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3028D" w14:textId="0E0791DC" w:rsidR="00A7324B" w:rsidRPr="00A7324B" w:rsidRDefault="00A7324B" w:rsidP="00A7324B">
      <w:pPr>
        <w:pStyle w:val="Heading"/>
        <w:rPr>
          <w:rFonts w:ascii="Times New Roman" w:hAnsi="Times New Roman" w:cs="Times New Roman"/>
          <w:b/>
          <w:bCs/>
        </w:rPr>
      </w:pPr>
      <w:r w:rsidRPr="00A7324B">
        <w:rPr>
          <w:rFonts w:ascii="Times New Roman" w:hAnsi="Times New Roman" w:cs="Times New Roman"/>
          <w:b/>
          <w:bCs/>
        </w:rPr>
        <w:t>Введение</w:t>
      </w:r>
    </w:p>
    <w:p w14:paraId="123AB3B5" w14:textId="1E960177" w:rsidR="00977F06" w:rsidRPr="00A7324B" w:rsidRDefault="00977F06" w:rsidP="00977F0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В современном мире изучение социальных сетей приобретает всё большую значимость. Это связано с необходимостью анализа и оптимизации различных социальных процессов, будь то в науке, экономике или политике. Стохастическое акторно-ориентированное моделирование (SAOM) является мощным инструментом для анализа и предсказания сетевой динамики, что делает его особенно ценным для исследований в этой области.</w:t>
      </w:r>
    </w:p>
    <w:p w14:paraId="710CD26F" w14:textId="77777777" w:rsidR="00977F06" w:rsidRPr="00A7324B" w:rsidRDefault="00977F06" w:rsidP="00977F06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3F1E88F" w14:textId="000D83CD" w:rsidR="00977F06" w:rsidRPr="00A7324B" w:rsidRDefault="00977F06" w:rsidP="00977F0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Объектом данного исследования является класс стохастических акторно-ориентированных моделей, а именно построение этих моделей и их применимость на реальных данных. Предметом исследования выступают факторы, влияющие на</w:t>
      </w:r>
      <w:r w:rsidRPr="00A7324B">
        <w:rPr>
          <w:rFonts w:ascii="Times New Roman" w:hAnsi="Times New Roman" w:cs="Times New Roman"/>
          <w:sz w:val="28"/>
          <w:szCs w:val="28"/>
        </w:rPr>
        <w:t xml:space="preserve"> динамику</w:t>
      </w:r>
      <w:r w:rsidRPr="00A7324B">
        <w:rPr>
          <w:rFonts w:ascii="Times New Roman" w:hAnsi="Times New Roman" w:cs="Times New Roman"/>
          <w:sz w:val="28"/>
          <w:szCs w:val="28"/>
        </w:rPr>
        <w:t xml:space="preserve"> сет</w:t>
      </w:r>
      <w:r w:rsidRPr="00A7324B">
        <w:rPr>
          <w:rFonts w:ascii="Times New Roman" w:hAnsi="Times New Roman" w:cs="Times New Roman"/>
          <w:sz w:val="28"/>
          <w:szCs w:val="28"/>
        </w:rPr>
        <w:t>и</w:t>
      </w:r>
      <w:r w:rsidRPr="00A7324B">
        <w:rPr>
          <w:rFonts w:ascii="Times New Roman" w:hAnsi="Times New Roman" w:cs="Times New Roman"/>
          <w:sz w:val="28"/>
          <w:szCs w:val="28"/>
        </w:rPr>
        <w:t xml:space="preserve"> соавторства в Томском государственном университете.</w:t>
      </w:r>
    </w:p>
    <w:p w14:paraId="42736FB8" w14:textId="77777777" w:rsidR="00977F06" w:rsidRPr="00A7324B" w:rsidRDefault="00977F06" w:rsidP="00977F06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A27F6EE" w14:textId="34331414" w:rsidR="00977F06" w:rsidRPr="00A7324B" w:rsidRDefault="00977F06" w:rsidP="00977F0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Целью данной работы является анализ факторов, влияющих на сеть соавторства Томского государственного университета, с использованием стохастического акторно-ориентированного моделирования. Построение и анализ имитационной модели стохастической акторно ориантированно моедли.</w:t>
      </w:r>
    </w:p>
    <w:p w14:paraId="26960069" w14:textId="4850BEFD" w:rsidR="00892702" w:rsidRPr="00A7324B" w:rsidRDefault="00892702" w:rsidP="00977F06">
      <w:pPr>
        <w:ind w:firstLine="708"/>
        <w:rPr>
          <w:rFonts w:ascii="Times New Roman" w:hAnsi="Times New Roman" w:cs="Times New Roman"/>
          <w:sz w:val="28"/>
          <w:szCs w:val="28"/>
          <w:lang w:val="en-US"/>
        </w:rPr>
      </w:pPr>
      <w:r w:rsidRPr="00A7324B">
        <w:rPr>
          <w:rFonts w:ascii="Times New Roman" w:hAnsi="Times New Roman" w:cs="Times New Roman"/>
          <w:sz w:val="28"/>
          <w:szCs w:val="28"/>
        </w:rPr>
        <w:t>Задачи исслодоавания</w:t>
      </w:r>
      <w:r w:rsidRPr="00A7324B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14:paraId="5CBBD776" w14:textId="095EF370" w:rsidR="00892702" w:rsidRPr="00A7324B" w:rsidRDefault="00892702" w:rsidP="0089270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Разработать и адаптировать SAOM для анализа сети соавторства в Томском государственном университете.</w:t>
      </w:r>
    </w:p>
    <w:p w14:paraId="1AADB4EE" w14:textId="58F3B501" w:rsidR="00892702" w:rsidRPr="00A7324B" w:rsidRDefault="00892702" w:rsidP="0089270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Собрать и подготовить данные о сети соавторства.</w:t>
      </w:r>
    </w:p>
    <w:p w14:paraId="1873DD87" w14:textId="1A9C8E3B" w:rsidR="00892702" w:rsidRPr="00A7324B" w:rsidRDefault="00BF1EDF" w:rsidP="0089270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 xml:space="preserve">Провести анализ динамики сети с использованием </w:t>
      </w:r>
      <w:r w:rsidRPr="00A7324B">
        <w:rPr>
          <w:rFonts w:ascii="Times New Roman" w:hAnsi="Times New Roman" w:cs="Times New Roman"/>
          <w:sz w:val="28"/>
          <w:szCs w:val="28"/>
          <w:lang w:val="en-US"/>
        </w:rPr>
        <w:t>SAOM</w:t>
      </w:r>
      <w:r w:rsidR="00892702" w:rsidRPr="00A7324B">
        <w:rPr>
          <w:rFonts w:ascii="Times New Roman" w:hAnsi="Times New Roman" w:cs="Times New Roman"/>
          <w:sz w:val="28"/>
          <w:szCs w:val="28"/>
        </w:rPr>
        <w:t>.</w:t>
      </w:r>
    </w:p>
    <w:p w14:paraId="03091A9F" w14:textId="7AFED1B1" w:rsidR="00BF1EDF" w:rsidRPr="00A7324B" w:rsidRDefault="00BF1EDF" w:rsidP="0089270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Провести анализ полученных оценок и выявить факторы влияющие на дианмику соавтрствоа ТГУ</w:t>
      </w:r>
    </w:p>
    <w:p w14:paraId="1CBF7800" w14:textId="79CDB0AE" w:rsidR="00BF1EDF" w:rsidRPr="00A7324B" w:rsidRDefault="00BF1EDF" w:rsidP="0089270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 xml:space="preserve">Построить имитационную модель </w:t>
      </w:r>
      <w:r w:rsidRPr="00A7324B">
        <w:rPr>
          <w:rFonts w:ascii="Times New Roman" w:hAnsi="Times New Roman" w:cs="Times New Roman"/>
          <w:sz w:val="28"/>
          <w:szCs w:val="28"/>
          <w:lang w:val="en-US"/>
        </w:rPr>
        <w:t>SAOM</w:t>
      </w:r>
    </w:p>
    <w:p w14:paraId="6300098E" w14:textId="45C53D15" w:rsidR="00BF1EDF" w:rsidRPr="00A7324B" w:rsidRDefault="00BF1EDF" w:rsidP="00892702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 xml:space="preserve">Провести анализ имитационно модели. </w:t>
      </w:r>
    </w:p>
    <w:p w14:paraId="19F9E952" w14:textId="7F7E76B1" w:rsidR="004A3977" w:rsidRPr="00A7324B" w:rsidRDefault="004A3977" w:rsidP="00777FE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Новизна исследования заключается в применении SAOM для анализа академической сети соавторства, что ранее не было подробно изучено в контексте российских университетов. Практическая значимость работы состоит в возможности использования полученных результатов для оптимизации научного сотрудничества и повышения эффективности научных исследований в университетах.</w:t>
      </w:r>
    </w:p>
    <w:p w14:paraId="319C4F4D" w14:textId="549AFF22" w:rsidR="00E82E2C" w:rsidRPr="00A7324B" w:rsidRDefault="00E82E2C" w:rsidP="00777FE2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593AA41A" w14:textId="39B650BD" w:rsidR="00E82E2C" w:rsidRPr="00A7324B" w:rsidRDefault="00E82E2C" w:rsidP="00777FE2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22442D97" w14:textId="77777777" w:rsidR="00E82E2C" w:rsidRPr="00A7324B" w:rsidRDefault="00E82E2C" w:rsidP="002330FD">
      <w:pPr>
        <w:pStyle w:val="Heading"/>
        <w:rPr>
          <w:rFonts w:ascii="Times New Roman" w:hAnsi="Times New Roman" w:cs="Times New Roman"/>
        </w:rPr>
      </w:pPr>
    </w:p>
    <w:p w14:paraId="2EF0BA0F" w14:textId="77777777" w:rsidR="00625E3A" w:rsidRPr="00A7324B" w:rsidRDefault="00103034" w:rsidP="002330FD">
      <w:pPr>
        <w:pStyle w:val="Heading"/>
        <w:rPr>
          <w:rFonts w:ascii="Times New Roman" w:hAnsi="Times New Roman" w:cs="Times New Roman"/>
          <w:b/>
          <w:bCs/>
        </w:rPr>
      </w:pPr>
      <w:r w:rsidRPr="00A7324B">
        <w:rPr>
          <w:rFonts w:ascii="Times New Roman" w:hAnsi="Times New Roman" w:cs="Times New Roman"/>
          <w:b/>
          <w:bCs/>
        </w:rPr>
        <w:t>Обзор литературы</w:t>
      </w:r>
    </w:p>
    <w:p w14:paraId="2C1D6A29" w14:textId="77777777" w:rsidR="00E82E2C" w:rsidRPr="00A7324B" w:rsidRDefault="00103034">
      <w:pPr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 xml:space="preserve">Класс стохастических акторно ориентированных моделей для анализа сетевой динамики рассматривался для анализа множества разных социальных сетей, сеть студенческих взаимодействий [1], системы научного взаимодействия словении [3]. Эти исслдования показывают, что саом – это мощный инструмент. </w:t>
      </w:r>
    </w:p>
    <w:p w14:paraId="641EB002" w14:textId="0ADC3779" w:rsidR="00625E3A" w:rsidRPr="00A7324B" w:rsidRDefault="00084E87">
      <w:pPr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  <w:highlight w:val="yellow"/>
        </w:rPr>
        <w:t>В литературном обзоре мне нужно про</w:t>
      </w:r>
      <w:r w:rsidR="002B2923">
        <w:rPr>
          <w:rFonts w:ascii="Times New Roman" w:hAnsi="Times New Roman" w:cs="Times New Roman"/>
          <w:sz w:val="28"/>
          <w:szCs w:val="28"/>
          <w:highlight w:val="yellow"/>
        </w:rPr>
        <w:t>й</w:t>
      </w:r>
      <w:r w:rsidRPr="00A7324B">
        <w:rPr>
          <w:rFonts w:ascii="Times New Roman" w:hAnsi="Times New Roman" w:cs="Times New Roman"/>
          <w:sz w:val="28"/>
          <w:szCs w:val="28"/>
          <w:highlight w:val="yellow"/>
        </w:rPr>
        <w:t>тись коротко по литературе, ко</w:t>
      </w:r>
      <w:r w:rsidR="00E82E2C" w:rsidRPr="00A7324B">
        <w:rPr>
          <w:rFonts w:ascii="Times New Roman" w:hAnsi="Times New Roman" w:cs="Times New Roman"/>
          <w:sz w:val="28"/>
          <w:szCs w:val="28"/>
          <w:highlight w:val="yellow"/>
        </w:rPr>
        <w:t>т</w:t>
      </w:r>
      <w:r w:rsidRPr="00A7324B">
        <w:rPr>
          <w:rFonts w:ascii="Times New Roman" w:hAnsi="Times New Roman" w:cs="Times New Roman"/>
          <w:sz w:val="28"/>
          <w:szCs w:val="28"/>
          <w:highlight w:val="yellow"/>
        </w:rPr>
        <w:t xml:space="preserve">рую я использую или </w:t>
      </w:r>
      <w:r w:rsidR="00E82E2C" w:rsidRPr="00A7324B">
        <w:rPr>
          <w:rFonts w:ascii="Times New Roman" w:hAnsi="Times New Roman" w:cs="Times New Roman"/>
          <w:sz w:val="28"/>
          <w:szCs w:val="28"/>
          <w:highlight w:val="yellow"/>
        </w:rPr>
        <w:t>по научной проблеме ссылаясь на литературу, которую я использую?</w:t>
      </w:r>
      <w:r w:rsidR="00E82E2C" w:rsidRPr="00A7324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8531F69" w14:textId="2C95C5E9" w:rsidR="00625E3A" w:rsidRPr="00A7324B" w:rsidRDefault="00625E3A">
      <w:pPr>
        <w:rPr>
          <w:rFonts w:ascii="Times New Roman" w:hAnsi="Times New Roman" w:cs="Times New Roman"/>
          <w:sz w:val="28"/>
          <w:szCs w:val="28"/>
        </w:rPr>
      </w:pPr>
    </w:p>
    <w:p w14:paraId="08D63D23" w14:textId="1DF411C1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3759C8C5" w14:textId="0A77F520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37039202" w14:textId="1F053836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264A2F29" w14:textId="06FFEC93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23236B1E" w14:textId="20D11BB7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11210FB4" w14:textId="3C642629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6918CE74" w14:textId="77B536FE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7E0B9BF7" w14:textId="1E6B4FF0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15E671BF" w14:textId="44A671C5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4067740C" w14:textId="5BDBD643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1BB7A361" w14:textId="6F038E50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7677773D" w14:textId="602659D1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3A508E1A" w14:textId="3F6859DB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214BFB4E" w14:textId="7AF4A384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16320A66" w14:textId="18C59FE2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709356BF" w14:textId="5F73DFAF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7B5937FA" w14:textId="28C5783E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3AA2B745" w14:textId="0F5D9641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28604C89" w14:textId="77777777" w:rsidR="00E82E2C" w:rsidRPr="00A7324B" w:rsidRDefault="00E82E2C">
      <w:pPr>
        <w:rPr>
          <w:rFonts w:ascii="Times New Roman" w:hAnsi="Times New Roman" w:cs="Times New Roman"/>
          <w:sz w:val="28"/>
          <w:szCs w:val="28"/>
        </w:rPr>
      </w:pPr>
    </w:p>
    <w:p w14:paraId="77E8BB16" w14:textId="77777777" w:rsidR="00625E3A" w:rsidRPr="00A7324B" w:rsidRDefault="00103034" w:rsidP="002330FD">
      <w:pPr>
        <w:pStyle w:val="Heading"/>
        <w:rPr>
          <w:rFonts w:ascii="Times New Roman" w:hAnsi="Times New Roman" w:cs="Times New Roman"/>
          <w:b/>
          <w:bCs/>
        </w:rPr>
      </w:pPr>
      <w:r w:rsidRPr="00A7324B">
        <w:rPr>
          <w:rFonts w:ascii="Times New Roman" w:hAnsi="Times New Roman" w:cs="Times New Roman"/>
          <w:b/>
          <w:bCs/>
        </w:rPr>
        <w:lastRenderedPageBreak/>
        <w:t>Описание модели</w:t>
      </w:r>
    </w:p>
    <w:p w14:paraId="08F45C6B" w14:textId="729C1552" w:rsidR="0021193B" w:rsidRPr="00A7324B" w:rsidRDefault="00103034" w:rsidP="0021193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A7324B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17C8F8F">
          <v:rect id="Rectangle 82" o:spid="_x0000_s1198" style="position:absolute;left:0;text-align:left;margin-left:0;margin-top:.05pt;width:50pt;height:50pt;z-index:2515819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j7T9&#10;wd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931B87C">
          <v:rect id="Rectangle 81" o:spid="_x0000_s1197" style="position:absolute;left:0;text-align:left;margin-left:0;margin-top:.05pt;width:50pt;height:50pt;z-index:2515829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O/YJ&#10;l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B2C0FDE">
          <v:rect id="Rectangle 80" o:spid="_x0000_s1196" style="position:absolute;left:0;text-align:left;margin-left:0;margin-top:.05pt;width:50pt;height:50pt;z-index:2515840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oyooT&#10;3AEAADgEAAAOAAAAAAAAAAAAAAAAAC4CAABkcnMvZTJvRG9jLnhtbFBLAQItABQABgAIAAAAIQCs&#10;Ggys2QAAAAUBAAAPAAAAAAAAAAAAAAAAADYEAABkcnMvZG93bnJldi54bWxQSwUGAAAAAAQABADz&#10;AAAAPA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A7324B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≜</m:t>
        </m:r>
        <m:nary>
          <m:naryPr>
            <m:chr m:val="∑"/>
            <m:subHide m:val="1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21193B" w:rsidRPr="00A7324B" w14:paraId="7656B999" w14:textId="77777777" w:rsidTr="00E82D8B">
        <w:tc>
          <w:tcPr>
            <w:tcW w:w="250" w:type="dxa"/>
          </w:tcPr>
          <w:p w14:paraId="218A335D" w14:textId="77777777" w:rsidR="0021193B" w:rsidRPr="00A7324B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4DE13CFE" w14:textId="35D99D34" w:rsidR="0021193B" w:rsidRPr="00A7324B" w:rsidRDefault="0021193B" w:rsidP="00E82D8B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func>
                  <m:func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fName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*∆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</m:e>
                </m:func>
              </m:oMath>
            </m:oMathPara>
          </w:p>
          <w:p w14:paraId="54EDBDAE" w14:textId="77777777" w:rsidR="0021193B" w:rsidRPr="00A7324B" w:rsidRDefault="0021193B" w:rsidP="00E82D8B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3F929B25" w14:textId="7C278EA0" w:rsidR="0021193B" w:rsidRPr="00A7324B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287E5942" w14:textId="77777777" w:rsidR="0021193B" w:rsidRPr="00A7324B" w:rsidRDefault="00103034" w:rsidP="0021193B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21193B" w:rsidRPr="00A7324B" w14:paraId="056894A7" w14:textId="77777777" w:rsidTr="00E82D8B">
        <w:tc>
          <w:tcPr>
            <w:tcW w:w="250" w:type="dxa"/>
          </w:tcPr>
          <w:p w14:paraId="1232FC44" w14:textId="77777777" w:rsidR="0021193B" w:rsidRPr="00A7324B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49047486" w14:textId="77777777" w:rsidR="0021193B" w:rsidRPr="00A7324B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4AF71EE2" w14:textId="14386779" w:rsidR="0021193B" w:rsidRPr="00A7324B" w:rsidRDefault="0021193B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73FCC72F" w14:textId="181B8843" w:rsidR="00625E3A" w:rsidRPr="00A7324B" w:rsidRDefault="00103034" w:rsidP="0021193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43724D49" w14:textId="30AF9AC6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E68AC88">
          <v:rect id="Rectangle 79" o:spid="_x0000_s1195" style="position:absolute;left:0;text-align:left;margin-left:0;margin-top:.05pt;width:50pt;height:50pt;z-index:2515850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Co&#10;3cb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8521BF4">
          <v:rect id="Rectangle 78" o:spid="_x0000_s1194" style="position:absolute;left:0;text-align:left;margin-left:0;margin-top:.05pt;width:50pt;height:50pt;z-index:2515860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A5Re&#10;Q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4699BAC">
          <v:rect id="Rectangle 77" o:spid="_x0000_s1193" style="position:absolute;left:0;text-align:left;margin-left:0;margin-top:.05pt;width:50pt;height:50pt;z-index:2515870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CEwB&#10;/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30BC310" w14:textId="77777777" w:rsidR="00625E3A" w:rsidRPr="00A7324B" w:rsidRDefault="00103034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A7324B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4546F29C" w14:textId="77777777" w:rsidR="00625E3A" w:rsidRPr="00A7324B" w:rsidRDefault="00A11BA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103034" w:rsidRPr="00A7324B">
        <w:rPr>
          <w:rFonts w:ascii="Times New Roman" w:eastAsia="Times New Roman" w:hAnsi="Times New Roman" w:cs="Times New Roman"/>
          <w:sz w:val="28"/>
          <w:szCs w:val="28"/>
        </w:rPr>
        <w:t xml:space="preserve"> 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4DD6348C" w14:textId="76172018" w:rsidR="00625E3A" w:rsidRPr="00A7324B" w:rsidRDefault="00A11BA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pict w14:anchorId="2AEA359A">
          <v:rect id="Rectangle 76" o:spid="_x0000_s1192" style="position:absolute;left:0;text-align:left;margin-left:0;margin-top:.05pt;width:50pt;height:50pt;z-index:2515880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W3CC&#10;e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sz w:val="28"/>
          <w:szCs w:val="28"/>
        </w:rPr>
        <w:pict w14:anchorId="55B8BC5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tole_rId2" o:spid="_x0000_s1049" type="#_x0000_t75" style="position:absolute;left:0;text-align:left;margin-left:0;margin-top:0;width:50pt;height:50pt;z-index:251728384;visibility:hidden">
            <o:lock v:ext="edit" selection="t"/>
          </v:shape>
        </w:pict>
      </w:r>
      <w:r w:rsidR="00103034" w:rsidRPr="00A7324B">
        <w:rPr>
          <w:rFonts w:ascii="Times New Roman" w:hAnsi="Times New Roman" w:cs="Times New Roman"/>
          <w:sz w:val="28"/>
          <w:szCs w:val="28"/>
        </w:rPr>
        <w:object w:dxaOrig="6629" w:dyaOrig="1372" w14:anchorId="2B1EC723">
          <v:shape id="ole_rId2" o:spid="_x0000_i1241" type="#_x0000_t75" style="width:331.45pt;height:67.9pt;visibility:visible;mso-wrap-distance-right:0" o:ole="">
            <v:imagedata r:id="rId6" o:title=""/>
          </v:shape>
          <o:OLEObject Type="Embed" ProgID="asc.{DB38923B-A8C0-4DE9-8AEE-A61BB5C901A5}" ShapeID="ole_rId2" DrawAspect="Content" ObjectID="_1777326303" r:id="rId7"/>
        </w:object>
      </w:r>
    </w:p>
    <w:p w14:paraId="2DAAAB96" w14:textId="77777777" w:rsidR="00625E3A" w:rsidRPr="00A7324B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eastAsia="Times New Roman" w:hAnsi="Times New Roman" w:cs="Times New Roman"/>
          <w:sz w:val="28"/>
          <w:szCs w:val="28"/>
        </w:rPr>
        <w:t>Рисунок 1 – Поток выборов актора 1</w:t>
      </w:r>
    </w:p>
    <w:p w14:paraId="07857356" w14:textId="77777777" w:rsidR="00625E3A" w:rsidRPr="00A7324B" w:rsidRDefault="00A11BA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103034" w:rsidRPr="00A7324B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25A6558D" w14:textId="7E29BAD1" w:rsidR="00625E3A" w:rsidRPr="00A7324B" w:rsidRDefault="00A11BA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pict w14:anchorId="7B6F76B3">
          <v:rect id="Rectangle 75" o:spid="_x0000_s1191" style="position:absolute;left:0;text-align:left;margin-left:0;margin-top:.05pt;width:50pt;height:50pt;z-index:2515891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waR9&#10;R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sz w:val="28"/>
          <w:szCs w:val="28"/>
        </w:rPr>
        <w:pict w14:anchorId="53A84662">
          <v:shape id="_x0000_tole_rId4" o:spid="_x0000_s1047" type="#_x0000_t75" style="position:absolute;left:0;text-align:left;margin-left:0;margin-top:0;width:50pt;height:50pt;z-index:251729408;visibility:hidden">
            <o:lock v:ext="edit" selection="t"/>
          </v:shape>
        </w:pict>
      </w:r>
      <w:r w:rsidR="00103034" w:rsidRPr="00A7324B">
        <w:rPr>
          <w:rFonts w:ascii="Times New Roman" w:hAnsi="Times New Roman" w:cs="Times New Roman"/>
          <w:sz w:val="28"/>
          <w:szCs w:val="28"/>
        </w:rPr>
        <w:object w:dxaOrig="6629" w:dyaOrig="1372" w14:anchorId="79A0EF32">
          <v:shape id="ole_rId4" o:spid="_x0000_i1242" type="#_x0000_t75" style="width:331.45pt;height:67.9pt;visibility:visible;mso-wrap-distance-right:0" o:ole="">
            <v:imagedata r:id="rId8" o:title=""/>
          </v:shape>
          <o:OLEObject Type="Embed" ProgID="asc.{DB38923B-A8C0-4DE9-8AEE-A61BB5C901A5}" ShapeID="ole_rId4" DrawAspect="Content" ObjectID="_1777326304" r:id="rId9"/>
        </w:object>
      </w:r>
    </w:p>
    <w:p w14:paraId="792CDB9C" w14:textId="77777777" w:rsidR="00625E3A" w:rsidRPr="00A7324B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eastAsia="Times New Roman" w:hAnsi="Times New Roman" w:cs="Times New Roman"/>
          <w:sz w:val="28"/>
          <w:szCs w:val="28"/>
        </w:rPr>
        <w:t>Рисунок 2 – Поток выборов актора 2</w:t>
      </w:r>
    </w:p>
    <w:p w14:paraId="48F1E443" w14:textId="77777777" w:rsidR="00625E3A" w:rsidRPr="00A7324B" w:rsidRDefault="00A11BA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103034" w:rsidRPr="00A7324B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02CEAA19" w14:textId="3CE1A020" w:rsidR="00625E3A" w:rsidRPr="00A7324B" w:rsidRDefault="00A11BA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lastRenderedPageBreak/>
        <w:pict w14:anchorId="72DDAA78">
          <v:rect id="Rectangle 74" o:spid="_x0000_s1190" style="position:absolute;left:0;text-align:left;margin-left:0;margin-top:.05pt;width:50pt;height:50pt;z-index:2515901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kpj+&#10;w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sz w:val="28"/>
          <w:szCs w:val="28"/>
        </w:rPr>
        <w:pict w14:anchorId="4AFAE281">
          <v:shape id="_x0000_tole_rId6" o:spid="_x0000_s1045" type="#_x0000_t75" style="position:absolute;left:0;text-align:left;margin-left:0;margin-top:0;width:50pt;height:50pt;z-index:251730432;visibility:hidden">
            <o:lock v:ext="edit" selection="t"/>
          </v:shape>
        </w:pict>
      </w:r>
      <w:r w:rsidR="00103034" w:rsidRPr="00A7324B">
        <w:rPr>
          <w:rFonts w:ascii="Times New Roman" w:hAnsi="Times New Roman" w:cs="Times New Roman"/>
          <w:sz w:val="28"/>
          <w:szCs w:val="28"/>
        </w:rPr>
        <w:object w:dxaOrig="6629" w:dyaOrig="1372" w14:anchorId="15D03E5D">
          <v:shape id="ole_rId6" o:spid="_x0000_i1243" type="#_x0000_t75" style="width:331.45pt;height:67.9pt;visibility:visible;mso-wrap-distance-right:0" o:ole="">
            <v:imagedata r:id="rId10" o:title=""/>
          </v:shape>
          <o:OLEObject Type="Embed" ProgID="asc.{DB38923B-A8C0-4DE9-8AEE-A61BB5C901A5}" ShapeID="ole_rId6" DrawAspect="Content" ObjectID="_1777326305" r:id="rId11"/>
        </w:object>
      </w:r>
    </w:p>
    <w:p w14:paraId="4D6026B2" w14:textId="77777777" w:rsidR="00625E3A" w:rsidRPr="00A7324B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eastAsia="Times New Roman" w:hAnsi="Times New Roman" w:cs="Times New Roman"/>
          <w:sz w:val="28"/>
          <w:szCs w:val="28"/>
        </w:rPr>
        <w:t>Рисунок 3 – Поток выборов актора 3</w:t>
      </w:r>
    </w:p>
    <w:p w14:paraId="7CB95B8C" w14:textId="77777777" w:rsidR="00625E3A" w:rsidRPr="00A7324B" w:rsidRDefault="00A11BA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103034" w:rsidRPr="00A7324B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6DF9F561" w14:textId="33063D63" w:rsidR="00625E3A" w:rsidRPr="00A7324B" w:rsidRDefault="00A11BA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pict w14:anchorId="00EA2E7E">
          <v:rect id="Rectangle 73" o:spid="_x0000_s1189" style="position:absolute;left:0;text-align:left;margin-left:0;margin-top:.05pt;width:50pt;height:50pt;z-index:25159116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PDI&#10;YA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sz w:val="28"/>
          <w:szCs w:val="28"/>
        </w:rPr>
        <w:pict w14:anchorId="11440B36">
          <v:shape id="_x0000_tole_rId8" o:spid="_x0000_s1043" type="#_x0000_t75" style="position:absolute;left:0;text-align:left;margin-left:0;margin-top:0;width:50pt;height:50pt;z-index:251731456;visibility:hidden">
            <o:lock v:ext="edit" selection="t"/>
          </v:shape>
        </w:pict>
      </w:r>
      <w:r w:rsidR="00103034" w:rsidRPr="00A7324B">
        <w:rPr>
          <w:rFonts w:ascii="Times New Roman" w:hAnsi="Times New Roman" w:cs="Times New Roman"/>
          <w:sz w:val="28"/>
          <w:szCs w:val="28"/>
        </w:rPr>
        <w:object w:dxaOrig="6629" w:dyaOrig="1372" w14:anchorId="7A6EDC99">
          <v:shape id="ole_rId8" o:spid="_x0000_i1244" type="#_x0000_t75" style="width:331.45pt;height:67.9pt;visibility:visible;mso-wrap-distance-right:0" o:ole="">
            <v:imagedata r:id="rId12" o:title=""/>
          </v:shape>
          <o:OLEObject Type="Embed" ProgID="asc.{DB38923B-A8C0-4DE9-8AEE-A61BB5C901A5}" ShapeID="ole_rId8" DrawAspect="Content" ObjectID="_1777326306" r:id="rId13"/>
        </w:object>
      </w:r>
    </w:p>
    <w:p w14:paraId="29477D41" w14:textId="77777777" w:rsidR="00625E3A" w:rsidRPr="00A7324B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eastAsia="Times New Roman" w:hAnsi="Times New Roman" w:cs="Times New Roman"/>
          <w:sz w:val="28"/>
          <w:szCs w:val="28"/>
        </w:rPr>
        <w:t>Рисунок 4 – Поток выборов актора n</w:t>
      </w:r>
    </w:p>
    <w:p w14:paraId="369CF98F" w14:textId="77777777" w:rsidR="00625E3A" w:rsidRPr="00A7324B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A7324B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A7324B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F1EBFB6" w14:textId="2B0B0290" w:rsidR="00625E3A" w:rsidRPr="00A7324B" w:rsidRDefault="00A11BA9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pict w14:anchorId="66C19200">
          <v:rect id="Rectangle 72" o:spid="_x0000_s1188" style="position:absolute;left:0;text-align:left;margin-left:0;margin-top:.05pt;width:50pt;height:50pt;z-index:2515921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OON3gEAADk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mnAXhsUd3&#10;qJoIe6fZxwVnvVVK195WrYaUVwi5T7cwehnNWvjRgK9/LIkdSd/TpK8+FiZx8+r9sv2AXZB4NNrI&#10;0jyDE+TyVUfPqtFxwERIVXH4lsv56tOVGitHZ9XWOkcO7HdfHLCDwFZv6asZI/uLay6woeOfl4sl&#10;Mb84y5cULX1/o4D4GNSZ2gWMUEU5y0BWOTldE3LhThuUltSgDOXIf54/fCCoxdMUYp4EqBcNlvRK&#10;7AipaE1j/0r8BKL4MZQJ722IQDJcVFfNXVQnGgMSAOeTxB7fUn0Alz7J9Pz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P0&#10;44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sz w:val="28"/>
          <w:szCs w:val="28"/>
        </w:rPr>
        <w:pict w14:anchorId="28A63006">
          <v:shape id="_x0000_tole_rId10" o:spid="_x0000_s1041" type="#_x0000_t75" style="position:absolute;left:0;text-align:left;margin-left:0;margin-top:0;width:50pt;height:50pt;z-index:251732480;visibility:hidden">
            <o:lock v:ext="edit" selection="t"/>
          </v:shape>
        </w:pict>
      </w:r>
      <w:r w:rsidR="00103034" w:rsidRPr="00A7324B">
        <w:rPr>
          <w:rFonts w:ascii="Times New Roman" w:hAnsi="Times New Roman" w:cs="Times New Roman"/>
          <w:sz w:val="28"/>
          <w:szCs w:val="28"/>
        </w:rPr>
        <w:object w:dxaOrig="6629" w:dyaOrig="1372" w14:anchorId="0A8D2A54">
          <v:shape id="ole_rId10" o:spid="_x0000_i1245" type="#_x0000_t75" style="width:331.45pt;height:67.9pt;visibility:visible;mso-wrap-distance-right:0" o:ole="">
            <v:imagedata r:id="rId14" o:title=""/>
          </v:shape>
          <o:OLEObject Type="Embed" ProgID="asc.{DB38923B-A8C0-4DE9-8AEE-A61BB5C901A5}" ShapeID="ole_rId10" DrawAspect="Content" ObjectID="_1777326307" r:id="rId15"/>
        </w:object>
      </w:r>
    </w:p>
    <w:p w14:paraId="19AD7E03" w14:textId="77777777" w:rsidR="00625E3A" w:rsidRPr="00A7324B" w:rsidRDefault="00103034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eastAsia="Times New Roman" w:hAnsi="Times New Roman" w:cs="Times New Roman"/>
          <w:sz w:val="28"/>
          <w:szCs w:val="28"/>
        </w:rPr>
        <w:t>Рисунок 5 – Совокупный поток выборов всех акторов.</w:t>
      </w:r>
    </w:p>
    <w:p w14:paraId="2FC80B36" w14:textId="5DE6B86A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мма всех потоков – есть так же поток Пуассона с параметром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AEBAA08">
          <v:rect id="Rectangle 71" o:spid="_x0000_s1187" style="position:absolute;left:0;text-align:left;margin-left:0;margin-top:.05pt;width:50pt;height:50pt;z-index:2515932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hfb3gEAADk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8WnAXhsUd3&#10;qJoIe6fZxzlnvVVK195WrYaUVwi5T7cwehnNWvjRgK9/LIkdSd/TpK8+FiZx8+r9sv2AXZB4NNrI&#10;0jyDE+TyVUfPqtFxwERIVXH4lsv56tOVGitHZ9XWOkcO7HdfHLCDwFZv6asZI/uLay6woeOfl4sl&#10;Mb84y5cULX1/o4D4GNSZ2gWMUEU5y0BWOTldE3LhThuUltSgDOXIf54/fCCoxdMUYp4EqBcNlvRK&#10;7AipaE1j/0r8BKL4MZQJ722IQDJcVFfNXVQnGgMSAOeTxB7fUn0Alz7J9Pz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Be2&#10;F9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2862F375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proofErr w:type="spellStart"/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 w14:paraId="77228500" w14:textId="77777777" w:rsidR="00625E3A" w:rsidRPr="00A7324B" w:rsidRDefault="00625E3A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255455E" w14:textId="77777777" w:rsidR="00625E3A" w:rsidRPr="00A7324B" w:rsidRDefault="00625E3A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61"/>
        <w:gridCol w:w="7334"/>
        <w:gridCol w:w="1360"/>
      </w:tblGrid>
      <w:tr w:rsidR="00625E3A" w:rsidRPr="00A7324B" w14:paraId="6BA16259" w14:textId="77777777"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</w:tcPr>
          <w:p w14:paraId="1C52DE13" w14:textId="77777777" w:rsidR="00625E3A" w:rsidRPr="00A7324B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334" w:type="dxa"/>
            <w:tcBorders>
              <w:top w:val="nil"/>
              <w:left w:val="nil"/>
              <w:bottom w:val="nil"/>
              <w:right w:val="nil"/>
            </w:tcBorders>
          </w:tcPr>
          <w:p w14:paraId="321E37DA" w14:textId="2BB4B394" w:rsidR="00625E3A" w:rsidRPr="00A7324B" w:rsidRDefault="00A11BA9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5BD23E81">
                <v:rect id="Rectangle 70" o:spid="_x0000_s1186" style="position:absolute;left:0;text-align:left;margin-left:0;margin-top:.05pt;width:50pt;height:50pt;z-index:25159424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RIqU&#10;X90BAAA5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103034" w:rsidRPr="00A7324B"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</w:tcPr>
          <w:p w14:paraId="4C517279" w14:textId="65CCD94C" w:rsidR="00625E3A" w:rsidRPr="00A7324B" w:rsidRDefault="00103034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946DABB" w14:textId="08F3E3A0" w:rsidR="00625E3A" w:rsidRPr="00A7324B" w:rsidRDefault="0010303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CA38A0C">
          <v:rect id="Rectangle 69" o:spid="_x0000_s1185" style="position:absolute;left:0;text-align:left;margin-left:0;margin-top:.05pt;width:50pt;height:50pt;z-index:2515952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rt&#10;6J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Δt</m:t>
            </m:r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1E420F14" w14:textId="567AABC2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575E262">
          <v:rect id="Rectangle 68" o:spid="_x0000_s1184" style="position:absolute;left:0;text-align:left;margin-left:0;margin-top:.05pt;width:50pt;height:50pt;z-index:25159628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CdFr&#10;F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t+Δt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110EE2D">
          <v:rect id="Rectangle 67" o:spid="_x0000_s1183" style="position:absolute;left:0;text-align:left;margin-left:0;margin-top:.05pt;width:50pt;height:50pt;z-index:2515973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IJ&#10;NKj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625E3A" w:rsidRPr="00A7324B" w14:paraId="11C668AF" w14:textId="77777777"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67492F41" w14:textId="77777777" w:rsidR="00625E3A" w:rsidRPr="00A7324B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472" w:type="dxa"/>
            <w:tcBorders>
              <w:top w:val="nil"/>
              <w:left w:val="nil"/>
              <w:bottom w:val="nil"/>
              <w:right w:val="nil"/>
            </w:tcBorders>
          </w:tcPr>
          <w:p w14:paraId="7DA6CB44" w14:textId="6B29DFC3" w:rsidR="00625E3A" w:rsidRPr="00A7324B" w:rsidRDefault="00A11BA9">
            <w:pPr>
              <w:pStyle w:val="BodyText"/>
              <w:spacing w:line="240" w:lineRule="auto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71ABE981">
                <v:rect id="Rectangle 66" o:spid="_x0000_s1182" style="position:absolute;left:0;text-align:left;margin-left:0;margin-top:.05pt;width:50pt;height:50pt;z-index:2515983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E1&#10;tyz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103034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103034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02D0FD2C" w14:textId="77777777" w:rsidR="00625E3A" w:rsidRPr="00A7324B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268D3210" w14:textId="1F475D75" w:rsidR="00625E3A" w:rsidRPr="00A7324B" w:rsidRDefault="00103034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4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03AAB607" w14:textId="739BD199" w:rsidR="00625E3A" w:rsidRPr="00A7324B" w:rsidRDefault="00103034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E281AE0">
          <v:rect id="Rectangle 65" o:spid="_x0000_s1181" style="position:absolute;left:0;text-align:left;margin-left:0;margin-top:.05pt;width:50pt;height:50pt;z-index:2515993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y+FI&#10;E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C9CB11E">
          <v:rect id="Rectangle 64" o:spid="_x0000_s1180" style="position:absolute;left:0;text-align:left;margin-left:0;margin-top:.05pt;width:50pt;height:50pt;z-index:2516003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jd&#10;y5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-1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05FF4CE">
          <v:rect id="Rectangle 63" o:spid="_x0000_s1179" style="position:absolute;left:0;text-align:left;margin-left:0;margin-top:.05pt;width:50pt;height:50pt;z-index:25160140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hksk&#10;h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B443062">
          <v:rect id="Rectangle 156" o:spid="_x0000_s1178" style="position:absolute;left:0;text-align:left;margin-left:0;margin-top:.05pt;width:50pt;height:50pt;z-index:2517253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D&#10;9alh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. Функция полезности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определяет вероятности того, что при следующей смене связей данный актор перейдёт из состояния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F657AF7">
          <v:rect id="Rectangle 62" o:spid="_x0000_s1177" style="position:absolute;left:0;text-align:left;margin-left:0;margin-top:.05pt;width:50pt;height:50pt;z-index:2516024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fhHd&#10;9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F0DF8C3">
          <v:rect id="Rectangle 61" o:spid="_x0000_s1176" style="position:absolute;left:0;text-align:left;margin-left:0;margin-top:.05pt;width:50pt;height:50pt;z-index:2516034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lWz3gEAADkEAAAOAAAAZHJzL2Uyb0RvYy54bWysU01v2zAMvQ/YfxB0X+ykS7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WrK0ocs1Cj&#10;O1CNuc5IsllS0mshZKlt0WoIqQHIfbiNk5fALImfVLTlDymRE+p7nvWVp0w4bG6u1vVn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fq&#10;VbP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. </w:t>
      </w:r>
    </w:p>
    <w:p w14:paraId="4715E3B7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136"/>
        <w:gridCol w:w="1219"/>
      </w:tblGrid>
      <w:tr w:rsidR="00625E3A" w:rsidRPr="00A7324B" w14:paraId="03D5491D" w14:textId="77777777">
        <w:tc>
          <w:tcPr>
            <w:tcW w:w="8135" w:type="dxa"/>
            <w:tcBorders>
              <w:top w:val="nil"/>
              <w:left w:val="nil"/>
              <w:bottom w:val="nil"/>
              <w:right w:val="nil"/>
            </w:tcBorders>
          </w:tcPr>
          <w:p w14:paraId="2DCDADA9" w14:textId="77777777" w:rsidR="00625E3A" w:rsidRPr="00A7324B" w:rsidRDefault="00A11BA9">
            <w:pPr>
              <w:pStyle w:val="BodyText"/>
              <w:spacing w:line="240" w:lineRule="auto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1219" w:type="dxa"/>
            <w:tcBorders>
              <w:top w:val="nil"/>
              <w:left w:val="nil"/>
              <w:bottom w:val="nil"/>
              <w:right w:val="nil"/>
            </w:tcBorders>
          </w:tcPr>
          <w:p w14:paraId="468BFF7D" w14:textId="15EB487A" w:rsidR="00625E3A" w:rsidRPr="00A7324B" w:rsidRDefault="00103034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5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86283D3" w14:textId="6FD2A802" w:rsidR="00625E3A" w:rsidRPr="00A7324B" w:rsidRDefault="0010303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7897822">
          <v:rect id="Rectangle 59" o:spid="_x0000_s1175" style="position:absolute;left:0;text-align:left;margin-left:0;margin-top:.05pt;width:50pt;height:50pt;z-index:2516044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1u&#10;sl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итератор актора принимающего решение о связи с актором  </w: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66680885" w14:textId="32C734CE" w:rsidR="00625E3A" w:rsidRPr="00A7324B" w:rsidRDefault="00A11BA9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pict w14:anchorId="69CE84BD">
          <v:rect id="Rectangle 58" o:spid="_x0000_s1174" style="position:absolute;left:0;text-align:left;margin-left:0;margin-top:.05pt;width:50pt;height:50pt;z-index:2516055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 w:rsidRPr="00A7324B">
        <w:rPr>
          <w:rFonts w:ascii="Times New Roman" w:hAnsi="Times New Roman" w:cs="Times New Roman"/>
          <w:noProof/>
          <w:sz w:val="28"/>
          <w:szCs w:val="28"/>
        </w:rPr>
        <w:pict w14:anchorId="108057D1">
          <v:rect id="Rectangle 57" o:spid="_x0000_s1173" style="position:absolute;left:0;text-align:left;margin-left:0;margin-top:.05pt;width:50pt;height:50pt;z-index:2516065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WK&#10;bm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≠j</m:t>
        </m:r>
      </m:oMath>
      <w:r w:rsidR="00103034"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, </w:t>
      </w:r>
    </w:p>
    <w:p w14:paraId="401BD279" w14:textId="3414BEDC" w:rsidR="00625E3A" w:rsidRPr="00A7324B" w:rsidRDefault="00A11BA9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pict w14:anchorId="537113E3">
          <v:rect id="Rectangle 56" o:spid="_x0000_s1172" style="position:absolute;left:0;text-align:left;margin-left:0;margin-top:.05pt;width:50pt;height:50pt;z-index:2516075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a2&#10;7e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ёбрам, кроме пары  </w:t>
      </w:r>
      <w:r w:rsidRPr="00A7324B">
        <w:rPr>
          <w:rFonts w:ascii="Times New Roman" w:hAnsi="Times New Roman" w:cs="Times New Roman"/>
          <w:noProof/>
          <w:sz w:val="28"/>
          <w:szCs w:val="28"/>
        </w:rPr>
        <w:pict w14:anchorId="0D8C6C4A">
          <v:rect id="Rectangle 55" o:spid="_x0000_s1171" style="position:absolute;left:0;text-align:left;margin-left:0;margin-top:.05pt;width:50pt;height:50pt;z-index:2516085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Bxi&#10;Et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="00103034"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, </w:t>
      </w:r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оторой существование связи является переключателем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A7324B">
        <w:rPr>
          <w:rFonts w:ascii="Times New Roman" w:hAnsi="Times New Roman" w:cs="Times New Roman"/>
          <w:noProof/>
          <w:sz w:val="28"/>
          <w:szCs w:val="28"/>
        </w:rPr>
        <w:pict w14:anchorId="6DDECACC">
          <v:rect id="Rectangle 54" o:spid="_x0000_s1170" style="position:absolute;left:0;text-align:left;margin-left:0;margin-top:.05pt;width:50pt;height:50pt;z-index:2516096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9e&#10;kV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ём возможен случай когда </w:t>
      </w:r>
      <w:r w:rsidRPr="00A7324B">
        <w:rPr>
          <w:rFonts w:ascii="Times New Roman" w:hAnsi="Times New Roman" w:cs="Times New Roman"/>
          <w:noProof/>
          <w:sz w:val="28"/>
          <w:szCs w:val="28"/>
        </w:rPr>
        <w:pict w14:anchorId="319C8D25">
          <v:rect id="Rectangle 53" o:spid="_x0000_s1169" style="position:absolute;left:0;text-align:left;margin-left:0;margin-top:.05pt;width:50pt;height:50pt;z-index:2516106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cjc&#10;N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=j</m:t>
        </m:r>
      </m:oMath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066644FA" w14:textId="02DEA9FF" w:rsidR="00625E3A" w:rsidRPr="00A7324B" w:rsidRDefault="00A11BA9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pict w14:anchorId="570556C5">
          <v:rect id="Rectangle 52" o:spid="_x0000_s1168" style="position:absolute;left:0;text-align:left;margin-left:0;margin-top:.05pt;width:50pt;height:50pt;z-index:2516116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b0&#10;X7P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0" w:name="_Hlk166522707"/>
      <w:r w:rsidR="00103034" w:rsidRPr="00A73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103034"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0"/>
      <w:r w:rsidR="00103034"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таких, что </w:t>
      </w:r>
      <w:r w:rsidR="00103034" w:rsidRPr="00A73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  <w:lang w:val="ru-RU"/>
          </w:rPr>
          <m:t>≠</m:t>
        </m:r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A7324B">
        <w:rPr>
          <w:rFonts w:ascii="Times New Roman" w:hAnsi="Times New Roman" w:cs="Times New Roman"/>
          <w:noProof/>
          <w:sz w:val="28"/>
          <w:szCs w:val="28"/>
        </w:rPr>
        <w:pict w14:anchorId="089A661E">
          <v:rect id="Rectangle 51" o:spid="_x0000_s1167" style="position:absolute;left:0;text-align:left;margin-left:0;margin-top:.05pt;width:50pt;height:50pt;z-index:2516126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K2&#10;q+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интерпретации полезности функция полезности может рассматриваться как чистая полезность, которую получает актор </w:t>
      </w:r>
      <w:proofErr w:type="spellStart"/>
      <w:r w:rsidR="00103034"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proofErr w:type="spellEnd"/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 w:rsidRPr="00A7324B">
        <w:rPr>
          <w:rFonts w:ascii="Times New Roman" w:hAnsi="Times New Roman" w:cs="Times New Roman"/>
          <w:noProof/>
          <w:sz w:val="28"/>
          <w:szCs w:val="28"/>
        </w:rPr>
        <w:pict w14:anchorId="13989309">
          <v:rect id="Rectangle 50" o:spid="_x0000_s1166" style="position:absolute;left:0;text-align:left;margin-left:0;margin-top:.05pt;width:50pt;height:50pt;z-index:2516136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4Yoo&#10;Y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103034" w:rsidRPr="00A73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103034"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A7324B">
        <w:rPr>
          <w:rFonts w:ascii="Times New Roman" w:hAnsi="Times New Roman" w:cs="Times New Roman"/>
          <w:noProof/>
          <w:sz w:val="28"/>
          <w:szCs w:val="28"/>
        </w:rPr>
        <w:pict w14:anchorId="224D9B0C">
          <v:rect id="Rectangle 49" o:spid="_x0000_s1165" style="position:absolute;left:0;text-align:left;margin-left:0;margin-top:.05pt;width:50pt;height:50pt;z-index:2516147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/&#10;7VSv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103034" w:rsidRPr="00A73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1C70D635" w14:textId="10207D7A" w:rsidR="00625E3A" w:rsidRPr="00A7324B" w:rsidRDefault="00103034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C804694">
          <v:rect id="Rectangle 48" o:spid="_x0000_s1164" style="position:absolute;left:0;text-align:left;margin-left:0;margin-top:.05pt;width:50pt;height:50pt;z-index:2516157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0dcr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HLBWdBeOzR&#10;PaomQu80u8Lu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zR&#10;1y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+Δt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F262F" w:rsidRPr="00A7324B" w14:paraId="75B6267B" w14:textId="77777777" w:rsidTr="00E82D8B">
        <w:tc>
          <w:tcPr>
            <w:tcW w:w="9030" w:type="dxa"/>
          </w:tcPr>
          <w:p w14:paraId="5046A0D0" w14:textId="3DCED08C" w:rsidR="009F262F" w:rsidRPr="00A7324B" w:rsidRDefault="00A11BA9" w:rsidP="00E82D8B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0130879A">
                <v:rect id="Rectangle 47" o:spid="_x0000_s1200" style="position:absolute;left:0;text-align:left;margin-left:0;margin-top:0;width:50pt;height:50pt;z-index:251741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O9n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7jvZyMCAABI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9F262F" w:rsidRPr="00A7324B"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  <w:lang w:val="ru-RU"/>
              </w:rPr>
              <w:br/>
            </w: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  <w:p w14:paraId="40941C7C" w14:textId="77777777" w:rsidR="009F262F" w:rsidRPr="00A7324B" w:rsidRDefault="009F262F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41" w:type="dxa"/>
          </w:tcPr>
          <w:p w14:paraId="0D15A17C" w14:textId="77777777" w:rsidR="009F262F" w:rsidRPr="00A7324B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11E0BCC2" w14:textId="30FF55DE" w:rsidR="009F262F" w:rsidRPr="00A7324B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</w:t>
            </w: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48344CDB" w14:textId="0EAC9111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9D39C6B">
          <v:rect id="Rectangle 46" o:spid="_x0000_s1162" style="position:absolute;left:0;text-align:left;margin-left:0;margin-top:.05pt;width:50pt;height:50pt;z-index:2516177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0&#10;NQsS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CA7C975">
          <v:rect id="Rectangle 45" o:spid="_x0000_s1161" style="position:absolute;left:0;text-align:left;margin-left:0;margin-top:.05pt;width:50pt;height:50pt;z-index:2516188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4fQv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FL7FQQHnt0&#10;j6qJ0DvNrhac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7h&#10;9C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7553FD" w14:textId="77777777" w:rsidR="00625E3A" w:rsidRPr="00A7324B" w:rsidRDefault="00625E3A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</w:pPr>
    </w:p>
    <w:p w14:paraId="33304D76" w14:textId="77777777" w:rsidR="009F262F" w:rsidRPr="00A7324B" w:rsidRDefault="00103034" w:rsidP="009F262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F262F" w:rsidRPr="00A7324B" w14:paraId="7D412EF8" w14:textId="77777777" w:rsidTr="00E82D8B">
        <w:tc>
          <w:tcPr>
            <w:tcW w:w="9030" w:type="dxa"/>
          </w:tcPr>
          <w:p w14:paraId="5F1864EF" w14:textId="3A4388AD" w:rsidR="009F262F" w:rsidRPr="00A7324B" w:rsidRDefault="00A11BA9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22A99EC8">
                  <v:rect id="Rectangle 44" o:spid="_x0000_s1201" style="position:absolute;left:0;text-align:left;margin-left:0;margin-top:0;width:50pt;height:50pt;z-index:251743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wXG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3MFxi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±ij</m:t>
                          </m:r>
                        </m:e>
                      </m:d>
                    </m:sup>
                  </m:sSup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="009F262F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45E50016" w14:textId="3805364A" w:rsidR="009F262F" w:rsidRPr="00A7324B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</w:t>
            </w: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7FCDDEB6" w14:textId="48B3DE46" w:rsidR="00625E3A" w:rsidRPr="00A7324B" w:rsidRDefault="00103034" w:rsidP="009F262F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E3F5099">
          <v:rect id="Rectangle 43" o:spid="_x0000_s1159" style="position:absolute;left:0;text-align:left;margin-left:0;margin-top:.05pt;width:50pt;height:50pt;z-index:2516208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K0vc&#10;R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071C87AB" w14:textId="77777777" w:rsidR="009F262F" w:rsidRPr="00A7324B" w:rsidRDefault="00103034" w:rsidP="009F262F">
      <w:pPr>
        <w:numPr>
          <w:ilvl w:val="0"/>
          <w:numId w:val="11"/>
        </w:numPr>
        <w:suppressAutoHyphens w:val="0"/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8"/>
        <w:gridCol w:w="543"/>
      </w:tblGrid>
      <w:tr w:rsidR="009F262F" w:rsidRPr="00A7324B" w14:paraId="14B07C78" w14:textId="77777777" w:rsidTr="00E82D8B">
        <w:tc>
          <w:tcPr>
            <w:tcW w:w="9030" w:type="dxa"/>
          </w:tcPr>
          <w:p w14:paraId="6C8D577A" w14:textId="77777777" w:rsidR="009F262F" w:rsidRPr="00A7324B" w:rsidRDefault="00A11BA9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541" w:type="dxa"/>
          </w:tcPr>
          <w:p w14:paraId="0561D18B" w14:textId="2044D750" w:rsidR="009F262F" w:rsidRPr="00A7324B" w:rsidRDefault="009F262F" w:rsidP="00E82D8B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8</w:t>
            </w: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C121EE9" w14:textId="51A3B932" w:rsidR="00625E3A" w:rsidRPr="00A7324B" w:rsidRDefault="00103034" w:rsidP="009F262F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разрушением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вязей. Учитывая предыдущее состояни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5EE9F96">
          <v:rect id="Rectangle 41" o:spid="_x0000_s1158" style="position:absolute;left:0;text-align:left;margin-left:0;margin-top:.05pt;width:50pt;height:50pt;z-index:25162188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1PR&#10;Y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, следующее состояние либо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имеет на одну связь больше, либо на одну связь меньше, или они идентичны. Функция сети умножается на параметр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, он показывает вклад функции полезности в вероятность создания новой связи, вклад в разрушение существующей связ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-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.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роль эффекта степени исходящих связей в модели заключается в вкладе в пользу создания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вязей по сравнению с их разрушением. Обычно сети разрежены, поэтому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возможностей для создания связей гораздо больше, чем для их прерывания.</w:t>
      </w:r>
    </w:p>
    <w:p w14:paraId="4E388BC3" w14:textId="77777777" w:rsidR="00625E3A" w:rsidRPr="00A7324B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исло взаимных связей: 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7012"/>
        <w:gridCol w:w="1634"/>
      </w:tblGrid>
      <w:tr w:rsidR="00625E3A" w:rsidRPr="00A7324B" w14:paraId="2E74FCE4" w14:textId="77777777">
        <w:tc>
          <w:tcPr>
            <w:tcW w:w="7011" w:type="dxa"/>
            <w:tcBorders>
              <w:top w:val="nil"/>
              <w:left w:val="nil"/>
              <w:bottom w:val="nil"/>
              <w:right w:val="nil"/>
            </w:tcBorders>
          </w:tcPr>
          <w:p w14:paraId="6A569DBD" w14:textId="62146AE4" w:rsidR="00625E3A" w:rsidRPr="00A7324B" w:rsidRDefault="00A11B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47DF7190">
                <v:rect id="Rectangle 38" o:spid="_x0000_s1157" style="position:absolute;left:0;text-align:left;margin-left:0;margin-top:.05pt;width:50pt;height:50pt;z-index:2516229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3ZL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GrOWdBeOzR&#10;PaomQu80u8Tu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BH&#10;dkv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103034" w:rsidRPr="00A7324B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17EE5D10" w14:textId="7B538409" w:rsidR="00625E3A" w:rsidRPr="00A7324B" w:rsidRDefault="00103034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9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591674A5" w14:textId="77777777" w:rsidR="00625E3A" w:rsidRPr="00A7324B" w:rsidRDefault="00625E3A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D85B229" w14:textId="77777777" w:rsidR="00625E3A" w:rsidRPr="00A7324B" w:rsidRDefault="00103034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Фундаментальный аспект почти всех направленных социальных сетей, потому что почти всегда существует некий обмен или другая взаимная зависимость.</w:t>
      </w:r>
    </w:p>
    <w:p w14:paraId="5A752688" w14:textId="77777777" w:rsidR="009F262F" w:rsidRPr="00A7324B" w:rsidRDefault="00103034" w:rsidP="009F262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9F262F" w:rsidRPr="00A7324B" w14:paraId="6C964A62" w14:textId="77777777" w:rsidTr="00E82D8B">
        <w:tc>
          <w:tcPr>
            <w:tcW w:w="9039" w:type="dxa"/>
          </w:tcPr>
          <w:p w14:paraId="5B54183B" w14:textId="51E74AB4" w:rsidR="009F262F" w:rsidRPr="00A7324B" w:rsidRDefault="00A11BA9" w:rsidP="00E82D8B">
            <w:pPr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1323725E">
                <v:rect id="Rectangle 37" o:spid="_x0000_s1202" style="position:absolute;left:0;text-align:left;margin-left:0;margin-top:0;width:50pt;height:50pt;z-index:251745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DP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XD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lcM8kAgAASAQAAA4AAAAAAAAAAAAAAAAALgIAAGRycy9lMm9Eb2MueG1sUEsB&#10;Ai0AFAAGAAgAAAAhAOuNHvvYAAAABQEAAA8AAAAAAAAAAAAAAAAAfgQAAGRycy9kb3ducmV2Lnht&#10;bFBLBQYAAAAABAAEAPMAAACDBQAAAAA=&#10;">
                  <v:stroke joinstyle="round"/>
                  <o:lock v:ext="edit" selection="t"/>
                </v:rect>
              </w:pict>
            </w:r>
            <w:r w:rsidR="009F262F" w:rsidRPr="00A7324B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β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532" w:type="dxa"/>
          </w:tcPr>
          <w:p w14:paraId="44326DB2" w14:textId="77777777" w:rsidR="009F262F" w:rsidRPr="00A7324B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5DA70C78" w14:textId="08F3D3BF" w:rsidR="009F262F" w:rsidRPr="00A7324B" w:rsidRDefault="009F262F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</w:t>
            </w:r>
            <w:r w:rsidR="00AE04ED" w:rsidRPr="00A7324B">
              <w:rPr>
                <w:rFonts w:ascii="Times New Roman" w:hAnsi="Times New Roman" w:cs="Times New Roman"/>
                <w:sz w:val="28"/>
                <w:szCs w:val="28"/>
              </w:rPr>
              <w:t>0</w:t>
            </w:r>
            <w:r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2F082F32" w14:textId="5CB075EE" w:rsidR="00625E3A" w:rsidRPr="00A7324B" w:rsidRDefault="00103034" w:rsidP="009F262F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 описывает полезность перехода из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36E531A">
          <v:rect id="Rectangle 35" o:spid="_x0000_s1155" style="position:absolute;left:0;text-align:left;margin-left:0;margin-top:.05pt;width:50pt;height:50pt;z-index:2516249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31&#10;3f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6EDCD42">
          <v:rect id="Rectangle 158" o:spid="_x0000_s1154" style="position:absolute;left:0;text-align:left;margin-left:0;margin-top:.05pt;width:50pt;height:50pt;z-index:2517263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1&#10;Ani/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D0D7BCE">
          <v:rect id="Rectangle 36" o:spid="_x0000_s1153" style="position:absolute;left:0;text-align:left;margin-left:0;margin-top:.05pt;width:50pt;height:50pt;z-index:2517273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9o&#10;L0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</w:t>
      </w:r>
    </w:p>
    <w:p w14:paraId="68074F94" w14:textId="3AD24101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5795583">
          <v:rect id="Rectangle 33" o:spid="_x0000_s1152" style="position:absolute;left:0;text-align:left;margin-left:0;margin-top:.05pt;width:50pt;height:50pt;z-index:2516259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J&#10;3cqa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A7324B" w14:paraId="30A3707C" w14:textId="77777777" w:rsidTr="009F262F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7B84C65D" w14:textId="4DF61FCC" w:rsidR="00625E3A" w:rsidRPr="00A7324B" w:rsidRDefault="009F262F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FBAE9AD" w14:textId="11FC0BD0" w:rsidR="00625E3A" w:rsidRPr="00A7324B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  <w:tr w:rsidR="00625E3A" w:rsidRPr="00A7324B" w14:paraId="0C48E101" w14:textId="77777777" w:rsidTr="009F262F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068F8311" w14:textId="4C76F4D9" w:rsidR="00625E3A" w:rsidRPr="00A7324B" w:rsidRDefault="00625E3A" w:rsidP="009F262F">
            <w:pPr>
              <w:pStyle w:val="BodyText"/>
              <w:spacing w:line="240" w:lineRule="auto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4AA3E304" w14:textId="77777777" w:rsidR="00625E3A" w:rsidRPr="00A7324B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62ECA0F4" w14:textId="2BA92DEC" w:rsidR="00625E3A" w:rsidRPr="00A7324B" w:rsidRDefault="0010303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4444F75">
          <v:rect id="Rectangle 31" o:spid="_x0000_s1150" style="position:absolute;left:0;text-align:left;margin-left:0;margin-top:.05pt;width:50pt;height:50pt;z-index:2516280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A&#10;NbYj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1B7A480">
          <v:rect id="Rectangle 30" o:spid="_x0000_s1149" style="position:absolute;left:0;text-align:left;margin-left:0;margin-top:.05pt;width:50pt;height:50pt;z-index:2516290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pe2W&#10;1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ставляющая сеть в момент времен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26D02E8">
          <v:rect id="Rectangle 29" o:spid="_x0000_s1148" style="position:absolute;left:0;text-align:left;margin-left:0;margin-top:.05pt;width:50pt;height:50pt;z-index:2516300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xB&#10;by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AE79652" w14:textId="77777777" w:rsidR="00625E3A" w:rsidRPr="00A7324B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оздание связи может быть как односторонней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117E8DED" w14:textId="0CE05C8B" w:rsidR="00625E3A" w:rsidRPr="00A7324B" w:rsidRDefault="00A11BA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pict w14:anchorId="69E18CB8">
          <v:rect id="Rectangle 28" o:spid="_x0000_s1147" style="position:absolute;left:0;text-align:left;margin-left:0;margin-top:.05pt;width:50pt;height:50pt;z-index:2516311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PLE&#10;kL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β</m:t>
            </m:r>
          </m:e>
        </m:d>
      </m:oMath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3F17712C" w14:textId="77777777" w:rsidR="00625E3A" w:rsidRPr="00A7324B" w:rsidRDefault="00103034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015D880B" w14:textId="77777777" w:rsidR="00625E3A" w:rsidRPr="00A7324B" w:rsidRDefault="00103034">
      <w:pPr>
        <w:pStyle w:val="ListParagraph"/>
        <w:numPr>
          <w:ilvl w:val="1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7C38C66A" w14:textId="77777777" w:rsidR="00625E3A" w:rsidRPr="00A7324B" w:rsidRDefault="00625E3A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7952"/>
        <w:gridCol w:w="683"/>
      </w:tblGrid>
      <w:tr w:rsidR="00625E3A" w:rsidRPr="00A7324B" w14:paraId="1891E46F" w14:textId="77777777">
        <w:tc>
          <w:tcPr>
            <w:tcW w:w="7951" w:type="dxa"/>
            <w:tcBorders>
              <w:top w:val="nil"/>
              <w:left w:val="nil"/>
              <w:bottom w:val="nil"/>
              <w:right w:val="nil"/>
            </w:tcBorders>
          </w:tcPr>
          <w:p w14:paraId="2920C819" w14:textId="04AE90CE" w:rsidR="00625E3A" w:rsidRPr="00A7324B" w:rsidRDefault="00A11BA9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3092A41C">
                <v:rect id="Rectangle 27" o:spid="_x0000_s1146" style="position:absolute;left:0;text-align:left;margin-left:0;margin-top:.05pt;width:50pt;height:50pt;z-index:2516321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0&#10;pbMX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±i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,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69A92233" w14:textId="69072A2B" w:rsidR="00625E3A" w:rsidRPr="00A7324B" w:rsidRDefault="00103034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FF52B00" w14:textId="77777777" w:rsidR="00625E3A" w:rsidRPr="00A7324B" w:rsidRDefault="00625E3A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99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53"/>
        <w:gridCol w:w="742"/>
      </w:tblGrid>
      <w:tr w:rsidR="00625E3A" w:rsidRPr="00A7324B" w14:paraId="640E845C" w14:textId="77777777" w:rsidTr="00666094">
        <w:tc>
          <w:tcPr>
            <w:tcW w:w="8253" w:type="dxa"/>
            <w:tcBorders>
              <w:top w:val="nil"/>
              <w:left w:val="nil"/>
              <w:bottom w:val="nil"/>
              <w:right w:val="nil"/>
            </w:tcBorders>
          </w:tcPr>
          <w:p w14:paraId="6B7F6D13" w14:textId="7EB7AC38" w:rsidR="00625E3A" w:rsidRPr="00A7324B" w:rsidRDefault="00F3008F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б) </w:t>
            </w:r>
            <w:proofErr w:type="spellStart"/>
            <w:r w:rsidR="00103034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Двусторонняя</w:t>
            </w:r>
            <w:proofErr w:type="spellEnd"/>
            <w:r w:rsidR="00103034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="00103034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инициатива</w:t>
            </w:r>
            <w:proofErr w:type="spellEnd"/>
            <w:r w:rsidR="00103034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14:paraId="12885616" w14:textId="7CD5B24E" w:rsidR="00625E3A" w:rsidRPr="00A7324B" w:rsidRDefault="00A11BA9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09B1960A">
                <v:rect id="Rectangle 26" o:spid="_x0000_s1145" style="position:absolute;left:0;text-align:left;margin-left:0;margin-top:.05pt;width:50pt;height:50pt;z-index:2516331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BS&#10;tab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103034" w:rsidRPr="00A7324B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135B37ED" w14:textId="77777777" w:rsidR="00625E3A" w:rsidRPr="00A7324B" w:rsidRDefault="00625E3A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D7D3FD6" w14:textId="77777777" w:rsidR="00625E3A" w:rsidRPr="00A7324B" w:rsidRDefault="00625E3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906CC2F" w14:textId="77777777" w:rsidR="00625E3A" w:rsidRPr="00A7324B" w:rsidRDefault="00625E3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54D3FFF0" w14:textId="67C1B88F" w:rsidR="00625E3A" w:rsidRPr="00A7324B" w:rsidRDefault="00103034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1BF8A606" w14:textId="77777777" w:rsidR="00625E3A" w:rsidRPr="00A7324B" w:rsidRDefault="00103034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2D05FD89" w14:textId="5487129C" w:rsidR="00625E3A" w:rsidRPr="00A7324B" w:rsidRDefault="00A11BA9">
      <w:pPr>
        <w:spacing w:after="200" w:line="240" w:lineRule="auto"/>
        <w:ind w:left="708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h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h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β</m:t>
                        </m:r>
                      </m:e>
                    </m:d>
                  </m:e>
                </m:d>
              </m:e>
            </m:nary>
          </m:den>
        </m:f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103034"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>,</w:t>
      </w:r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(1</w:t>
      </w:r>
      <w:r w:rsidR="00AE04ED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</w:p>
    <w:p w14:paraId="59DC43F0" w14:textId="77777777" w:rsidR="00625E3A" w:rsidRPr="00A7324B" w:rsidRDefault="00625E3A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9108"/>
        <w:gridCol w:w="247"/>
      </w:tblGrid>
      <w:tr w:rsidR="00625E3A" w:rsidRPr="00A7324B" w14:paraId="5AD0AE99" w14:textId="77777777">
        <w:tc>
          <w:tcPr>
            <w:tcW w:w="9107" w:type="dxa"/>
            <w:tcBorders>
              <w:top w:val="nil"/>
              <w:left w:val="nil"/>
              <w:bottom w:val="nil"/>
              <w:right w:val="nil"/>
            </w:tcBorders>
          </w:tcPr>
          <w:p w14:paraId="72273FDA" w14:textId="4E03D3D8" w:rsidR="00625E3A" w:rsidRPr="00A7324B" w:rsidRDefault="00A11BA9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3CC789F2">
                <v:rect id="Rectangle 25" o:spid="_x0000_s1144" style="position:absolute;margin-left:0;margin-top:.05pt;width:50pt;height:50pt;z-index:2516341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">
                  <v:stroke joinstyle="round"/>
                </v:rect>
              </w:pict>
            </w:r>
          </w:p>
        </w:tc>
        <w:tc>
          <w:tcPr>
            <w:tcW w:w="247" w:type="dxa"/>
            <w:tcBorders>
              <w:top w:val="nil"/>
              <w:left w:val="nil"/>
              <w:bottom w:val="nil"/>
              <w:right w:val="nil"/>
            </w:tcBorders>
          </w:tcPr>
          <w:p w14:paraId="66C97D16" w14:textId="77777777" w:rsidR="00625E3A" w:rsidRPr="00A7324B" w:rsidRDefault="00625E3A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52AC3EE9" w14:textId="77777777" w:rsidR="00666094" w:rsidRPr="00A7324B" w:rsidRDefault="00103034" w:rsidP="00666094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7AC2546">
          <v:rect id="Rectangle 24" o:spid="_x0000_s1143" style="position:absolute;left:0;text-align:left;margin-left:0;margin-top:.05pt;width:50pt;height:50pt;z-index:2516352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cs&#10;wn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666094" w:rsidRPr="00A7324B" w14:paraId="5012D305" w14:textId="77777777" w:rsidTr="00E82D8B">
        <w:tc>
          <w:tcPr>
            <w:tcW w:w="9322" w:type="dxa"/>
          </w:tcPr>
          <w:p w14:paraId="34F65905" w14:textId="79A4E34B" w:rsidR="00666094" w:rsidRPr="00A7324B" w:rsidRDefault="00A11BA9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69C1EFA1" w14:textId="5D873863" w:rsidR="00666094" w:rsidRPr="00A7324B" w:rsidRDefault="00666094" w:rsidP="00E82D8B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="00AE04ED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</w:t>
            </w: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C796C87" w14:textId="7D36575B" w:rsidR="00625E3A" w:rsidRPr="00A7324B" w:rsidRDefault="00625E3A" w:rsidP="00666094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9454C89" w14:textId="77777777" w:rsidR="00625E3A" w:rsidRPr="00A7324B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A7324B" w14:paraId="124590CF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02960747" w14:textId="77777777" w:rsidR="00625E3A" w:rsidRPr="00A7324B" w:rsidRDefault="00A11BA9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50A1EAA9" w14:textId="77777777" w:rsidR="00625E3A" w:rsidRPr="00A7324B" w:rsidRDefault="00625E3A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6EB43441" w14:textId="1F5D717B" w:rsidR="00625E3A" w:rsidRPr="00A7324B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1</w:t>
            </w:r>
            <w:r w:rsidR="00AE04ED"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6</w:t>
            </w: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11D11DF5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модели с двусторонней инициатив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A7324B" w14:paraId="4508EBBB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1E7701CB" w14:textId="77777777" w:rsidR="00625E3A" w:rsidRPr="00A7324B" w:rsidRDefault="00A11BA9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568C8EA7" w14:textId="77777777" w:rsidR="00625E3A" w:rsidRPr="00A7324B" w:rsidRDefault="00625E3A">
            <w:pPr>
              <w:pStyle w:val="BodyTe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69498890" w14:textId="00A92487" w:rsidR="00625E3A" w:rsidRPr="00A7324B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1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7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92F9D02" w14:textId="3472D69B" w:rsidR="00625E3A" w:rsidRPr="00A7324B" w:rsidRDefault="00A11BA9" w:rsidP="00666094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noProof/>
          <w:sz w:val="28"/>
          <w:szCs w:val="28"/>
        </w:rPr>
        <w:lastRenderedPageBreak/>
        <w:pict w14:anchorId="3E1180DB">
          <v:rect id="Rectangle 21" o:spid="_x0000_s1142" style="position:absolute;left:0;text-align:left;margin-left:0;margin-top:.05pt;width:50pt;height:50pt;z-index:2516362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GZ&#10;J6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 Стохастические Акторно-ориентированные модели (САОМ) работают по</w:t>
      </w:r>
      <w:r w:rsidR="00103034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22A71CC3" w14:textId="568773BF" w:rsidR="00625E3A" w:rsidRPr="00A7324B" w:rsidRDefault="00103034">
      <w:pPr>
        <w:numPr>
          <w:ilvl w:val="0"/>
          <w:numId w:val="10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1E91997">
          <v:rect id="Rectangle 20" o:spid="_x0000_s1141" style="position:absolute;left:0;text-align:left;margin-left:0;margin-top:.05pt;width:50pt;height:50pt;z-index:2516372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4YrT&#10;V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00736D1" w14:textId="12A3FF01" w:rsidR="00625E3A" w:rsidRPr="00A7324B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9D02EE7">
          <v:rect id="Rectangle 19" o:spid="_x0000_s1140" style="position:absolute;left:0;text-align:left;margin-left:0;margin-top:.05pt;width:50pt;height:50pt;z-index:2516382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km&#10;NO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5F1F21C">
          <v:rect id="Rectangle 18" o:spid="_x0000_s1139" style="position:absolute;left:0;text-align:left;margin-left:0;margin-top:.05pt;width:50pt;height:50pt;z-index:2516392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KP62&#10;Z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FCE9877" w14:textId="2C9D4AE3" w:rsidR="00625E3A" w:rsidRPr="00A7324B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сли </w:t>
      </w:r>
      <m:oMath>
        <m:r>
          <w:rPr>
            <w:rFonts w:ascii="Cambria Math" w:hAnsi="Cambria Math" w:cs="Times New Roman"/>
            <w:sz w:val="28"/>
            <w:szCs w:val="28"/>
          </w:rPr>
          <m:t>t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F048CE0">
          <v:rect id="Rectangle 17" o:spid="_x0000_s1138" style="position:absolute;left:0;text-align:left;margin-left:0;margin-top:.05pt;width:50pt;height:50pt;z-index:2516403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u&#10;n5XI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 </w: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A732E28">
          <v:rect id="Rectangle 16" o:spid="_x0000_s1137" style="position:absolute;left:0;text-align:left;margin-left:0;margin-top:.05pt;width:50pt;height:50pt;z-index:2516413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Aa&#10;al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становиться.</w:t>
      </w:r>
    </w:p>
    <w:p w14:paraId="23BBCAFA" w14:textId="55E173D9" w:rsidR="00625E3A" w:rsidRPr="00A7324B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0206577">
          <v:rect id="Rectangle 15" o:spid="_x0000_s1136" style="position:absolute;left:0;text-align:left;margin-left:0;margin-top:.05pt;width:50pt;height:50pt;z-index:25164236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4eIa3gEAADkEAAAOAAAAZHJzL2Uyb0RvYy54bWysU01v2zAMvQ/YfxB0X+ykS7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WbK0ocs1Cj&#10;O1CNuc5IslxT0mshZKlt0WoIqQHIfbiNk5fALImfVLTlDymRE+p7nvWVp0w4bG6u1vVn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nh&#10;4hr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∈1..n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распределение вероятностей 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0C91EA6">
          <v:rect id="Rectangle 14" o:spid="_x0000_s1135" style="position:absolute;left:0;text-align:left;margin-left:0;margin-top:.05pt;width:50pt;height:50pt;z-index:2516433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FuSr3gEAADk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WbK0ocs1Cj&#10;O1CNuc5IsoS9XgshS22LVkNIDUDuw22cvARmSfykoi1/SImcUN/zrK88ZcJhc/N5XV9BFTgcTTaw&#10;VM/gEFP+Lr0lxWhphEBQVXb8kfJ49elKeSt5o8VeG4NO7A7fTCRHBqXe41ciBvYX14wjQ0u/rldr&#10;ZH5xli4pavz+RxH9oxMjtXHwQhFllAGtfDayBGTcnVQgLaqBEfKJf+w/GBDQ4qkLIU4ElIsKUnol&#10;doIUtMS2fyV+BuH73uUZb7XzEWW4yK6YBy/O2AYoAPQnij3NUhmASx9lep743R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0W&#10;5K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den>
        </m:f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6668D58" w14:textId="4B471B15" w:rsidR="00625E3A" w:rsidRPr="00A7324B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_Ref158407092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C27507A">
          <v:rect id="Rectangle 13" o:spid="_x0000_s1134" style="position:absolute;left:0;text-align:left;margin-left:0;margin-top:.05pt;width:50pt;height:50pt;z-index:2516444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Aq33gEAADkEAAAOAAAAZHJzL2Uyb0RvYy54bWysU01v2zAMvQ/YfxB0X+ykS7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WbNSWOWajR&#10;HajGXGckWV5R0mshZKlt0WoIqQHIfbiNk5fALImfVLTlDymRE+p7nvWVp0w4bG6u1vVn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Fk&#10;Cr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B8B4007">
          <v:rect id="Rectangle 12" o:spid="_x0000_s1133" style="position:absolute;left:0;text-align:left;margin-left:0;margin-top:.05pt;width:50pt;height:50pt;z-index:25164544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P/h&#10;9S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,β</m:t>
            </m:r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7039226">
          <v:rect id="Rectangle 11" o:spid="_x0000_s1132" style="position:absolute;left:0;text-align:left;margin-left:0;margin-top:.05pt;width:50pt;height:50pt;z-index:2516464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G&#10;Gn1l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D2FA74E">
          <v:rect id="Rectangle 10" o:spid="_x0000_s1131" style="position:absolute;left:0;text-align:left;margin-left:0;margin-top:.05pt;width:50pt;height:50pt;z-index:25164748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NgmJ&#10;m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A11BA9" w:rsidRPr="00A7324B">
        <w:rPr>
          <w:rFonts w:ascii="Times New Roman" w:hAnsi="Times New Roman" w:cs="Times New Roman"/>
          <w:sz w:val="28"/>
          <w:szCs w:val="28"/>
        </w:rPr>
        <w:pict w14:anchorId="479CD362">
          <v:shape id="_x0000_tole_rId12" o:spid="_x0000_s1039" type="#_x0000_t75" style="position:absolute;left:0;text-align:left;margin-left:0;margin-top:0;width:50pt;height:50pt;z-index:251733504;visibility:hidden;mso-position-horizontal-relative:text;mso-position-vertical-relative:text">
            <o:lock v:ext="edit" selection="t"/>
          </v:shape>
        </w:pict>
      </w:r>
      <w:r w:rsidRPr="00A7324B">
        <w:rPr>
          <w:rFonts w:ascii="Times New Roman" w:hAnsi="Times New Roman" w:cs="Times New Roman"/>
          <w:sz w:val="28"/>
          <w:szCs w:val="28"/>
        </w:rPr>
        <w:object w:dxaOrig="217" w:dyaOrig="217" w14:anchorId="66662859">
          <v:shape id="ole_rId12" o:spid="_x0000_i1246" type="#_x0000_t75" style="width:10.2pt;height:10.2pt;visibility:visible;mso-wrap-distance-right:0;mso-wrap-distance-bottom:10pt" o:ole="">
            <v:imagedata r:id="rId16" o:title=""/>
          </v:shape>
          <o:OLEObject Type="Embed" ProgID="Equation.DSMT4" ShapeID="ole_rId12" DrawAspect="Content" ObjectID="_1777326308" r:id="rId17"/>
        </w:obje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E5E1D0F">
          <v:rect id="Rectangle 9" o:spid="_x0000_s1130" style="position:absolute;left:0;text-align:left;margin-left:0;margin-top:.05pt;width:50pt;height:50pt;z-index:2516485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9fk7&#10;s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"/>
    </w:p>
    <w:p w14:paraId="57494F78" w14:textId="16B19419" w:rsidR="00625E3A" w:rsidRPr="00A7324B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D093E8D">
          <v:rect id="Rectangle 8" o:spid="_x0000_s1129" style="position:absolute;left:0;text-align:left;margin-left:0;margin-top:.05pt;width:50pt;height:50pt;z-index:2516495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gQt&#10;f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t=t+Δt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27A9B04" w14:textId="32AB361D" w:rsidR="00625E3A" w:rsidRPr="00A7324B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720DC2B">
          <v:rect id="Rectangle 7" o:spid="_x0000_s1128" style="position:absolute;left:0;text-align:left;margin-left:0;margin-top:.05pt;width:50pt;height:50pt;z-index:2516505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hcY&#10;Pd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499BBED" w14:textId="77777777" w:rsidR="00625E3A" w:rsidRPr="00A7324B" w:rsidRDefault="00103034">
      <w:pPr>
        <w:numPr>
          <w:ilvl w:val="0"/>
          <w:numId w:val="1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38CB33E9" w14:textId="77777777" w:rsidR="00625E3A" w:rsidRPr="00A7324B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принятие решения может влияет множество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6693500D" w14:textId="77777777" w:rsidR="00625E3A" w:rsidRPr="00A7324B" w:rsidRDefault="00103034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</w:t>
      </w:r>
      <w:r w:rsidRPr="00A7324B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ценка параметров</w:t>
      </w:r>
    </w:p>
    <w:p w14:paraId="3C72FDD5" w14:textId="77777777" w:rsidR="00625E3A" w:rsidRPr="00A7324B" w:rsidRDefault="00103034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метод моментов [5].</w:t>
      </w:r>
    </w:p>
    <w:p w14:paraId="22809891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A7324B" w14:paraId="09CDD819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A69B164" w14:textId="7F61FFF7" w:rsidR="00625E3A" w:rsidRPr="00A7324B" w:rsidRDefault="00A11BA9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1CF508DE">
                <v:rect id="Rectangle 108" o:spid="_x0000_s1127" style="position:absolute;left:0;text-align:left;margin-left:0;margin-top:.05pt;width:50pt;height:50pt;z-index:2516515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1man3wEAADo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dfzjgjMvHPbo&#10;DlUTfm+BzVtsX2+UgtrcKtYQ8wox9/E2jV5Gs1Z+1MnVP9bEjiTwaRIYjoVJ3Lx6v2w/YBskHo02&#10;sjTP4Jhy+QrBsWp0PGEmJKs4fMvlfPXpSo2VgzVqa6wlJ+13X2xiB4G93tJXM0b2F9esZ0PHPy8X&#10;S2J+cZYvKVr6/kaRwqNXZ2rrMUIV5SwDWeVkoSZk/R1o1JbUoAzlyH8eQHwhqMXTGGKeBKgXNZb0&#10;SuwIqWiguX8lfgJR/ODLhHfGh0QyXFRXzV1QJxoDEgAHlMQeH1N9AZc+yfT85D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8&#10;1man3wEAADo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θ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,α,β</m:t>
                  </m:r>
                </m:e>
              </m:d>
            </m:oMath>
            <w:r w:rsidR="00103034"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3C72472" w14:textId="31647745" w:rsidR="00625E3A" w:rsidRPr="00A7324B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8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38E7F0C7" w14:textId="07B8DAD7" w:rsidR="00625E3A" w:rsidRPr="00A7324B" w:rsidRDefault="00103034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1D29C0A">
          <v:rect id="Rectangle 107" o:spid="_x0000_s1126" style="position:absolute;left:0;text-align:left;margin-left:0;margin-top:.05pt;width:50pt;height:50pt;z-index:25165260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XmgS0uABAAA6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A7324B" w14:paraId="3B8F8939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50CD6E3" w14:textId="0EDE07CC" w:rsidR="00625E3A" w:rsidRPr="00A7324B" w:rsidRDefault="00A11BA9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5CF06EF8">
                <v:rect id="Rectangle 106" o:spid="_x0000_s1125" style="position:absolute;left:0;text-align:left;margin-left:0;margin-top:.05pt;width:50pt;height:50pt;z-index:2516536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iyAO3wEAADoEAAAOAAAAZHJzL2Uyb0RvYy54bWysU01v2zAMvQ/YfxB0X+xkTbY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+uqLEMQs1&#10;ugfVmOuMJMt6Q0mvhZCluEWsIaQGMA/hLk5eArNkflLRlj/kRE4o8HkWWJ4y4bC5+biur6AMHI4m&#10;G1iqZ3CIKX+V3pJitDRCJCgrO35Lebz6dKW8lbzRYq+NQSd2hy8mkiODWu/xKxED+4trxpGhpdfr&#10;1RqZX5ylS4oav39RRP/oxEhtHLxQRBllQCufjSwBGXcvFWiLamCEfOIfGxAmBLR4akOIEwHlooKU&#10;XomdIAUtse9fiZ9B+L53ecZb7XxEGS6yK+bBizO2AQoADYpiT8NUJuDSR5meR373G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l&#10;iyAO3wEAADo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+1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489C9F13" w14:textId="14201C7B" w:rsidR="00625E3A" w:rsidRPr="00A7324B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9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31FEC5F0" w14:textId="77777777" w:rsidR="00666094" w:rsidRPr="00A7324B" w:rsidRDefault="00103034" w:rsidP="0066609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06CBA77">
          <v:rect id="Rectangle 105" o:spid="_x0000_s1124" style="position:absolute;left:0;text-align:left;margin-left:0;margin-top:.05pt;width:50pt;height:50pt;z-index:2516546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iv&#10;/5DeAQAAOg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актор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0B9BDFA">
          <v:rect id="Rectangle 104" o:spid="_x0000_s1123" style="position:absolute;left:0;text-align:left;margin-left:0;margin-top:.05pt;width:50pt;height:50pt;z-index:2516556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TImx3wEAADoEAAAOAAAAZHJzL2Uyb0RvYy54bWysU01v2zAMvQ/YfxB0X+xkTbY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+2lDimIUa&#10;3YNqzHVGkmV9RUmvhZCluEWsIaQGMA/hLk5eArNkflLRlj/kRE4o8HkWWJ4y4bC5+biur6AMHI4m&#10;G1iqZ3CIKX+V3pJitDRCJCgrO35Lebz6dKW8lbzRYq+NQSd2hy8mkiODWu/xKxED+4trxpGhpdfr&#10;1RqZX5ylS4oav39RRP/oxEhtHLxQRBllQCufjSwBGXcvFWiLamCEfOIfGxAmBLR4akOIEwHlooKU&#10;XomdIAUtse9fiZ9B+L53ecZb7XxEGS6yK+bBizO2AQoADYpiT8NUJuDSR5meR373G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L&#10;TImx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833412A">
          <v:rect id="Rectangle 103" o:spid="_x0000_s1122" style="position:absolute;left:0;text-align:left;margin-left:0;margin-top:.05pt;width:50pt;height:50pt;z-index:2516567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+EwduABAAA6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ная характеристика актора, такая как исходящая степень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83160FF">
          <v:rect id="Rectangle 102" o:spid="_x0000_s1121" style="position:absolute;left:0;text-align:left;margin-left:0;margin-top:.05pt;width:50pt;height:50pt;z-index:2516577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PuL3wEAADo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dfwjdsoLhz26&#10;Q9WE31tg83bBWW+UgtrcKtYQ8wox9/E2jV5Gs1Z+1MnVP9bEjiTwaRIYjoVJ3Lx6v2w/YBskHo02&#10;sjTP4Jhy+QrBsWp0PGEmJKs4fMvlfPXpSo2VgzVqa6wlJ+13X2xiB4G93tJXM0b2F9esZ0PHPy8X&#10;S2J+cZYvKVr6/kaRwqNXZ2rrMUIV5SwDWeVkoSZk/R1o1JbUoAzlyH8eQHwhqMXTGGKeBKgXNZb0&#10;SuwIqWiguX8lfgJR/ODLhHfGh0QyXFRXzV1QJxoDEgAHlMQeH1N9AZc+yfT85D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p&#10;BPuL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666094" w:rsidRPr="00A7324B" w14:paraId="1285DBA5" w14:textId="77777777" w:rsidTr="00E82D8B">
        <w:tc>
          <w:tcPr>
            <w:tcW w:w="9322" w:type="dxa"/>
          </w:tcPr>
          <w:p w14:paraId="15FC5165" w14:textId="57FEF439" w:rsidR="00666094" w:rsidRPr="00A7324B" w:rsidRDefault="00A11BA9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4348B971">
                  <v:rect id="Rectangle 101" o:spid="_x0000_s1203" style="position:absolute;left:0;text-align:left;margin-left:0;margin-top:0;width:50pt;height:50pt;z-index:251747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3X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8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+Zndc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="00666094"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0BCB54EE" w14:textId="797B9622" w:rsidR="00666094" w:rsidRPr="00A7324B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="00AE04ED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</w:t>
            </w: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8A37194" w14:textId="344810B9" w:rsidR="00625E3A" w:rsidRPr="00A7324B" w:rsidRDefault="00103034" w:rsidP="0066609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0A5A068">
          <v:rect id="Rectangle 100" o:spid="_x0000_s1119" style="position:absolute;left:0;text-align:left;margin-left:0;margin-top:.05pt;width:50pt;height:50pt;z-index:2516597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cdA&#10;kN0BAAA6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BBB9986">
          <v:rect id="Rectangle 99" o:spid="_x0000_s1118" style="position:absolute;left:0;text-align:left;margin-left:0;margin-top:.05pt;width:50pt;height:50pt;z-index:2516608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PA&#10;I5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E5043A5">
          <v:rect id="Rectangle 98" o:spid="_x0000_s1117" style="position:absolute;left:0;text-align:left;margin-left:0;margin-top:.05pt;width:50pt;height:50pt;z-index:2516618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1F&#10;3A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65F3628">
          <v:rect id="Rectangle 97" o:spid="_x0000_s1116" style="position:absolute;left:0;text-align:left;margin-left:0;margin-top:.05pt;width:50pt;height:50pt;z-index:2516628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7&#10;JP+i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512E4E9">
          <v:rect id="Rectangle 96" o:spid="_x0000_s1115" style="position:absolute;left:0;text-align:left;margin-left:0;margin-top:.05pt;width:50pt;height:50pt;z-index:2516638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/&#10;0/kT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2014B78">
          <v:rect id="Rectangle 95" o:spid="_x0000_s1114" style="position:absolute;left:0;text-align:left;margin-left:0;margin-top:.05pt;width:50pt;height:50pt;z-index:2516648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Yo&#10;cVb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3784EDB">
          <v:rect id="Rectangle 94" o:spid="_x0000_s1113" style="position:absolute;left:0;text-align:left;margin-left:0;margin-top:.05pt;width:50pt;height:50pt;z-index:2516659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Y&#10;rY7B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625E3A" w:rsidRPr="00A7324B" w14:paraId="1E03845B" w14:textId="77777777" w:rsidTr="00666094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1490FF6" w14:textId="4938F344" w:rsidR="00625E3A" w:rsidRPr="00A7324B" w:rsidRDefault="00A11BA9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4C147E2A">
                <v:rect id="Rectangle 93" o:spid="_x0000_s1112" style="position:absolute;left:0;text-align:left;margin-left:0;margin-top:.05pt;width:50pt;height:50pt;z-index:2516669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0&#10;32Dd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 w:rsidR="00103034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AF61801" w14:textId="29AF9B79" w:rsidR="00625E3A" w:rsidRPr="00A7324B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1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4550C4FB" w14:textId="77777777" w:rsidR="00666094" w:rsidRPr="00A7324B" w:rsidRDefault="00103034" w:rsidP="0066609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666094" w:rsidRPr="00A7324B" w14:paraId="43847AA0" w14:textId="77777777" w:rsidTr="00E82D8B">
        <w:tc>
          <w:tcPr>
            <w:tcW w:w="9322" w:type="dxa"/>
          </w:tcPr>
          <w:p w14:paraId="46A1ADF2" w14:textId="0EC53002" w:rsidR="00666094" w:rsidRPr="00A7324B" w:rsidRDefault="00A11BA9" w:rsidP="00E82D8B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15D45B74">
                  <v:rect id="Rectangle 92" o:spid="_x0000_s1209" style="position:absolute;left:0;text-align:left;margin-left:0;margin-top:0;width:50pt;height:50pt;z-index:251749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pkW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w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qZFi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="00666094"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56F076D6">
                <v:rect id="Rectangle 91" o:spid="_x0000_s1208" style="position:absolute;left:0;text-align:left;margin-left:0;margin-top:0;width:50pt;height:50pt;z-index:251750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XO3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F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4FztyMCAABI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666094" w:rsidRPr="00A7324B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1</m:t>
                  </m:r>
                </m:e>
              </m:d>
            </m:oMath>
            <w:r w:rsidR="00666094"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439AF1CF" w14:textId="11BC7FC7" w:rsidR="00666094" w:rsidRPr="00A7324B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="00AE04ED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  <w:p w14:paraId="2A3B6453" w14:textId="77777777" w:rsidR="00666094" w:rsidRPr="00A7324B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  <w:tr w:rsidR="00666094" w:rsidRPr="00A7324B" w14:paraId="4ED8E1DB" w14:textId="77777777" w:rsidTr="00E82D8B">
        <w:tc>
          <w:tcPr>
            <w:tcW w:w="9322" w:type="dxa"/>
          </w:tcPr>
          <w:p w14:paraId="4C6127FD" w14:textId="35829ECB" w:rsidR="00666094" w:rsidRPr="00A7324B" w:rsidRDefault="00A11BA9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562DC8F1">
                  <v:rect id="Rectangle 90" o:spid="_x0000_s1207" style="position:absolute;left:0;text-align:left;margin-left:0;margin-top:0;width:50pt;height:50pt;z-index:251751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XX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vx9XXIgIAAEgEAAAOAAAAAAAAAAAAAAAAAC4CAABkcnMvZTJvRG9jLnhtbFBLAQIt&#10;ABQABgAIAAAAIQDrjR772AAAAAUBAAAPAAAAAAAAAAAAAAAAAHwEAABkcnMvZG93bnJldi54bWxQ&#10;SwUGAAAAAAQABADzAAAAgQUAAAAA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666094"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1011EC8E">
                <v:rect id="Rectangle 89" o:spid="_x0000_s1206" style="position:absolute;left:0;text-align:left;margin-left:0;margin-top:0;width:50pt;height:50pt;z-index:251752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kih8yMCAABI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666094" w:rsidRPr="00A7324B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="00666094"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4647E2E9" w14:textId="247318D5" w:rsidR="00666094" w:rsidRPr="00A7324B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="00AE04ED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666094" w:rsidRPr="00A7324B" w14:paraId="12D88D4D" w14:textId="77777777" w:rsidTr="00E82D8B">
        <w:tc>
          <w:tcPr>
            <w:tcW w:w="9322" w:type="dxa"/>
          </w:tcPr>
          <w:p w14:paraId="715D66E5" w14:textId="77777777" w:rsidR="00666094" w:rsidRPr="00A7324B" w:rsidRDefault="00666094" w:rsidP="00E82D8B">
            <w:pPr>
              <w:pStyle w:val="BodyText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27416551" w14:textId="77777777" w:rsidR="00666094" w:rsidRPr="00A7324B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666094" w:rsidRPr="00A7324B" w14:paraId="36643B20" w14:textId="77777777" w:rsidTr="00E82D8B">
        <w:tc>
          <w:tcPr>
            <w:tcW w:w="9322" w:type="dxa"/>
          </w:tcPr>
          <w:p w14:paraId="18B17148" w14:textId="707AC37C" w:rsidR="00666094" w:rsidRPr="00A7324B" w:rsidRDefault="00A11BA9" w:rsidP="00E82D8B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1DA22539">
                  <v:rect id="Rectangle 88" o:spid="_x0000_s1205" style="position:absolute;left:0;text-align:left;margin-left:0;margin-top:0;width:50pt;height:50pt;z-index:251753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geT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XXK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28m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g4HkyMCAABI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666094"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6A53945F" w14:textId="264CAC52" w:rsidR="00666094" w:rsidRPr="00A7324B" w:rsidRDefault="00A11BA9" w:rsidP="00E82D8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1BB5BE27">
                  <v:rect id="Rectangle 87" o:spid="_x0000_s1204" style="position:absolute;left:0;text-align:left;margin-left:0;margin-top:0;width:50pt;height:50pt;z-index:251755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Bnh1dgkAgAASA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="00666094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236FE9B7" w14:textId="77777777" w:rsidR="00666094" w:rsidRPr="00A7324B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1765C5DC" w14:textId="19687BAC" w:rsidR="00666094" w:rsidRPr="00A7324B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</w:t>
            </w:r>
            <w:r w:rsidR="00AE04ED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4</w:t>
            </w:r>
            <w:r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20A9E3C4" w14:textId="3E3D08ED" w:rsidR="00625E3A" w:rsidRPr="00A7324B" w:rsidRDefault="00103034" w:rsidP="0066609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82C4F48">
          <v:rect id="Rectangle 86" o:spid="_x0000_s1105" style="position:absolute;left:0;text-align:left;margin-left:0;margin-top:.05pt;width:50pt;height:50pt;z-index:2516741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1Q&#10;H+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FF9410E">
          <v:rect id="Rectangle 85" o:spid="_x0000_s1104" style="position:absolute;left:0;text-align:left;margin-left:0;margin-top:.05pt;width:50pt;height:50pt;z-index:2516751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A0q5ek&#10;3AEAADkEAAAOAAAAAAAAAAAAAAAAAC4CAABkcnMvZTJvRG9jLnhtbFBLAQItABQABgAIAAAAIQCs&#10;Ggys2QAAAAUBAAAPAAAAAAAAAAAAAAAAADYEAABkcnMvZG93bnJldi54bWxQSwUGAAAAAAQABADz&#10;AAAAPA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58E9198">
          <v:rect id="Rectangle 84" o:spid="_x0000_s1103" style="position:absolute;left:0;text-align:left;margin-left:0;margin-top:.05pt;width:50pt;height:50pt;z-index:2516761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ou&#10;aDP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132B42A">
          <v:rect id="Rectangle 83" o:spid="_x0000_s1102" style="position:absolute;left:0;text-align:left;margin-left:0;margin-top:.05pt;width:50pt;height:50pt;z-index:2516771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Zc&#10;hi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093A2A2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х[10]. Техника "двойного усреднения" также применяется для улучшения результатов. Алгоритм реализован в пакете RSiena языка R. </w:t>
      </w:r>
    </w:p>
    <w:p w14:paraId="2AD2DED2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ёх фаз:</w:t>
      </w:r>
    </w:p>
    <w:p w14:paraId="76BADA14" w14:textId="77777777" w:rsidR="00625E3A" w:rsidRPr="00A7324B" w:rsidRDefault="00103034">
      <w:pPr>
        <w:pStyle w:val="ListParagraph"/>
        <w:numPr>
          <w:ilvl w:val="1"/>
          <w:numId w:val="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794D2F84" w14:textId="77777777" w:rsidR="00625E3A" w:rsidRPr="00A7324B" w:rsidRDefault="00103034">
      <w:pPr>
        <w:pStyle w:val="ListParagraph"/>
        <w:numPr>
          <w:ilvl w:val="1"/>
          <w:numId w:val="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й динамики сети.</w:t>
      </w:r>
    </w:p>
    <w:p w14:paraId="2124DDB5" w14:textId="77777777" w:rsidR="00625E3A" w:rsidRPr="00A7324B" w:rsidRDefault="00103034">
      <w:pPr>
        <w:pStyle w:val="ListParagraph"/>
        <w:numPr>
          <w:ilvl w:val="1"/>
          <w:numId w:val="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1E5A1AE2" w14:textId="77777777" w:rsidR="00625E3A" w:rsidRPr="00A7324B" w:rsidRDefault="00103034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[10].</w:t>
      </w:r>
    </w:p>
    <w:p w14:paraId="01C61770" w14:textId="77777777" w:rsidR="00625E3A" w:rsidRPr="00A7324B" w:rsidRDefault="00103034" w:rsidP="002330FD">
      <w:pPr>
        <w:pStyle w:val="Heading"/>
        <w:rPr>
          <w:rFonts w:ascii="Times New Roman" w:hAnsi="Times New Roman" w:cs="Times New Roman"/>
          <w:b/>
          <w:bCs/>
        </w:rPr>
      </w:pPr>
      <w:r w:rsidRPr="00A7324B">
        <w:rPr>
          <w:rFonts w:ascii="Times New Roman" w:hAnsi="Times New Roman" w:cs="Times New Roman"/>
          <w:b/>
          <w:bCs/>
        </w:rPr>
        <w:lastRenderedPageBreak/>
        <w:t xml:space="preserve">Применение модели на реальных данных </w:t>
      </w:r>
    </w:p>
    <w:p w14:paraId="277DD42B" w14:textId="77777777" w:rsidR="00625E3A" w:rsidRPr="00A7324B" w:rsidRDefault="00103034" w:rsidP="002330FD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</w:rPr>
        <w:t>1. Выявление факторов влияющих на формирование научных групп ТГУ</w:t>
      </w:r>
    </w:p>
    <w:p w14:paraId="21413D1B" w14:textId="77777777" w:rsidR="00625E3A" w:rsidRPr="00A7324B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5ED20A3A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3ADF2F9B" w14:textId="77777777" w:rsidR="00625E3A" w:rsidRPr="00A7324B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1F3233AA" w14:textId="77777777" w:rsidR="00625E3A" w:rsidRPr="00A7324B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 w14:paraId="63F4B8E1" w14:textId="77777777" w:rsidR="00625E3A" w:rsidRPr="00A7324B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ё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3E656B73" w14:textId="77777777" w:rsidR="00625E3A" w:rsidRPr="00A7324B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53D80134" w14:textId="77777777" w:rsidR="00625E3A" w:rsidRPr="00A7324B" w:rsidRDefault="00103034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20B30D59" w14:textId="77777777" w:rsidR="00625E3A" w:rsidRPr="00A7324B" w:rsidRDefault="00103034" w:rsidP="00A7324B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</w:rPr>
        <w:t>1.2 Методология исследования</w:t>
      </w:r>
    </w:p>
    <w:p w14:paraId="1013C090" w14:textId="77777777" w:rsidR="00625E3A" w:rsidRPr="00A7324B" w:rsidRDefault="00103034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</w:rPr>
        <w:t xml:space="preserve">1.2.1 Объект исследования </w:t>
      </w:r>
    </w:p>
    <w:p w14:paraId="60CF14C0" w14:textId="77777777" w:rsidR="00625E3A" w:rsidRPr="00A7324B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035BEBAF" w14:textId="77777777" w:rsidR="00625E3A" w:rsidRPr="00A7324B" w:rsidRDefault="00103034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bookmarkStart w:id="2" w:name="_Toc166506843"/>
      <w:bookmarkStart w:id="3" w:name="_Toc161193396"/>
      <w:r w:rsidRPr="00A7324B">
        <w:rPr>
          <w:rFonts w:ascii="Times New Roman" w:hAnsi="Times New Roman" w:cs="Times New Roman"/>
          <w:b/>
          <w:bCs/>
          <w:sz w:val="28"/>
          <w:szCs w:val="28"/>
        </w:rPr>
        <w:t>1.2.2  Методика библиометрического анализа</w:t>
      </w:r>
      <w:bookmarkStart w:id="4" w:name="X4965e5bccb49be1474fa11457881b01265fb19f"/>
      <w:bookmarkEnd w:id="2"/>
      <w:bookmarkEnd w:id="3"/>
    </w:p>
    <w:p w14:paraId="786D5B8F" w14:textId="77777777" w:rsidR="00625E3A" w:rsidRPr="00A7324B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Для исследования использованы сетевые структуры и метрики. Данные выгружены с веб сайта «ТГУ. Сотрудники». Используемая информация о авторах: Опыт работы и список публикаций автора, образующий сеть соавторства.</w:t>
      </w:r>
    </w:p>
    <w:p w14:paraId="165E65A0" w14:textId="77777777" w:rsidR="00625E3A" w:rsidRPr="00A7324B" w:rsidRDefault="00103034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bookmarkStart w:id="5" w:name="_Toc166506844"/>
      <w:bookmarkStart w:id="6" w:name="_Toc161193397"/>
      <w:bookmarkEnd w:id="4"/>
      <w:r w:rsidRPr="00A7324B">
        <w:rPr>
          <w:rFonts w:ascii="Times New Roman" w:hAnsi="Times New Roman" w:cs="Times New Roman"/>
          <w:b/>
          <w:bCs/>
          <w:sz w:val="28"/>
          <w:szCs w:val="28"/>
        </w:rPr>
        <w:t>1.2.3 Стохастическое акторно-ориентированное моделирование: суть метода, его применимость в исследовании научных групп и команд</w:t>
      </w:r>
      <w:bookmarkEnd w:id="5"/>
      <w:bookmarkEnd w:id="6"/>
    </w:p>
    <w:p w14:paraId="3E6D7B86" w14:textId="77777777" w:rsidR="00625E3A" w:rsidRPr="00A7324B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092899B3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SAOM может быть использован для моделирования процессов формирования научных связей между учёными в рамках группы или команды.</w:t>
      </w:r>
    </w:p>
    <w:p w14:paraId="759D2F95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Используя SAOM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2A3752E1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Преимущества SAOM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SAOM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27733D02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SAOM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.</w:t>
      </w:r>
    </w:p>
    <w:p w14:paraId="0AF84335" w14:textId="77777777" w:rsidR="00625E3A" w:rsidRPr="00A7324B" w:rsidRDefault="00625E3A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36F4AF" w14:textId="19E0F145" w:rsidR="00625E3A" w:rsidRPr="00A7324B" w:rsidRDefault="00A7324B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bookmarkStart w:id="7" w:name="Xa2fe9262ab3b87f990e87a03b66a52f5a31052b"/>
      <w:bookmarkStart w:id="8" w:name="_Toc161193406"/>
      <w:r w:rsidRPr="00A7324B">
        <w:rPr>
          <w:rFonts w:ascii="Times New Roman" w:hAnsi="Times New Roman" w:cs="Times New Roman"/>
          <w:b/>
          <w:bCs/>
          <w:sz w:val="28"/>
          <w:szCs w:val="28"/>
        </w:rPr>
        <w:t>1.3 Допущения исследвоания</w:t>
      </w:r>
    </w:p>
    <w:p w14:paraId="6455D2C3" w14:textId="6F17C35F" w:rsidR="00625E3A" w:rsidRPr="00A7324B" w:rsidRDefault="00103034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2842"/>
        <w:gridCol w:w="2923"/>
        <w:gridCol w:w="2881"/>
      </w:tblGrid>
      <w:tr w:rsidR="00625E3A" w:rsidRPr="00A7324B" w14:paraId="0CADC3EC" w14:textId="77777777">
        <w:tc>
          <w:tcPr>
            <w:tcW w:w="2842" w:type="dxa"/>
            <w:tcBorders>
              <w:top w:val="nil"/>
              <w:left w:val="nil"/>
              <w:bottom w:val="nil"/>
              <w:right w:val="nil"/>
            </w:tcBorders>
          </w:tcPr>
          <w:p w14:paraId="4B835FFA" w14:textId="77777777" w:rsidR="00625E3A" w:rsidRPr="00A7324B" w:rsidRDefault="00625E3A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923" w:type="dxa"/>
            <w:tcBorders>
              <w:top w:val="nil"/>
              <w:left w:val="nil"/>
              <w:bottom w:val="nil"/>
              <w:right w:val="nil"/>
            </w:tcBorders>
          </w:tcPr>
          <w:p w14:paraId="0A05CB32" w14:textId="2F480E5F" w:rsidR="00625E3A" w:rsidRPr="00A7324B" w:rsidRDefault="00A11BA9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5010CAFC">
                <v:rect id="Rectangle 6" o:spid="_x0000_s1101" style="position:absolute;left:0;text-align:left;margin-left:0;margin-top:.05pt;width:50pt;height:50pt;z-index:25157580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cGn9t&#10;3AEAADgEAAAOAAAAAAAAAAAAAAAAAC4CAABkcnMvZTJvRG9jLnhtbFBLAQItABQABgAIAAAAIQCs&#10;Ggys2QAAAAUBAAAPAAAAAAAAAAAAAAAAADYEAABkcnMvZG93bnJldi54bWxQSwUGAAAAAAQABADz&#10;AAAAPAUAAAAA&#10;">
                  <v:stroke joinstyle="round"/>
                </v:rect>
              </w:pict>
            </w:r>
            <w:r w:rsidR="00103034" w:rsidRPr="00A7324B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,i</m:t>
                  </m:r>
                </m:sub>
              </m:sSub>
            </m:oMath>
            <w:r w:rsidR="00103034"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1B50FAAF" w14:textId="0B1B5E78" w:rsidR="00625E3A" w:rsidRPr="00A7324B" w:rsidRDefault="00103034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</w:t>
            </w:r>
            <w:r w:rsidR="00666094"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2</w:t>
            </w:r>
            <w:r w:rsidR="00AE04ED"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5</w:t>
            </w: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0141FEFE" w14:textId="000FE17D" w:rsidR="00625E3A" w:rsidRPr="00A7324B" w:rsidRDefault="00103034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где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182C016">
          <v:rect id="Rectangle 5" o:spid="_x0000_s1100" style="position:absolute;left:0;text-align:left;margin-left:0;margin-top:.05pt;width:50pt;height:50pt;z-index:2515768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5Ph&#10;xN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0,1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061C11E">
          <v:rect id="Rectangle 4" o:spid="_x0000_s1099" style="position:absolute;left:0;text-align:left;margin-left:0;margin-top:.05pt;width:50pt;height:50pt;z-index:2515778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PkyH&#10;3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A7324B">
        <w:rPr>
          <w:rFonts w:ascii="Times New Roman" w:hAnsi="Times New Roman" w:cs="Times New Roman"/>
          <w:sz w:val="28"/>
          <w:szCs w:val="28"/>
        </w:rPr>
        <w:t>.</w:t>
      </w:r>
    </w:p>
    <w:p w14:paraId="5BE009F9" w14:textId="77777777" w:rsidR="00625E3A" w:rsidRPr="00A7324B" w:rsidRDefault="00103034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_Ref158407089"/>
      <w:r w:rsidRPr="00A7324B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9"/>
      <w:r w:rsidRPr="00A7324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CEB7C09" w14:textId="379D2628" w:rsidR="00625E3A" w:rsidRPr="00A7324B" w:rsidRDefault="00103034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1 Односторонняя инициатива: Выбирается один актор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5DB42C4">
          <v:rect id="Rectangle 3" o:spid="_x0000_s1098" style="position:absolute;left:0;text-align:left;margin-left:0;margin-top:.05pt;width:50pt;height:50pt;z-index:2515788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H8v3gEAADkEAAAOAAAAZHJzL2Uyb0RvYy54bWysU01v2zAMvQ/YfxB0X+ykS7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/aOWdBeGzS&#10;PcomQu80u+JssErp2tuq1ZjyCiEP6Q4mL6NZCz8Y8PWPJbED6Xs866sPhUncvL5ath+xCxKPJhtZ&#10;mhdwgly+6uhZNToOmAepKvbfcjldfb5SY+XorNpa58iBfvfFAdsLbPWWvpoxsr+65gIbO/55uVgS&#10;86uzfEnR0vc3CohPQZ2oXcAIVZSTDGSVo9M1IRfutUFpSQ3KUE78p/nDB4JaPE8h5kmAetFgSW/E&#10;TpCK1jT2b8SfQRQ/hnLGexsikAwX1VVzF9WRxoAEwPkksae3VB/ApU8yvbz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hM&#10;fy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31023DC3" w14:textId="628746BD" w:rsidR="00625E3A" w:rsidRPr="00A7324B" w:rsidRDefault="00103034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2 Двусторонняя инициатива: Выбирается упорядоченная пара акторов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2DA7A01">
          <v:rect id="Rectangle 2" o:spid="_x0000_s1097" style="position:absolute;left:0;text-align:left;margin-left:0;margin-top:.05pt;width:50pt;height:50pt;z-index:2515799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WVnL&#10;V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и получает возможность принять новое решение о связи  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E24E7F4">
          <v:rect id="Rectangle 1" o:spid="_x0000_s1096" style="position:absolute;left:0;text-align:left;margin-left:0;margin-top:.05pt;width:50pt;height:50pt;z-index:2515809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FX+3gEAADkEAAAOAAAAZHJzL2Uyb0RvYy54bWysU01v2zAMvQ/YfxB0X+ykS7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/aK86C8Nik&#10;e5RNhN5pNudssErp2tuq1ZjyCiEP6Q4mL6NZCz8Y8PWPJbED6Xs866sPhUncvL5ath+xCxKPJhtZ&#10;mhdwgly+6uhZNToOmAepKvbfcjldfb5SY+XorNpa58iBfvfFAdsLbPWWvpoxsr+65gIbO/55uVgS&#10;86uzfEnR0vc3CohPQZ2oXcAIVZSTDGSVo9M1IRfutUFpSQ3KUE78p/nDB4JaPE8h5kmAetFgSW/E&#10;TpCK1jT2b8SfQRQ/hnLGexsikAwX1VVzF9WRxoAEwPkksae3VB/ApU8yvbz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rQ&#10;Vf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E08292C" w14:textId="77777777" w:rsidR="00625E3A" w:rsidRPr="00A7324B" w:rsidRDefault="00103034">
      <w:pPr>
        <w:pStyle w:val="ListParagraph"/>
        <w:numPr>
          <w:ilvl w:val="0"/>
          <w:numId w:val="6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5A2053D3" w14:textId="77777777" w:rsidR="00625E3A" w:rsidRPr="00A7324B" w:rsidRDefault="00103034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253CB380" w14:textId="77777777" w:rsidR="00625E3A" w:rsidRPr="00A7324B" w:rsidRDefault="00103034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4BEF3EB" w14:textId="77777777" w:rsidR="00625E3A" w:rsidRPr="00A7324B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Между временными наблюдениями происходят изменения, которые не наблюдаются.</w:t>
      </w:r>
    </w:p>
    <w:p w14:paraId="4CA03D9C" w14:textId="77777777" w:rsidR="00625E3A" w:rsidRPr="00A7324B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3A686F33" w14:textId="77777777" w:rsidR="00625E3A" w:rsidRPr="00A7324B" w:rsidRDefault="00103034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В любой момент времени в сети происходит не более одного изменения. Этими изменениями могут быть: создание или уничтожение связи.</w:t>
      </w:r>
    </w:p>
    <w:p w14:paraId="537ED616" w14:textId="77777777" w:rsidR="00625E3A" w:rsidRPr="00A7324B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5 позволяют рассматривать модель как непрерывную цепь Маркова.</w:t>
      </w:r>
    </w:p>
    <w:p w14:paraId="43E7ECAC" w14:textId="12E505E2" w:rsidR="00625E3A" w:rsidRPr="00A7324B" w:rsidRDefault="00103034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</w:rPr>
        <w:t>1.</w:t>
      </w:r>
      <w:r w:rsidR="00A7324B" w:rsidRPr="00A7324B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A7324B">
        <w:rPr>
          <w:rFonts w:ascii="Times New Roman" w:hAnsi="Times New Roman" w:cs="Times New Roman"/>
          <w:b/>
          <w:bCs/>
          <w:sz w:val="28"/>
          <w:szCs w:val="28"/>
        </w:rPr>
        <w:t xml:space="preserve"> Формирование начальных социологических гипотез.</w:t>
      </w:r>
    </w:p>
    <w:p w14:paraId="336F64CB" w14:textId="77777777" w:rsidR="00625E3A" w:rsidRPr="00A7324B" w:rsidRDefault="0010303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удут использованы некоторые предположения выдвинутые в подобном исследовании для национальной научной системы Словении [3].</w:t>
      </w:r>
    </w:p>
    <w:p w14:paraId="64B6FF0E" w14:textId="77777777" w:rsidR="00A7324B" w:rsidRPr="00A7324B" w:rsidRDefault="00103034" w:rsidP="00A7324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highlight w:val="cyan"/>
          <w:lang w:val="ru-RU"/>
        </w:rPr>
        <w:t>[ПЕРЕВОД] Как правильно оформляется перевод?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гласно исследованию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ёных, которые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взаимодействуют друг с другом больше, чем представители разных когорт) и контрольные переменные, в частности стаж.» </w:t>
      </w:r>
      <w:bookmarkStart w:id="10" w:name="_Toc166506845"/>
    </w:p>
    <w:p w14:paraId="1D6F0EB0" w14:textId="0D83530B" w:rsidR="00625E3A" w:rsidRPr="00A7324B" w:rsidRDefault="00A7324B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</w:rPr>
        <w:t>1.5</w:t>
      </w:r>
      <w:r w:rsidR="00103034" w:rsidRPr="00A7324B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proofErr w:type="spellStart"/>
      <w:r w:rsidR="00103034" w:rsidRPr="00A7324B">
        <w:rPr>
          <w:rFonts w:ascii="Times New Roman" w:hAnsi="Times New Roman" w:cs="Times New Roman"/>
          <w:b/>
          <w:bCs/>
          <w:sz w:val="28"/>
          <w:szCs w:val="28"/>
        </w:rPr>
        <w:t>Оценка</w:t>
      </w:r>
      <w:proofErr w:type="spellEnd"/>
      <w:r w:rsidR="00103034" w:rsidRPr="00A7324B">
        <w:rPr>
          <w:rFonts w:ascii="Times New Roman" w:hAnsi="Times New Roman" w:cs="Times New Roman"/>
          <w:b/>
          <w:bCs/>
          <w:sz w:val="28"/>
          <w:szCs w:val="28"/>
        </w:rPr>
        <w:t xml:space="preserve"> сформированных гипотез.</w:t>
      </w:r>
      <w:bookmarkEnd w:id="10"/>
    </w:p>
    <w:p w14:paraId="48934822" w14:textId="77777777" w:rsidR="00625E3A" w:rsidRPr="00A7324B" w:rsidRDefault="00103034">
      <w:pPr>
        <w:pStyle w:val="FirstParagraph"/>
        <w:ind w:firstLine="709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иент сходимости модели достаточно низок 0.0508, для того, чтобы считать модель сходящейся[7]. Так же абсолютное значение </w:t>
      </w:r>
      <w:r w:rsidRPr="00A7324B">
        <w:rPr>
          <w:rFonts w:ascii="Times New Roman" w:hAnsi="Times New Roman" w:cs="Times New Roman"/>
          <w:i/>
          <w:iCs/>
          <w:sz w:val="28"/>
          <w:szCs w:val="28"/>
        </w:rPr>
        <w:t>Convergence</w:t>
      </w:r>
      <w:r w:rsidRPr="00A7324B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i/>
          <w:iCs/>
          <w:sz w:val="28"/>
          <w:szCs w:val="28"/>
        </w:rPr>
        <w:t>t</w:t>
      </w:r>
      <w:r w:rsidRPr="00A7324B">
        <w:rPr>
          <w:rFonts w:ascii="Times New Roman" w:hAnsi="Times New Roman" w:cs="Times New Roman"/>
          <w:i/>
          <w:iCs/>
          <w:sz w:val="28"/>
          <w:szCs w:val="28"/>
          <w:lang w:val="ru-RU"/>
        </w:rPr>
        <w:t>-</w:t>
      </w:r>
      <w:r w:rsidRPr="00A7324B">
        <w:rPr>
          <w:rFonts w:ascii="Times New Roman" w:hAnsi="Times New Roman" w:cs="Times New Roman"/>
          <w:i/>
          <w:iCs/>
          <w:sz w:val="28"/>
          <w:szCs w:val="28"/>
        </w:rPr>
        <w:t>ratio</w:t>
      </w:r>
      <w:r w:rsidRPr="00A7324B">
        <w:rPr>
          <w:rFonts w:ascii="Times New Roman" w:hAnsi="Times New Roman" w:cs="Times New Roman"/>
          <w:sz w:val="28"/>
          <w:szCs w:val="28"/>
          <w:lang w:val="ru-RU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0,1</m:t>
        </m:r>
      </m:oMath>
      <w:r w:rsidRPr="00A7324B">
        <w:rPr>
          <w:rFonts w:ascii="Times New Roman" w:eastAsiaTheme="minorEastAsia" w:hAnsi="Times New Roman" w:cs="Times New Roman"/>
          <w:sz w:val="28"/>
          <w:szCs w:val="28"/>
          <w:lang w:val="ru-RU"/>
        </w:rPr>
        <w:t>, что говорит о значимости каждого из эффектов.</w:t>
      </w:r>
    </w:p>
    <w:p w14:paraId="55432428" w14:textId="77777777" w:rsidR="00625E3A" w:rsidRPr="00A7324B" w:rsidRDefault="00625E3A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45" w:type="dxa"/>
        <w:tblLayout w:type="fixed"/>
        <w:tblLook w:val="04A0" w:firstRow="1" w:lastRow="0" w:firstColumn="1" w:lastColumn="0" w:noHBand="0" w:noVBand="1"/>
      </w:tblPr>
      <w:tblGrid>
        <w:gridCol w:w="4644"/>
        <w:gridCol w:w="1134"/>
        <w:gridCol w:w="1873"/>
        <w:gridCol w:w="1694"/>
      </w:tblGrid>
      <w:tr w:rsidR="00625E3A" w:rsidRPr="00A7324B" w14:paraId="6F25F2EC" w14:textId="77777777" w:rsidTr="00666094">
        <w:tc>
          <w:tcPr>
            <w:tcW w:w="4644" w:type="dxa"/>
          </w:tcPr>
          <w:p w14:paraId="0BCEEA47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Эффект</w:t>
            </w:r>
          </w:p>
        </w:tc>
        <w:tc>
          <w:tcPr>
            <w:tcW w:w="1134" w:type="dxa"/>
          </w:tcPr>
          <w:p w14:paraId="1BFE4DCF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Оценка</w:t>
            </w:r>
          </w:p>
        </w:tc>
        <w:tc>
          <w:tcPr>
            <w:tcW w:w="1873" w:type="dxa"/>
          </w:tcPr>
          <w:p w14:paraId="05FBB187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Стандартное отклонение</w:t>
            </w:r>
          </w:p>
        </w:tc>
        <w:tc>
          <w:tcPr>
            <w:tcW w:w="1694" w:type="dxa"/>
          </w:tcPr>
          <w:p w14:paraId="23D64BC8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625E3A" w:rsidRPr="00A7324B" w14:paraId="7F6929E5" w14:textId="77777777" w:rsidTr="00666094">
        <w:tc>
          <w:tcPr>
            <w:tcW w:w="4644" w:type="dxa"/>
          </w:tcPr>
          <w:p w14:paraId="1DE53B93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Интенсивность в 1 периоде</w:t>
            </w:r>
          </w:p>
        </w:tc>
        <w:tc>
          <w:tcPr>
            <w:tcW w:w="1134" w:type="dxa"/>
          </w:tcPr>
          <w:p w14:paraId="7E2B4958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2317</w:t>
            </w:r>
          </w:p>
        </w:tc>
        <w:tc>
          <w:tcPr>
            <w:tcW w:w="1873" w:type="dxa"/>
          </w:tcPr>
          <w:p w14:paraId="5DA9B817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053</w:t>
            </w:r>
          </w:p>
        </w:tc>
        <w:tc>
          <w:tcPr>
            <w:tcW w:w="1694" w:type="dxa"/>
          </w:tcPr>
          <w:p w14:paraId="530845C3" w14:textId="77777777" w:rsidR="00625E3A" w:rsidRPr="00A7324B" w:rsidRDefault="00625E3A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25E3A" w:rsidRPr="00A7324B" w14:paraId="745592BD" w14:textId="77777777" w:rsidTr="00666094">
        <w:tc>
          <w:tcPr>
            <w:tcW w:w="4644" w:type="dxa"/>
          </w:tcPr>
          <w:p w14:paraId="00793127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Интенсивность в 2 периоде</w:t>
            </w:r>
          </w:p>
        </w:tc>
        <w:tc>
          <w:tcPr>
            <w:tcW w:w="1134" w:type="dxa"/>
          </w:tcPr>
          <w:p w14:paraId="445F5B7E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1678</w:t>
            </w:r>
          </w:p>
        </w:tc>
        <w:tc>
          <w:tcPr>
            <w:tcW w:w="1873" w:type="dxa"/>
          </w:tcPr>
          <w:p w14:paraId="1945BEB4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091</w:t>
            </w:r>
          </w:p>
        </w:tc>
        <w:tc>
          <w:tcPr>
            <w:tcW w:w="1694" w:type="dxa"/>
          </w:tcPr>
          <w:p w14:paraId="23B1BABC" w14:textId="77777777" w:rsidR="00625E3A" w:rsidRPr="00A7324B" w:rsidRDefault="00625E3A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25E3A" w:rsidRPr="00A7324B" w14:paraId="60F3508C" w14:textId="77777777" w:rsidTr="00666094">
        <w:tc>
          <w:tcPr>
            <w:tcW w:w="4644" w:type="dxa"/>
          </w:tcPr>
          <w:p w14:paraId="11EB51B4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Количество исходящих связей</w:t>
            </w:r>
          </w:p>
        </w:tc>
        <w:tc>
          <w:tcPr>
            <w:tcW w:w="1134" w:type="dxa"/>
          </w:tcPr>
          <w:p w14:paraId="0BAA0F61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-3.2147</w:t>
            </w:r>
          </w:p>
        </w:tc>
        <w:tc>
          <w:tcPr>
            <w:tcW w:w="1873" w:type="dxa"/>
          </w:tcPr>
          <w:p w14:paraId="161CBD6E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0.0224</w:t>
            </w:r>
          </w:p>
        </w:tc>
        <w:tc>
          <w:tcPr>
            <w:tcW w:w="1694" w:type="dxa"/>
          </w:tcPr>
          <w:p w14:paraId="679BD97C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  <w:tr w:rsidR="00625E3A" w:rsidRPr="00A7324B" w14:paraId="33C86100" w14:textId="77777777" w:rsidTr="00666094">
        <w:tc>
          <w:tcPr>
            <w:tcW w:w="4644" w:type="dxa"/>
          </w:tcPr>
          <w:p w14:paraId="7165F747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Транзитивные тройки</w:t>
            </w:r>
          </w:p>
        </w:tc>
        <w:tc>
          <w:tcPr>
            <w:tcW w:w="1134" w:type="dxa"/>
          </w:tcPr>
          <w:p w14:paraId="6FCC58A0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873" w:type="dxa"/>
          </w:tcPr>
          <w:p w14:paraId="0D70D974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694" w:type="dxa"/>
          </w:tcPr>
          <w:p w14:paraId="3D52FD33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-0.0005</w:t>
            </w:r>
          </w:p>
        </w:tc>
      </w:tr>
      <w:tr w:rsidR="00625E3A" w:rsidRPr="00A7324B" w14:paraId="0FBC7822" w14:textId="77777777" w:rsidTr="00666094">
        <w:tc>
          <w:tcPr>
            <w:tcW w:w="4644" w:type="dxa"/>
          </w:tcPr>
          <w:p w14:paraId="293DFDD1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</w:p>
        </w:tc>
        <w:tc>
          <w:tcPr>
            <w:tcW w:w="1134" w:type="dxa"/>
          </w:tcPr>
          <w:p w14:paraId="4A3EF2F9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873" w:type="dxa"/>
          </w:tcPr>
          <w:p w14:paraId="6BFC0F33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694" w:type="dxa"/>
          </w:tcPr>
          <w:p w14:paraId="3FE00213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0.0112</w:t>
            </w:r>
          </w:p>
        </w:tc>
      </w:tr>
      <w:tr w:rsidR="00625E3A" w:rsidRPr="00A7324B" w14:paraId="7283E2AE" w14:textId="77777777" w:rsidTr="00666094">
        <w:tc>
          <w:tcPr>
            <w:tcW w:w="4644" w:type="dxa"/>
          </w:tcPr>
          <w:p w14:paraId="4C59730A" w14:textId="77777777" w:rsidR="00625E3A" w:rsidRPr="00A7324B" w:rsidRDefault="00103034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количества исходящих связей на частоту принятия решений</w:t>
            </w:r>
          </w:p>
        </w:tc>
        <w:tc>
          <w:tcPr>
            <w:tcW w:w="1134" w:type="dxa"/>
          </w:tcPr>
          <w:p w14:paraId="1E9F1370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873" w:type="dxa"/>
          </w:tcPr>
          <w:p w14:paraId="57B96A21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7F2967E6" w14:textId="77777777" w:rsidR="00625E3A" w:rsidRPr="00A7324B" w:rsidRDefault="00103034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489C1E6D" w14:textId="77777777" w:rsidR="00625E3A" w:rsidRPr="00A7324B" w:rsidRDefault="00103034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Табл 1 Оценённые значения эффектов</w:t>
      </w:r>
    </w:p>
    <w:p w14:paraId="2848271F" w14:textId="77777777" w:rsidR="00625E3A" w:rsidRPr="00A7324B" w:rsidRDefault="00625E3A">
      <w:pPr>
        <w:pStyle w:val="Heading2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3119CD6" w14:textId="50C724A6" w:rsidR="00625E3A" w:rsidRPr="00A7324B" w:rsidRDefault="00103034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bookmarkStart w:id="11" w:name="_Toc166506846"/>
      <w:r w:rsidRPr="00A7324B">
        <w:rPr>
          <w:rFonts w:ascii="Times New Roman" w:hAnsi="Times New Roman" w:cs="Times New Roman"/>
          <w:b/>
          <w:bCs/>
          <w:sz w:val="28"/>
          <w:szCs w:val="28"/>
        </w:rPr>
        <w:t>1.</w:t>
      </w:r>
      <w:r w:rsidR="00A7324B" w:rsidRPr="00A7324B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A7324B">
        <w:rPr>
          <w:rFonts w:ascii="Times New Roman" w:hAnsi="Times New Roman" w:cs="Times New Roman"/>
          <w:b/>
          <w:bCs/>
          <w:sz w:val="28"/>
          <w:szCs w:val="28"/>
        </w:rPr>
        <w:t xml:space="preserve"> Интерпретация полученных оценок.</w:t>
      </w:r>
      <w:bookmarkEnd w:id="11"/>
    </w:p>
    <w:p w14:paraId="482FF5BB" w14:textId="77777777" w:rsidR="00666094" w:rsidRPr="00A7324B" w:rsidRDefault="00103034" w:rsidP="0066609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666094" w:rsidRPr="00A7324B" w14:paraId="34BD4EC8" w14:textId="77777777" w:rsidTr="00E82D8B">
        <w:tc>
          <w:tcPr>
            <w:tcW w:w="8672" w:type="dxa"/>
          </w:tcPr>
          <w:p w14:paraId="72F2F513" w14:textId="1C9BD6F1" w:rsidR="00666094" w:rsidRPr="00A7324B" w:rsidRDefault="00A11BA9" w:rsidP="00E82D8B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751408A0">
                  <v:rect id="Rectangle 154" o:spid="_x0000_s1212" style="position:absolute;left:0;text-align:left;margin-left:0;margin-top:0;width:50pt;height:50pt;z-index:251757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min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PGaKc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β</m:t>
                      </m: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="00666094" w:rsidRPr="00A7324B">
              <w:rPr>
                <w:rFonts w:ascii="Times New Roman" w:eastAsiaTheme="minorEastAsia" w:hAnsi="Times New Roman" w:cs="Times New Roman"/>
                <w:noProof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6DB0DA8D" w14:textId="1564BEEF" w:rsidR="00666094" w:rsidRPr="00A7324B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</w:t>
            </w:r>
            <w:r w:rsidR="00AE04ED" w:rsidRPr="00A7324B"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666094" w:rsidRPr="00A7324B" w14:paraId="47AF020C" w14:textId="77777777" w:rsidTr="00E82D8B">
        <w:tc>
          <w:tcPr>
            <w:tcW w:w="8672" w:type="dxa"/>
          </w:tcPr>
          <w:p w14:paraId="5D84165C" w14:textId="31A8D8AE" w:rsidR="00666094" w:rsidRPr="00A7324B" w:rsidRDefault="00A11BA9" w:rsidP="00E82D8B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1E6F5F54">
                  <v:rect id="Rectangle 153" o:spid="_x0000_s1211" style="position:absolute;left:0;text-align:left;margin-left:0;margin-top:0;width:50pt;height:50pt;z-index:251758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uGH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1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Ha4Yc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539B9BDD">
                  <v:rect id="Rectangle 152" o:spid="_x0000_s1210" style="position:absolute;left:0;text-align:left;margin-left:0;margin-top:0;width:50pt;height:50pt;z-index:251759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0IA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EHQgA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</m:oMath>
            <w:r w:rsidR="00666094" w:rsidRPr="00A7324B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683" w:type="dxa"/>
          </w:tcPr>
          <w:p w14:paraId="2F5AC11B" w14:textId="1EC930F9" w:rsidR="00666094" w:rsidRPr="00A7324B" w:rsidRDefault="00666094" w:rsidP="00E82D8B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</w:t>
            </w:r>
            <w:r w:rsidR="00AE04ED" w:rsidRPr="00A7324B">
              <w:rPr>
                <w:rFonts w:ascii="Times New Roman" w:hAnsi="Times New Roman" w:cs="Times New Roman"/>
                <w:sz w:val="28"/>
                <w:szCs w:val="28"/>
              </w:rPr>
              <w:t>7</w:t>
            </w:r>
            <w:r w:rsidRPr="00A7324B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</w:tbl>
    <w:p w14:paraId="1F908CB8" w14:textId="1FEE6D03" w:rsidR="00625E3A" w:rsidRPr="00A7324B" w:rsidRDefault="00103034" w:rsidP="00666094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30CC680">
          <v:rect id="Rectangle 151" o:spid="_x0000_s1092" style="position:absolute;left:0;text-align:left;margin-left:0;margin-top:.05pt;width:50pt;height:50pt;z-index:2516812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mO64AEAADs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Ye/aj5x54bBJ&#10;dyib8HsLbL6cc9YbpaB2t6o1xLxC0H28TaOX0aylH3Vy9Y9FsSMpfJoUhmNhEjev3i/bD9gHiUej&#10;jSzNMzimXL5CcKwaHU+YCekqDt9yOV99ulJj5WCN2hpryUn73Reb2EFgs7f01YyR/cU169nQ8c/L&#10;xZKYX5zlS4qWvr9RpPDo1ZnaeoxQRTnLQFY5WagJWX8HGsUlNShDOfKfJxCfCGrxNIeYJwHqRY0l&#10;vRI7QioaaPBfiZ9AFD/4MuGd8SGRDBfVVXMX1InGgATACSWxx9dUn8ClTzI9v/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Z1Jju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9F36F1E">
          <v:rect id="Rectangle 150" o:spid="_x0000_s1091" style="position:absolute;left:0;text-align:left;margin-left:0;margin-top:.05pt;width:50pt;height:50pt;z-index:2516823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23&#10;qEf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ём может зависеть от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03EFB81">
          <v:rect id="Rectangle 149" o:spid="_x0000_s1090" style="position:absolute;left:0;text-align:left;margin-left:0;margin-top:.05pt;width:50pt;height:50pt;z-index:2516833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xAZn3wEAADsEAAAOAAAAZHJzL2Uyb0RvYy54bWysU01v2zAMvQ/YfxB0X+xkTb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61N5x54bBJ&#10;Dyib8L0FNr/CzcEoBbW7Va0x5hWCHuN9mryMZi39oJOrfyyKHUjh41lhOBQmcfP647K9wj5IPJps&#10;ZGlewDHl8gWCY9XoeMJMSFex/5rL6erzlRorB2vU1lhLTup3n21ie4HN3tJXM0b2V9esZ2PHb5aL&#10;JTG/OsuXFC19f6NI4cmrE7X1GKGKcpKBrHK0UBOy/gE0iktqUIZy4j9NID4R1OJ5DjFPAtSLGkt6&#10;I3aCVDTQ4L8RfwZR/ODLGe+MD4lkuKiumrug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g&#10;xAZn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94D052F">
          <v:rect id="Rectangle 148" o:spid="_x0000_s1089" style="position:absolute;left:0;text-align:left;margin-left:0;margin-top:.05pt;width:50pt;height:50pt;z-index:2516843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q&#10;ERr3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A7324B">
        <w:rPr>
          <w:rFonts w:ascii="Times New Roman" w:hAnsi="Times New Roman" w:cs="Times New Roman"/>
          <w:i/>
          <w:iCs/>
          <w:sz w:val="28"/>
          <w:szCs w:val="28"/>
        </w:rPr>
        <w:t>j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07732026" w14:textId="7D5F3BB9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8F22AC2">
          <v:rect id="Rectangle 147" o:spid="_x0000_s1088" style="position:absolute;left:0;text-align:left;margin-left:0;margin-top:.05pt;width:50pt;height:50pt;z-index:2516853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SK9ug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F3FB513">
          <v:rect id="Rectangle 146" o:spid="_x0000_s1087" style="position:absolute;left:0;text-align:left;margin-left:0;margin-top:.05pt;width:50pt;height:50pt;z-index:2516864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u0wYo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3C4AB42">
          <v:rect id="Rectangle 145" o:spid="_x0000_s1086" style="position:absolute;left:0;text-align:left;margin-left:0;margin-top:.05pt;width:50pt;height:50pt;z-index:2516874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pmjHP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48F3EEA">
          <v:rect id="Rectangle 144" o:spid="_x0000_s1085" style="position:absolute;left:0;text-align:left;margin-left:0;margin-top:.05pt;width:50pt;height:50pt;z-index:2516884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/Xh3wEAADsEAAAOAAAAZHJzL2Uyb0RvYy54bWysU01v2zAMvQ/YfxB0X+xkSb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XFPimIUm&#10;3YFszHVGkuUaNnsthCzdLWoNITUAug+3cfISmKX0k4q2/KEockKFz7PC8pQJh82rz5t6DX3gcDTZ&#10;wFI9g0NM+bv0lhSjpREyQV3Z8UfK49WnKyVW8kaLvTYGndgdvplIjgyavcevZAzsL64ZR4aWft2s&#10;Nsj84ixdUtT4/Y8i+kcnRmrjIEIRZZQBrXw2siRk3J1UIC6qgRnyiX+cQHgioMXTHEKeCCgXFZT0&#10;SuwEKWiJg/9K/AzC+N7lGW+18xFluKiumAcvzjgGKABMKIo9vabyBC59lOn5ze/+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d&#10;i/Xh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E250ED7">
          <v:rect id="Rectangle 143" o:spid="_x0000_s1084" style="position:absolute;left:0;text-align:left;margin-left:0;margin-top:.05pt;width:50pt;height:50pt;z-index:2516894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1SZMJ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566C9E5">
          <v:rect id="Rectangle 142" o:spid="_x0000_s1083" style="position:absolute;left:0;text-align:left;margin-left:0;margin-top:.05pt;width:50pt;height:50pt;z-index:2516904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JsU6B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sub>
        </m:sSub>
      </m:oMath>
      <w:r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ва возможных результата шага то отношение вероятностей этих вариантов есть: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A7DEB47">
          <v:rect id="Rectangle 141" o:spid="_x0000_s1082" style="position:absolute;left:0;text-align:left;margin-left:0;margin-top:.05pt;width:50pt;height:50pt;z-index:2516915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O+Hlm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66A51936" w14:textId="130299FC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оценки зависимых параметров необходимо учитывать, что возможные изменения в переменной </w: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ABBD5B6">
          <v:rect id="Rectangle 140" o:spid="_x0000_s1081" style="position:absolute;left:0;text-align:left;margin-left:0;margin-top:.05pt;width:50pt;height:50pt;z-index:2516925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EE&#10;LmT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оценки не должны выходить за пределы допустимого диапазона. Параметры целевой функции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это вклады в логарифмические вероятности увеличения зависимой переменной на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</w:t>
      </w:r>
      <w:r w:rsidRPr="00A7324B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7E4A97D">
          <v:rect id="Rectangle 139" o:spid="_x0000_s1080" style="position:absolute;left:0;text-align:left;margin-left:0;margin-top:.05pt;width:50pt;height:50pt;z-index:25169356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qKE3w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7NbzjzwmGT&#10;HlA24XsLbH6Fm4NRCmp3q1pjzCsEPcb7NHkZzVr6QSdX/1gUO5DCx7PCcChM4ub11bL9iH2QeDTZ&#10;yNK8gGPK5QsEx6rR8YSZkK5i/zWX09XnKzVWDtaorbGWnNTvPtvE9gKbvaWvZozsr65Zz8aO3ywX&#10;S2J+dZYvKVr6/kaRwpNXJ2rrMUIV5SQDWeVooSZk/QNoFJfUoAzlxH+aQHwiqMXzHGKeBKgXNZb0&#10;RuwEqWigwX8j/gyi+MGXM94ZHxLJcFFdNXdBHWkMSACcUBJ7ek31CVz6JNPLm9/8Ag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f&#10;dqKE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BD1EB2F">
          <v:rect id="Rectangle 138" o:spid="_x0000_s1079" style="position:absolute;left:0;text-align:left;margin-left:0;margin-top:.05pt;width:50pt;height:50pt;z-index:2516945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M&#10;xa0T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6C50A6D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302DE153" w14:textId="195E63FD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 альт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е</w: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ра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[Ссылка, что альтер - термин]  он равен </w:t>
      </w:r>
      <m:oMath>
        <m:r>
          <w:rPr>
            <w:rFonts w:ascii="Cambria Math" w:hAnsi="Cambria Math" w:cs="Times New Roman"/>
            <w:sz w:val="28"/>
            <w:szCs w:val="28"/>
          </w:rPr>
          <m:t>1,1561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в рамках одного шага относительно ковариаты) выше в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3185238">
          <v:rect id="Rectangle 137" o:spid="_x0000_s1078" style="position:absolute;left:0;text-align:left;margin-left:0;margin-top:.05pt;width:50pt;height:50pt;z-index:2516956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7nvZZ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3,17751676428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6B29EBF1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ённом примере. </w:t>
      </w:r>
    </w:p>
    <w:p w14:paraId="424D5EA2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2D343DDA" w14:textId="62C7DD65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о исходящих связей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 xml:space="preserve">   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+</m:t>
            </m:r>
          </m:sub>
        </m:sSub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87ED56E">
          <v:rect id="Rectangle 136" o:spid="_x0000_s1077" style="position:absolute;left:0;text-align:left;margin-left:0;margin-top:.05pt;width:50pt;height:50pt;z-index:25169664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HZivR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103AE5B">
          <v:rect id="Rectangle 135" o:spid="_x0000_s1076" style="position:absolute;left:0;text-align:left;margin-left:0;margin-top:.05pt;width:50pt;height:50pt;z-index:2516976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vHDZ4AEAADsEAAAOAAAAZHJzL2Uyb0RvYy54bWysU01v2zAMvQ/YfxB0X+wkS7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WlPimIUm&#10;3YFszHVGkuV6Q0mvhZClu0WtIaQGQPfhNk5eArOUflLRlj8URU6o8HlWWJ4y4bB5td7Un6EPHI4m&#10;G1iqZ3CIKX+X3pJitDRCJqgrO/5Iebz6dKXESt5osdfGoBO7wzcTyZFBs/f4lYyB/cU148jQ0q+b&#10;1Qa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ALxw2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49E09D5">
          <v:rect id="Rectangle 134" o:spid="_x0000_s1075" style="position:absolute;left:0;text-align:left;margin-left:0;margin-top:.05pt;width:50pt;height:50pt;z-index:25169868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X0IF3w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4trjnzwmGT&#10;HlA24XsLbH6Fm4NRCmp3q1pjzCsEPcb7NHkZzVr6QSdX/1gUO5DCx7PCcChM4ubN1bK9xj5IPJps&#10;ZGlewDHl8gWCY9XoeMJMSFex/5rL6erzlRorB2vU1lhLTup3n21ie4HN3tJXM0b2V9esZ2PHPy0X&#10;S2J+dZYvKVr6/kaRwpNXJ2rrMUIV5SQDWeVooSZk/QNoFJfUoAzlxH+aQHwiqMXzHGKeBKgXNZb0&#10;RuwEqWigwX8j/gyi+MGXM94ZHxLJcFFdNXdBHWkMSACcUBJ7ek31CVz6JNPLm9/8Ag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7&#10;X0IF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C4CA2ED">
          <v:rect id="Rectangle 133" o:spid="_x0000_s1074" style="position:absolute;left:0;text-align:left;margin-left:0;margin-top:.05pt;width:50pt;height:50pt;z-index:25169971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z8vvC&#10;3AEAADsEAAAOAAAAAAAAAAAAAAAAAC4CAABkcnMvZTJvRG9jLnhtbFBLAQItABQABgAIAAAAIQCs&#10;Ggys2QAAAAUBAAAPAAAAAAAAAAAAAAAAADYEAABkcnMvZG93bnJldi54bWxQSwUGAAAAAAQABADz&#10;AAAAPA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36FA86C">
          <v:rect id="Rectangle 132" o:spid="_x0000_s1073" style="position:absolute;left:0;text-align:left;margin-left:0;margin-top:.05pt;width:50pt;height:50pt;z-index:25170073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gBGN4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бозначим диапазон (максимальное минус минимальное значение) через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FCF1F30">
          <v:rect id="Rectangle 131" o:spid="_x0000_s1072" style="position:absolute;left:0;text-align:left;margin-left:0;margin-top:.05pt;width:50pt;height:50pt;z-index:25170176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nTVSf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A11BA9" w:rsidRPr="00A7324B">
        <w:rPr>
          <w:rFonts w:ascii="Times New Roman" w:hAnsi="Times New Roman" w:cs="Times New Roman"/>
          <w:sz w:val="28"/>
          <w:szCs w:val="28"/>
        </w:rPr>
        <w:pict w14:anchorId="2D48A84A">
          <v:shape id="_x0000_tole_rId14" o:spid="_x0000_s1037" type="#_x0000_t75" style="position:absolute;left:0;text-align:left;margin-left:0;margin-top:0;width:50pt;height:50pt;z-index:251734528;visibility:hidden;mso-position-horizontal-relative:text;mso-position-vertical-relative:text">
            <o:lock v:ext="edit" selection="t"/>
          </v:shape>
        </w:pict>
      </w:r>
      <w:r w:rsidRPr="00A7324B">
        <w:rPr>
          <w:rFonts w:ascii="Times New Roman" w:hAnsi="Times New Roman" w:cs="Times New Roman"/>
          <w:sz w:val="28"/>
          <w:szCs w:val="28"/>
        </w:rPr>
        <w:object w:dxaOrig="163" w:dyaOrig="217" w14:anchorId="576CE47D">
          <v:shape id="ole_rId14" o:spid="_x0000_i1247" type="#_x0000_t75" style="width:8.15pt;height:10.85pt;visibility:visible;mso-wrap-distance-right:0" o:ole="">
            <v:imagedata r:id="rId18" o:title=""/>
          </v:shape>
          <o:OLEObject Type="Embed" ProgID="Equation.DSMT4" ShapeID="ole_rId14" DrawAspect="Content" ObjectID="_1777326309" r:id="rId19"/>
        </w:obje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суммарного эффекта сходства в лог-вероятности изменений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75AA60B3">
          <v:rect id="Rectangle 130" o:spid="_x0000_s1071" style="position:absolute;left:0;text-align:left;margin-left:0;margin-top:.05pt;width:50pt;height:50pt;z-index:25170278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JmA3wEAADsEAAAOAAAAZHJzL2Uyb0RvYy54bWysU01v2zAMvQ/YfxB0X+ykS7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8W2KogPDbp&#10;HmUToXeaza9QtMEqpWt3q1pjyisEPaQ7mLyMZi39YMDXPxbFDqTw8aywPhQmcfP6atl+REqJR5ON&#10;LM0LOEEuX3X0rBodB8yEdBX7b7mcrj5fqbFydFZtrXPkQL/74oDtBTZ7S1/NGNlfXXOBjR3/vFws&#10;ifnVWb6kaOn7GwXEp6BO1C5ghCrKSQayytHpmpAL99qguKQGZSgn/tME4hNBLZ7nEPMkQL1osKQ3&#10;YidIRWsa/DfizyCKH0M5470NEUiGi+qquYvqSGNAAuCEktjTa6pP4NInmV7e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3&#10;0JmA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08196A9">
          <v:rect id="Rectangle 129" o:spid="_x0000_s1070" style="position:absolute;left:0;text-align:left;margin-left:0;margin-top:.05pt;width:50pt;height:50pt;z-index:25170380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qM3&#10;oN0BAAA7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994AA8F">
          <v:rect id="Rectangle 128" o:spid="_x0000_s1069" style="position:absolute;left:0;text-align:left;margin-left:0;margin-top:.05pt;width:50pt;height:50pt;z-index:25170483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Q&#10;disw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672925E">
          <v:rect id="Rectangle 127" o:spid="_x0000_s1068" style="position:absolute;left:0;text-align:left;margin-left:0;margin-top:.05pt;width:50pt;height:50pt;z-index:25170585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sshfR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D71CF6D">
          <v:rect id="Rectangle 126" o:spid="_x0000_s1067" style="position:absolute;left:0;text-align:left;margin-left:0;margin-top:.05pt;width:50pt;height:50pt;z-index:25170688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QSspZ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 также показывает, что для эффектов сходства важна дисперсия ценностей связей, а не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4835953C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4AAAEBBF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ё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1A22ED22" w14:textId="77777777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48EFF6A9" w14:textId="78D826DD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 ситуации, когда невозможно описать как изменение функции полезности - тенденция к созданию связных троек (транзитивные замыкания). Если актор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5FB682B">
          <v:rect id="Rectangle 125" o:spid="_x0000_s1066" style="position:absolute;left:0;text-align:left;margin-left:0;margin-top:.05pt;width:50pt;height:50pt;z-index:25170790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cD/b6&#10;3AEAADsEAAAOAAAAAAAAAAAAAAAAAC4CAABkcnMvZTJvRG9jLnhtbFBLAQItABQABgAIAAAAIQCs&#10;Ggys2QAAAAUBAAAPAAAAAAAAAAAAAAAAADYEAABkcnMvZG93bnJldi54bWxQSwUGAAAAAAQABADz&#10;AAAAPAUAAAAA&#10;">
            <v:stroke joinstyle="round"/>
          </v:rect>
        </w:pict>
      </w:r>
      <w:proofErr w:type="spellStart"/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F3B591B">
          <v:rect id="Rectangle 124" o:spid="_x0000_s1065" style="position:absolute;left:0;text-align:left;margin-left:0;margin-top:.05pt;width:50pt;height:50pt;z-index:25170892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MQm3w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XXPmhcMm&#10;PaBswvcW2HyBm4NRCmp3q1pjzCsEPcb7NHkZzVr6QSdX/1gUO5DCx7PCcChM4ubN1bK9xj5IPJps&#10;ZGlewDHl8gWCY9XoeMJMSFex/5rL6erzlRorB2vU1lhLTup3n21ie4HN3tJXM0b2V9esZ2PHPy0X&#10;S2J+dZYvKVr6/kaRwpNXJ2rrMUIV5SQDWeVooSZk/QNoFJfUoAzlxH+aQHwiqMXzHGKeBKgXNZb0&#10;RuwEqWigwX8j/gyi+MGXM94ZHxLJcFFdNXdBHWkMSACcUBJ7ek31CVz6JNPLm9/8Ag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n&#10;7MQm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j</m:t>
        </m:r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0555E2B">
          <v:rect id="Rectangle 123" o:spid="_x0000_s1064" style="position:absolute;left:0;text-align:left;margin-left:0;margin-top:.05pt;width:50pt;height:50pt;z-index:25170995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QX3h4AEAADsEAAAOAAAAZHJzL2Uyb0RvYy54bWysU01v2zAMvQ/YfxB0X+wkS7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3lDimIUm&#10;3YFszHVGkuVqTUmvhZClu0WtIaQGQPfhNk5eArOUflLRlj8URU6o8HlWWJ4y4bB5td7Un6EPHI4m&#10;G1iqZ3CIKX+X3pJitDRCJqgrO/5Iebz6dKXESt5osdfGoBO7wzcTyZFBs/f4lYyB/cU148jQ0q+b&#10;1Qa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0F94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A2E7427">
          <v:rect id="Rectangle 122" o:spid="_x0000_s1063" style="position:absolute;left:0;text-align:left;margin-left:0;margin-top:.05pt;width:50pt;height:50pt;z-index:25171097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3KILw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→h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FAC93C0">
          <v:rect id="Rectangle 120" o:spid="_x0000_s1062" style="position:absolute;left:0;text-align:left;margin-left:0;margin-top:.05pt;width:50pt;height:50pt;z-index:25171200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0&#10;ZVE+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h→j</m:t>
        </m:r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714E352">
          <v:rect id="Rectangle 119" o:spid="_x0000_s1061" style="position:absolute;left:0;text-align:left;margin-left:0;margin-top:.05pt;width:50pt;height:50pt;z-index:25171302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P784A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5dYau8cNik&#10;B5RN+N4Cm89vOBuMUlC7W9UaY14h6DHep8nLaNbSDzq5+sei2IEUPp4VhkNhEjevr5btR+yDxKPJ&#10;RpbmBRxTLl8gOFaNjifMhHQV+6+5nK4+X6mxcrBGbY215KR+99kmthfY7C19NWNkf3XNejZ2/Ga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ZRD+/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530F2D6B">
          <v:rect id="Rectangle 118" o:spid="_x0000_s1060" style="position:absolute;left:0;text-align:left;margin-left:0;margin-top:.05pt;width:50pt;height:50pt;z-index:25171404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8yqj4A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5d3XDmhcMm&#10;PaBswvcW2HyO/RuMUlC7W9UaY14h6DHep8nLaNbSDzq5+sei2IEUPp4VhkNhEjevr5btR+yDxKPJ&#10;RpbmBRxTLl8gOFaNjifMhHQV+6+5nK4+X6mxcrBGbY215KR+99kmthfY7C19NWNkf3XNejZ2/Ga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kvMqo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491EE329">
          <v:rect id="Rectangle 117" o:spid="_x0000_s1059" style="position:absolute;left:0;text-align:left;margin-left:0;margin-top:.05pt;width:50pt;height:50pt;z-index:25171507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aMQ3g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8+oD5BeGzS&#10;Hcomwt5pNp9/5Ky3Suna3arWkPIKQffpFkYvo1lLPxrw9Y9FsSMpfJoU1sfCJG5evV+2NY7Eo9FG&#10;luYZnCCXrzp6Vo2OA2ZCuorDt1zOV5+u1Fg5Oqu21jlyYL/74oAdBDZ7S1/NGNlfXHOBDR3/vFws&#10;ifnFWb6kaOn7GwXEx6DO1C5ghCrKWQayysnpmpALd9qguKQGZShH/vME4hNBLZ7mEPMkQL1osKRX&#10;YkdIRWsa/FfiJxDFj6FMeG9DBJLhorpq7qI60RiQADihJPb4muoTuPRJpuc3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bR&#10;oxD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B984911">
          <v:rect id="Rectangle 116" o:spid="_x0000_s1058" style="position:absolute;left:0;text-align:left;margin-left:0;margin-top:.05pt;width:50pt;height:50pt;z-index:25171609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kTJ3T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0C25E24C">
          <v:rect id="Rectangle 115" o:spid="_x0000_s1057" style="position:absolute;left:0;text-align:left;margin-left:0;margin-top:.05pt;width:50pt;height:50pt;z-index:25171712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gqv4AEAADsEAAAOAAAAZHJzL2Uyb0RvYy54bWysU01v2zAMvQ/YfxB0X+xkTb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+uFpx54bBJ&#10;9yib8L0FNp8vORuMUlC7W9UaY14h6CHepcnLaNbSDzq5+sei2IEUPp4VhkNhEjevPy7bK+yDxKPJ&#10;RpbmBRxTLl8hOFaNjifMhHQV+2+5nK4+X6mxcrBGbY215KR+98UmthfY7C19NWNkf3XNejZ2/PN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iBYKr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38D68BE9" w14:textId="77777777" w:rsidR="00625E3A" w:rsidRPr="00A7324B" w:rsidRDefault="00103034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Таким образом полученные оценки можно интерпретировать так:  </w:t>
      </w:r>
    </w:p>
    <w:p w14:paraId="19C22D4F" w14:textId="77777777" w:rsidR="00625E3A" w:rsidRPr="00A7324B" w:rsidRDefault="00103034">
      <w:pPr>
        <w:pStyle w:val="Fir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ru-RU"/>
        </w:rPr>
        <w:t>Количество исходящих связей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казывает на то, что с увеличением исходящих степеней снижается вероятность появления новой связи.</w:t>
      </w:r>
    </w:p>
    <w:p w14:paraId="4950E400" w14:textId="2B28F3A7" w:rsidR="00625E3A" w:rsidRPr="00A7324B" w:rsidRDefault="00103034">
      <w:pPr>
        <w:pStyle w:val="Heading5"/>
        <w:numPr>
          <w:ilvl w:val="0"/>
          <w:numId w:val="8"/>
        </w:numPr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bookmarkStart w:id="12" w:name="density"/>
      <w:bookmarkEnd w:id="12"/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Зависимость скорости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параметр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66AF86D">
          <v:rect id="Rectangle 114" o:spid="_x0000_s1056" style="position:absolute;left:0;text-align:left;margin-left:0;margin-top:.05pt;width:50pt;height:50pt;z-index:25171814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f/Xe8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A11BA9" w:rsidRPr="00A7324B">
        <w:rPr>
          <w:rFonts w:ascii="Times New Roman" w:hAnsi="Times New Roman" w:cs="Times New Roman"/>
          <w:sz w:val="28"/>
          <w:szCs w:val="28"/>
        </w:rPr>
        <w:pict w14:anchorId="77091487">
          <v:shape id="_x0000_tole_rId16" o:spid="_x0000_s1035" type="#_x0000_t75" style="position:absolute;left:0;text-align:left;margin-left:0;margin-top:0;width:50pt;height:50pt;z-index:251735552;visibility:hidden;mso-position-horizontal-relative:text;mso-position-vertical-relative:text">
            <o:lock v:ext="edit" selection="t"/>
          </v:shape>
        </w:pic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λ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6409B75F">
          <v:rect id="Rectangle 113" o:spid="_x0000_s1055" style="position:absolute;left:0;text-align:left;margin-left:0;margin-top:.05pt;width:50pt;height:50pt;z-index:251719168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+1iBt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A11BA9" w:rsidRPr="00A7324B">
        <w:rPr>
          <w:rFonts w:ascii="Times New Roman" w:hAnsi="Times New Roman" w:cs="Times New Roman"/>
          <w:sz w:val="28"/>
          <w:szCs w:val="28"/>
        </w:rPr>
        <w:pict w14:anchorId="58E7DEEE">
          <v:shape id="_x0000_tole_rId18" o:spid="_x0000_s1033" type="#_x0000_t75" style="position:absolute;left:0;text-align:left;margin-left:0;margin-top:0;width:50pt;height:50pt;z-index:251736576;visibility:hidden;mso-position-horizontal-relative:text;mso-position-vertical-relative:text">
            <o:lock v:ext="edit" selection="t"/>
          </v:shape>
        </w:pic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A7324B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от количества исходящих степеней</w:t>
      </w:r>
      <w:r w:rsidR="00AE1445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AE1445"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c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величением числа связей актор увеличивает частоту принятия решений.</w:t>
      </w:r>
    </w:p>
    <w:p w14:paraId="3F47A599" w14:textId="2FDC1595" w:rsidR="00625E3A" w:rsidRPr="00A7324B" w:rsidRDefault="00103034">
      <w:pPr>
        <w:pStyle w:val="Heading5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outratelog"/>
      <w:bookmarkEnd w:id="13"/>
      <w:r w:rsidRPr="00A7324B">
        <w:rPr>
          <w:rFonts w:ascii="Times New Roman" w:hAnsi="Times New Roman" w:cs="Times New Roman"/>
          <w:i/>
          <w:iCs/>
          <w:color w:val="auto"/>
          <w:sz w:val="28"/>
          <w:szCs w:val="28"/>
        </w:rPr>
        <w:t>Транзитивные тройки</w:t>
      </w:r>
      <w:r w:rsidRPr="00A7324B">
        <w:rPr>
          <w:rFonts w:ascii="Times New Roman" w:hAnsi="Times New Roman" w:cs="Times New Roman"/>
          <w:color w:val="auto"/>
          <w:sz w:val="28"/>
          <w:szCs w:val="28"/>
        </w:rPr>
        <w:t xml:space="preserve">: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оказывает количество транзитивных паттернов относительно актора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217EE744">
          <v:rect id="Rectangle 112" o:spid="_x0000_s1054" style="position:absolute;left:0;text-align:left;margin-left:0;margin-top:.05pt;width:50pt;height:50pt;z-index:251720192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1Xr4AEAADsEAAAOAAAAZHJzL2Uyb0RvYy54bWysU01v2zAMvQ/YfxB0X+xkTb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+ulpx54bBJ&#10;9yib8L0FNp8vOBuMUlC7W9UaY14h6CHepcnLaNbSDzq5+sei2IEUPp4VhkNhEjevPy7bK+yDxKPJ&#10;RpbmBRxTLl8hOFaNjifMhHQV+2+5nK4+X6mxcrBGbY215KR+98UmthfY7C19NWNkf3XNejZ2/PN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DLtV6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A11BA9" w:rsidRPr="00A7324B">
        <w:rPr>
          <w:rFonts w:ascii="Times New Roman" w:hAnsi="Times New Roman" w:cs="Times New Roman"/>
          <w:sz w:val="28"/>
          <w:szCs w:val="28"/>
        </w:rPr>
        <w:pict w14:anchorId="474EA2D9">
          <v:shape id="_x0000_tole_rId20" o:spid="_x0000_s1031" type="#_x0000_t75" style="position:absolute;left:0;text-align:left;margin-left:0;margin-top:0;width:50pt;height:50pt;z-index:251737600;visibility:hidden;mso-position-horizontal-relative:text;mso-position-vertical-relative:text">
            <o:lock v:ext="edit" selection="t"/>
          </v:shape>
        </w:pic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m:oMath>
        <m:r>
          <w:rPr>
            <w:rFonts w:ascii="Cambria Math" w:hAnsi="Cambria Math" w:cs="Times New Roman"/>
            <w:i/>
            <w:noProof/>
            <w:sz w:val="28"/>
            <w:szCs w:val="28"/>
          </w:rPr>
          <w:pict w14:anchorId="1A227D79">
            <v:rect id="Rectangle 111" o:spid="_x0000_s1053" style="position:absolute;left:0;text-align:left;margin-left:0;margin-top:.05pt;width:50pt;height:50pt;z-index:251721216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FZ8oC+ABAAA7BAAADgAAAAAAAAAAAAAAAAAuAgAAZHJzL2Uyb0RvYy54bWxQSwECLQAUAAYACAAA&#10;ACEArBoMrNkAAAAFAQAADwAAAAAAAAAAAAAAAAA6BAAAZHJzL2Rvd25yZXYueG1sUEsFBgAAAAAE&#10;AAQA8wAAAEAFAAAAAA==&#10;">
              <v:stroke joinstyle="round"/>
            </v:rect>
          </w:pict>
        </m:r>
        <m:r>
          <w:rPr>
            <w:rFonts w:ascii="Cambria Math" w:hAnsi="Cambria Math" w:cs="Times New Roman"/>
            <w:i/>
            <w:sz w:val="28"/>
            <w:szCs w:val="28"/>
          </w:rPr>
          <w:pict w14:anchorId="1C183957">
            <v:shape id="_x0000_tole_rId22" o:spid="_x0000_s1029" type="#_x0000_t75" style="position:absolute;left:0;text-align:left;margin-left:0;margin-top:0;width:50pt;height:50pt;z-index:251738624;visibility:hidden;mso-position-horizontal-relative:text;mso-position-vertical-relative:text">
              <o:lock v:ext="edit" selection="t"/>
            </v:shape>
          </w:pic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</m:t>
        </m:r>
      </m:oMath>
      <w:r w:rsidR="00AE1445"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ндивидуально, вероятность стать соавторами увеличивается в </w:t>
      </w:r>
      <m:oMath>
        <m:r>
          <w:rPr>
            <w:rFonts w:ascii="Cambria Math" w:hAnsi="Cambria Math" w:cs="Times New Roman"/>
            <w:color w:val="auto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color w:val="auto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auto"/>
                <w:sz w:val="28"/>
                <w:szCs w:val="28"/>
              </w:rPr>
              <m:t>0.4268</m:t>
            </m:r>
          </m:e>
        </m:d>
        <m:r>
          <w:rPr>
            <w:rFonts w:ascii="Cambria Math" w:hAnsi="Cambria Math" w:cs="Times New Roman"/>
            <w:color w:val="auto"/>
            <w:sz w:val="28"/>
            <w:szCs w:val="28"/>
          </w:rPr>
          <m:t>=1.5324</m:t>
        </m:r>
      </m:oMath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1D5D3DD0">
          <v:rect id="Rectangle 110" o:spid="_x0000_s1052" style="position:absolute;left:0;text-align:left;margin-left:0;margin-top:.05pt;width:50pt;height:50pt;z-index:251722240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i&#10;fPxU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160E31CA" w14:textId="4A4593BC" w:rsidR="00625E3A" w:rsidRPr="00A7324B" w:rsidRDefault="00103034" w:rsidP="00532345">
      <w:pPr>
        <w:pStyle w:val="FirstParagraph"/>
        <w:numPr>
          <w:ilvl w:val="0"/>
          <w:numId w:val="8"/>
        </w:numPr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4" w:name="transitive-triads"/>
      <w:bookmarkStart w:id="15" w:name="transtripx-expcovar"/>
      <w:bookmarkEnd w:id="14"/>
      <w:r w:rsidRPr="00A7324B">
        <w:rPr>
          <w:rFonts w:ascii="Times New Roman" w:hAnsi="Times New Roman" w:cs="Times New Roman"/>
          <w:i/>
          <w:iCs/>
          <w:sz w:val="28"/>
          <w:szCs w:val="28"/>
          <w:lang w:val="ru-RU"/>
        </w:rPr>
        <w:t>Влияние стажа на эффект транзитивных троек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означает, что с увеличением стажа ослабевает эффект транзитивных троек.</w:t>
      </w:r>
      <w:bookmarkEnd w:id="15"/>
    </w:p>
    <w:p w14:paraId="6A41747A" w14:textId="6C1E5CB6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63D79DA3" w14:textId="61C7693A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3A1CCF4E" w14:textId="7E49B920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6D500000" w14:textId="311CF81C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3F672A9B" w14:textId="73DA4D61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18D7709C" w14:textId="1C07D994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432D27D" w14:textId="5CC1E970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16255A69" w14:textId="320A3720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4CF19D51" w14:textId="6C2D0C55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173F05E7" w14:textId="02D5C9CD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5EAB7A9D" w14:textId="738BBB44" w:rsidR="00A7324B" w:rsidRPr="00A7324B" w:rsidRDefault="00A7324B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529C1591" w14:textId="77777777" w:rsidR="00A7324B" w:rsidRPr="00A7324B" w:rsidRDefault="00A7324B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3998C915" w14:textId="77777777" w:rsidR="00625E3A" w:rsidRPr="00A7324B" w:rsidRDefault="00103034" w:rsidP="00A7324B">
      <w:pPr>
        <w:pStyle w:val="Heading"/>
        <w:rPr>
          <w:rFonts w:ascii="Times New Roman" w:hAnsi="Times New Roman" w:cs="Times New Roman"/>
          <w:b/>
          <w:bCs/>
        </w:rPr>
      </w:pPr>
      <w:r w:rsidRPr="00A7324B">
        <w:rPr>
          <w:rFonts w:ascii="Times New Roman" w:hAnsi="Times New Roman" w:cs="Times New Roman"/>
          <w:b/>
          <w:bCs/>
        </w:rPr>
        <w:lastRenderedPageBreak/>
        <w:t>Построение имитационной модели</w:t>
      </w:r>
    </w:p>
    <w:p w14:paraId="3566F509" w14:textId="47E47696" w:rsidR="00625E3A" w:rsidRPr="00A7324B" w:rsidRDefault="00103034" w:rsidP="00A7324B">
      <w:pPr>
        <w:pStyle w:val="Fir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</w:rPr>
        <w:t>Описание модели</w:t>
      </w:r>
    </w:p>
    <w:p w14:paraId="49D31BE8" w14:textId="555527AD" w:rsidR="00625E3A" w:rsidRPr="00A7324B" w:rsidRDefault="00103034">
      <w:pPr>
        <w:pStyle w:val="BodyText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Под Стохастическим акторно</w:t>
      </w:r>
      <w:r w:rsidR="00AE1445" w:rsidRPr="00A7324B">
        <w:rPr>
          <w:rFonts w:ascii="Times New Roman" w:hAnsi="Times New Roman" w:cs="Times New Roman"/>
          <w:sz w:val="28"/>
          <w:szCs w:val="28"/>
        </w:rPr>
        <w:t>-</w:t>
      </w:r>
      <w:r w:rsidRPr="00A7324B">
        <w:rPr>
          <w:rFonts w:ascii="Times New Roman" w:hAnsi="Times New Roman" w:cs="Times New Roman"/>
          <w:sz w:val="28"/>
          <w:szCs w:val="28"/>
        </w:rPr>
        <w:t>ориентированным моделированием сетевой динамики понимается класс моделей. Была построена модель для направленной сети.</w:t>
      </w:r>
      <w:r w:rsidR="00A343F2" w:rsidRPr="00A7324B">
        <w:rPr>
          <w:rFonts w:ascii="Times New Roman" w:hAnsi="Times New Roman" w:cs="Times New Roman"/>
          <w:sz w:val="28"/>
          <w:szCs w:val="28"/>
        </w:rPr>
        <w:t xml:space="preserve"> Возможные результаты решения актора: создание новой свзи, разрушение существующей связи, оставить сеть в том виде, в котором она есть в текущий момент времени.</w:t>
      </w:r>
      <w:r w:rsidRPr="00A7324B">
        <w:rPr>
          <w:rFonts w:ascii="Times New Roman" w:hAnsi="Times New Roman" w:cs="Times New Roman"/>
          <w:sz w:val="28"/>
          <w:szCs w:val="28"/>
        </w:rPr>
        <w:t xml:space="preserve"> Разр</w:t>
      </w:r>
      <w:r w:rsidR="00AE1445" w:rsidRPr="00A7324B">
        <w:rPr>
          <w:rFonts w:ascii="Times New Roman" w:hAnsi="Times New Roman" w:cs="Times New Roman"/>
          <w:sz w:val="28"/>
          <w:szCs w:val="28"/>
        </w:rPr>
        <w:t>у</w:t>
      </w:r>
      <w:r w:rsidRPr="00A7324B">
        <w:rPr>
          <w:rFonts w:ascii="Times New Roman" w:hAnsi="Times New Roman" w:cs="Times New Roman"/>
          <w:sz w:val="28"/>
          <w:szCs w:val="28"/>
        </w:rPr>
        <w:t xml:space="preserve">шение связи происходит в одностороннем порядке, создание связи происходит в одностороннем порядке. </w:t>
      </w:r>
    </w:p>
    <w:p w14:paraId="27920A42" w14:textId="5E2BD454" w:rsidR="00103034" w:rsidRPr="00A7324B" w:rsidRDefault="00103034" w:rsidP="00103034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="00A11BA9" w:rsidRPr="00A7324B">
        <w:rPr>
          <w:rFonts w:ascii="Times New Roman" w:hAnsi="Times New Roman" w:cs="Times New Roman"/>
          <w:noProof/>
          <w:sz w:val="28"/>
          <w:szCs w:val="28"/>
        </w:rPr>
        <w:pict w14:anchorId="3422F273">
          <v:rect id="Rectangle 109" o:spid="_x0000_s1051" style="position:absolute;left:0;text-align:left;margin-left:0;margin-top:.05pt;width:50pt;height:50pt;z-index:251723264;visibility:hidden;mso-wrap-style:square;mso-wrap-distance-left:1.5pt;mso-wrap-distance-top:1.5pt;mso-wrap-distance-right:1pt;mso-wrap-distance-bottom:1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CU3W3wEAADsEAAAOAAAAZHJzL2Uyb0RvYy54bWysU01v2zAMvQ/YfxB0X+xkTb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5dYau8cNik&#10;B5RN+N4Cm7c3nA1GKajdrWqNMa8Q9Bjv0+RlNGvpB51c/WNR7EAKH88Kw6EwiZvXH5ftFfZB4tFk&#10;I0vzAo4ply8QHKtGxxNmQrqK/ddcTlefr9RYOVijtsZaclK/+2wT2wts9pa+mjGyv7pmPRs7frNc&#10;LIn51Vm+pGjp+xtFCk9enaitxwhVlJMMZJWjhZqQ9Q+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S&#10;CU3W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A11BA9" w:rsidRPr="00A7324B">
        <w:rPr>
          <w:rFonts w:ascii="Times New Roman" w:hAnsi="Times New Roman" w:cs="Times New Roman"/>
          <w:sz w:val="28"/>
          <w:szCs w:val="28"/>
        </w:rPr>
        <w:pict w14:anchorId="50B769B1">
          <v:shape id="_x0000_tole_rId24" o:spid="_x0000_s1027" type="#_x0000_t75" style="position:absolute;left:0;text-align:left;margin-left:0;margin-top:0;width:50pt;height:50pt;z-index:251739648;visibility:hidden;mso-position-horizontal-relative:text;mso-position-vertical-relative:text">
            <o:lock v:ext="edit" selection="t"/>
          </v:shape>
        </w:pic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↔j</m:t>
        </m:r>
      </m:oMath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103034" w:rsidRPr="00A7324B" w14:paraId="0D2B20A1" w14:textId="77777777" w:rsidTr="00E82D8B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8A05A93" w14:textId="77777777" w:rsidR="00103034" w:rsidRPr="00A7324B" w:rsidRDefault="00103034" w:rsidP="00E82D8B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ABF6FA7" w14:textId="02212733" w:rsidR="00103034" w:rsidRPr="00A7324B" w:rsidRDefault="00103034" w:rsidP="00E82D8B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="00AE04ED"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28</w:t>
            </w:r>
            <w:r w:rsidRPr="00A7324B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</w:tr>
    </w:tbl>
    <w:p w14:paraId="7E295825" w14:textId="4A8F747D" w:rsidR="00625E3A" w:rsidRPr="00A7324B" w:rsidRDefault="00103034" w:rsidP="00103034">
      <w:pPr>
        <w:pStyle w:val="BodyText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A7324B">
        <w:rPr>
          <w:rFonts w:ascii="Times New Roman" w:hAnsi="Times New Roman" w:cs="Times New Roman"/>
          <w:sz w:val="28"/>
          <w:szCs w:val="28"/>
        </w:rPr>
        <w:tab/>
        <w:t>Функция полезности – есть линейная комбинация функций сети и их параметров. Для имитационной модели были взяты такие функции сети как</w:t>
      </w:r>
      <w:r w:rsidRPr="00A7324B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13276D18" w14:textId="77777777" w:rsidR="00625E3A" w:rsidRPr="00A7324B" w:rsidRDefault="00103034">
      <w:pPr>
        <w:pStyle w:val="BodyText"/>
        <w:numPr>
          <w:ilvl w:val="0"/>
          <w:numId w:val="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7324B">
        <w:rPr>
          <w:rFonts w:ascii="Times New Roman" w:hAnsi="Times New Roman" w:cs="Times New Roman"/>
          <w:sz w:val="28"/>
          <w:szCs w:val="28"/>
        </w:rPr>
        <w:t>Количество транзитивных троек</w:t>
      </w:r>
    </w:p>
    <w:p w14:paraId="6A90E9B0" w14:textId="77777777" w:rsidR="00625E3A" w:rsidRPr="00A7324B" w:rsidRDefault="00103034">
      <w:pPr>
        <w:pStyle w:val="BodyText"/>
        <w:numPr>
          <w:ilvl w:val="0"/>
          <w:numId w:val="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7324B">
        <w:rPr>
          <w:rFonts w:ascii="Times New Roman" w:hAnsi="Times New Roman" w:cs="Times New Roman"/>
          <w:sz w:val="28"/>
          <w:szCs w:val="28"/>
        </w:rPr>
        <w:t>Количество общих связей</w:t>
      </w:r>
    </w:p>
    <w:p w14:paraId="5461F913" w14:textId="77777777" w:rsidR="00625E3A" w:rsidRPr="00A7324B" w:rsidRDefault="00103034">
      <w:pPr>
        <w:pStyle w:val="BodyText"/>
        <w:numPr>
          <w:ilvl w:val="0"/>
          <w:numId w:val="5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7324B">
        <w:rPr>
          <w:rFonts w:ascii="Times New Roman" w:hAnsi="Times New Roman" w:cs="Times New Roman"/>
          <w:sz w:val="28"/>
          <w:szCs w:val="28"/>
        </w:rPr>
        <w:t>Количество исходящих связей.</w:t>
      </w:r>
    </w:p>
    <w:p w14:paraId="4D9D3C92" w14:textId="77777777" w:rsidR="00625E3A" w:rsidRPr="00A7324B" w:rsidRDefault="00103034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TableGrid"/>
        <w:tblW w:w="936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77"/>
        <w:gridCol w:w="683"/>
      </w:tblGrid>
      <w:tr w:rsidR="00625E3A" w:rsidRPr="00A7324B" w14:paraId="26B4F4BE" w14:textId="77777777">
        <w:trPr>
          <w:trHeight w:val="2757"/>
        </w:trPr>
        <w:tc>
          <w:tcPr>
            <w:tcW w:w="8676" w:type="dxa"/>
            <w:tcBorders>
              <w:top w:val="nil"/>
              <w:left w:val="nil"/>
              <w:bottom w:val="nil"/>
              <w:right w:val="nil"/>
            </w:tcBorders>
          </w:tcPr>
          <w:p w14:paraId="242991BF" w14:textId="77777777" w:rsidR="00625E3A" w:rsidRPr="00A7324B" w:rsidRDefault="00A11BA9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,h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h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j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d>
              </m:oMath>
            </m:oMathPara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69C904A8" w14:textId="77777777" w:rsidR="00625E3A" w:rsidRPr="00A7324B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FC48AAE" w14:textId="77777777" w:rsidR="00625E3A" w:rsidRPr="00A7324B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2091366" w14:textId="77777777" w:rsidR="00625E3A" w:rsidRPr="00A7324B" w:rsidRDefault="00625E3A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139EFE6" w14:textId="77777777" w:rsidR="00625E3A" w:rsidRPr="00A7324B" w:rsidRDefault="00103034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7324B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(29)</w:t>
            </w:r>
          </w:p>
        </w:tc>
      </w:tr>
    </w:tbl>
    <w:p w14:paraId="0266D852" w14:textId="22DEED23" w:rsidR="00BA415C" w:rsidRPr="00A7324B" w:rsidRDefault="00BA415C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1F58AA37" w14:textId="2E3093D7" w:rsidR="00625E3A" w:rsidRPr="00A7324B" w:rsidRDefault="00103034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</w:rPr>
        <w:t>Допущения модели</w:t>
      </w:r>
    </w:p>
    <w:p w14:paraId="2786D4C3" w14:textId="61639D32" w:rsidR="00625E3A" w:rsidRPr="00A7324B" w:rsidRDefault="00103034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В сило того, что на практике интенсивности имеют зависим</w:t>
      </w:r>
      <w:r w:rsidR="00AE1445" w:rsidRPr="00A7324B">
        <w:rPr>
          <w:rFonts w:ascii="Times New Roman" w:hAnsi="Times New Roman" w:cs="Times New Roman"/>
          <w:sz w:val="28"/>
          <w:szCs w:val="28"/>
        </w:rPr>
        <w:t>ос</w:t>
      </w:r>
      <w:r w:rsidRPr="00A7324B">
        <w:rPr>
          <w:rFonts w:ascii="Times New Roman" w:hAnsi="Times New Roman" w:cs="Times New Roman"/>
          <w:sz w:val="28"/>
          <w:szCs w:val="28"/>
        </w:rPr>
        <w:t>ти от частных характеристик актора</w:t>
      </w:r>
      <w:r w:rsidR="00AE1445" w:rsidRPr="00A7324B">
        <w:rPr>
          <w:rFonts w:ascii="Times New Roman" w:hAnsi="Times New Roman" w:cs="Times New Roman"/>
          <w:sz w:val="28"/>
          <w:szCs w:val="28"/>
        </w:rPr>
        <w:t xml:space="preserve"> (ковариат)</w:t>
      </w:r>
      <w:r w:rsidRPr="00A7324B">
        <w:rPr>
          <w:rFonts w:ascii="Times New Roman" w:hAnsi="Times New Roman" w:cs="Times New Roman"/>
          <w:sz w:val="28"/>
          <w:szCs w:val="28"/>
        </w:rPr>
        <w:t xml:space="preserve">, </w:t>
      </w:r>
      <w:r w:rsidR="00AE1445" w:rsidRPr="00A7324B">
        <w:rPr>
          <w:rFonts w:ascii="Times New Roman" w:hAnsi="Times New Roman" w:cs="Times New Roman"/>
          <w:sz w:val="28"/>
          <w:szCs w:val="28"/>
        </w:rPr>
        <w:t>а в данной имитационной модели не используются эффекты связанные с ковариатами, то</w:t>
      </w:r>
      <w:r w:rsidR="000B3469" w:rsidRPr="00A7324B">
        <w:rPr>
          <w:rFonts w:ascii="Times New Roman" w:hAnsi="Times New Roman" w:cs="Times New Roman"/>
          <w:sz w:val="28"/>
          <w:szCs w:val="28"/>
        </w:rPr>
        <w:t xml:space="preserve"> можно упроститить выбор актора принимающего решение. Пусть для</w:t>
      </w:r>
      <w:r w:rsidR="00AE1445" w:rsidRPr="00A7324B">
        <w:rPr>
          <w:rFonts w:ascii="Times New Roman" w:hAnsi="Times New Roman" w:cs="Times New Roman"/>
          <w:sz w:val="28"/>
          <w:szCs w:val="28"/>
        </w:rPr>
        <w:t xml:space="preserve"> </w:t>
      </w:r>
      <w:r w:rsidRPr="00A7324B">
        <w:rPr>
          <w:rFonts w:ascii="Times New Roman" w:hAnsi="Times New Roman" w:cs="Times New Roman"/>
          <w:sz w:val="28"/>
          <w:szCs w:val="28"/>
        </w:rPr>
        <w:t>каждого актора интенсивности равны. В так</w:t>
      </w:r>
      <w:r w:rsidR="000B3469" w:rsidRPr="00A7324B">
        <w:rPr>
          <w:rFonts w:ascii="Times New Roman" w:hAnsi="Times New Roman" w:cs="Times New Roman"/>
          <w:sz w:val="28"/>
          <w:szCs w:val="28"/>
        </w:rPr>
        <w:t>о</w:t>
      </w:r>
      <w:r w:rsidRPr="00A7324B">
        <w:rPr>
          <w:rFonts w:ascii="Times New Roman" w:hAnsi="Times New Roman" w:cs="Times New Roman"/>
          <w:sz w:val="28"/>
          <w:szCs w:val="28"/>
        </w:rPr>
        <w:t xml:space="preserve">м случае распределение вероятностей на шаге </w:t>
      </w:r>
      <w:r w:rsidR="000B3469" w:rsidRPr="00A7324B">
        <w:rPr>
          <w:rFonts w:ascii="Times New Roman" w:hAnsi="Times New Roman" w:cs="Times New Roman"/>
          <w:sz w:val="28"/>
          <w:szCs w:val="28"/>
        </w:rPr>
        <w:t>(</w:t>
      </w:r>
      <w:r w:rsidRPr="00A7324B">
        <w:rPr>
          <w:rFonts w:ascii="Times New Roman" w:hAnsi="Times New Roman" w:cs="Times New Roman"/>
          <w:sz w:val="28"/>
          <w:szCs w:val="28"/>
        </w:rPr>
        <w:t>4</w:t>
      </w:r>
      <w:r w:rsidR="000B3469" w:rsidRPr="00A7324B">
        <w:rPr>
          <w:rFonts w:ascii="Times New Roman" w:hAnsi="Times New Roman" w:cs="Times New Roman"/>
          <w:sz w:val="28"/>
          <w:szCs w:val="28"/>
        </w:rPr>
        <w:t>)</w:t>
      </w:r>
      <w:r w:rsidRPr="00A7324B">
        <w:rPr>
          <w:rFonts w:ascii="Times New Roman" w:hAnsi="Times New Roman" w:cs="Times New Roman"/>
          <w:sz w:val="28"/>
          <w:szCs w:val="28"/>
        </w:rPr>
        <w:t xml:space="preserve"> – равномерное.</w:t>
      </w:r>
    </w:p>
    <w:p w14:paraId="7A9D17B0" w14:textId="387A0AA2" w:rsidR="00625E3A" w:rsidRPr="00A7324B" w:rsidRDefault="00103034">
      <w:pPr>
        <w:pStyle w:val="BodyText"/>
        <w:rPr>
          <w:rFonts w:ascii="Times New Roman" w:eastAsiaTheme="minorEastAsia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lastRenderedPageBreak/>
        <w:tab/>
        <w:t xml:space="preserve">Сеть представлена квадратной матрицей заполненной нулями и единицами. Начальное состояние сети на момент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A7324B">
        <w:rPr>
          <w:rFonts w:ascii="Times New Roman" w:hAnsi="Times New Roman" w:cs="Times New Roman"/>
          <w:sz w:val="28"/>
          <w:szCs w:val="28"/>
        </w:rPr>
        <w:t xml:space="preserve"> генерируется случайно, используя равномерное распределение</w:t>
      </w:r>
      <w:r w:rsidR="000B3469" w:rsidRPr="00A7324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7A2B122" w14:textId="77777777" w:rsidR="00625E3A" w:rsidRPr="00A7324B" w:rsidRDefault="0010303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ab/>
        <w:t>Длины интервалов времени, между снимками сети одинаковые.</w:t>
      </w:r>
    </w:p>
    <w:p w14:paraId="3772670E" w14:textId="77777777" w:rsidR="00625E3A" w:rsidRPr="00A7324B" w:rsidRDefault="00103034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</w:rPr>
        <w:t>Описание имитационной модели</w:t>
      </w:r>
    </w:p>
    <w:p w14:paraId="5F12A13F" w14:textId="271D9408" w:rsidR="000B3469" w:rsidRPr="00A7324B" w:rsidRDefault="00103034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В начале генерируется начальное состоняие сети, сним</w:t>
      </w:r>
      <w:r w:rsidR="000B3469" w:rsidRPr="00A7324B">
        <w:rPr>
          <w:rFonts w:ascii="Times New Roman" w:hAnsi="Times New Roman" w:cs="Times New Roman"/>
          <w:sz w:val="28"/>
          <w:szCs w:val="28"/>
        </w:rPr>
        <w:t>ок</w:t>
      </w:r>
      <w:r w:rsidRPr="00A7324B">
        <w:rPr>
          <w:rFonts w:ascii="Times New Roman" w:hAnsi="Times New Roman" w:cs="Times New Roman"/>
          <w:sz w:val="28"/>
          <w:szCs w:val="28"/>
        </w:rPr>
        <w:t xml:space="preserve"> сети, матриц</w:t>
      </w:r>
      <w:r w:rsidR="000B3469" w:rsidRPr="00A7324B">
        <w:rPr>
          <w:rFonts w:ascii="Times New Roman" w:hAnsi="Times New Roman" w:cs="Times New Roman"/>
          <w:sz w:val="28"/>
          <w:szCs w:val="28"/>
        </w:rPr>
        <w:t>а</w:t>
      </w:r>
      <w:r w:rsidRPr="00A7324B">
        <w:rPr>
          <w:rFonts w:ascii="Times New Roman" w:hAnsi="Times New Roman" w:cs="Times New Roman"/>
          <w:sz w:val="28"/>
          <w:szCs w:val="28"/>
        </w:rPr>
        <w:t xml:space="preserve"> смежност</w:t>
      </w:r>
      <w:r w:rsidR="000B3469" w:rsidRPr="00A7324B">
        <w:rPr>
          <w:rFonts w:ascii="Times New Roman" w:hAnsi="Times New Roman" w:cs="Times New Roman"/>
          <w:sz w:val="28"/>
          <w:szCs w:val="28"/>
        </w:rPr>
        <w:t>и</w:t>
      </w:r>
      <w:r w:rsidRPr="00A7324B">
        <w:rPr>
          <w:rFonts w:ascii="Times New Roman" w:hAnsi="Times New Roman" w:cs="Times New Roman"/>
          <w:sz w:val="28"/>
          <w:szCs w:val="28"/>
        </w:rPr>
        <w:t>,</w:t>
      </w:r>
      <w:r w:rsidR="00C73F01" w:rsidRPr="00A7324B">
        <w:rPr>
          <w:rFonts w:ascii="Times New Roman" w:hAnsi="Times New Roman" w:cs="Times New Roman"/>
          <w:sz w:val="28"/>
          <w:szCs w:val="28"/>
        </w:rPr>
        <w:t xml:space="preserve"> начально созданная нулевая матрица  размерностью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="00C73F01" w:rsidRPr="00A7324B">
        <w:rPr>
          <w:rFonts w:ascii="Times New Roman" w:eastAsiaTheme="minorEastAsia" w:hAnsi="Times New Roman" w:cs="Times New Roman"/>
          <w:sz w:val="28"/>
          <w:szCs w:val="28"/>
        </w:rPr>
        <w:t xml:space="preserve"> , где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N</m:t>
        </m:r>
      </m:oMath>
      <w:r w:rsidR="00C73F01" w:rsidRPr="00A7324B">
        <w:rPr>
          <w:rFonts w:ascii="Times New Roman" w:eastAsiaTheme="minorEastAsia" w:hAnsi="Times New Roman" w:cs="Times New Roman"/>
          <w:sz w:val="28"/>
          <w:szCs w:val="28"/>
        </w:rPr>
        <w:t xml:space="preserve"> – количество акторов в сети,</w:t>
      </w:r>
      <w:r w:rsidR="00C73F01" w:rsidRPr="00A7324B">
        <w:rPr>
          <w:rFonts w:ascii="Times New Roman" w:hAnsi="Times New Roman" w:cs="Times New Roman"/>
          <w:sz w:val="28"/>
          <w:szCs w:val="28"/>
        </w:rPr>
        <w:t xml:space="preserve"> заполняется единицами, с некоторым, заданным, коэффициентом разреженности;</w:t>
      </w:r>
      <w:r w:rsidRPr="00A7324B">
        <w:rPr>
          <w:rFonts w:ascii="Times New Roman" w:hAnsi="Times New Roman" w:cs="Times New Roman"/>
          <w:sz w:val="28"/>
          <w:szCs w:val="28"/>
        </w:rPr>
        <w:t xml:space="preserve"> далее стимулируется социальная динамика до </w:t>
      </w:r>
      <w:r w:rsidR="00C73F01" w:rsidRPr="00A7324B">
        <w:rPr>
          <w:rFonts w:ascii="Times New Roman" w:hAnsi="Times New Roman" w:cs="Times New Roman"/>
          <w:sz w:val="28"/>
          <w:szCs w:val="28"/>
        </w:rPr>
        <w:t xml:space="preserve">момента времени начала следуюшего снимка сет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A7324B">
        <w:rPr>
          <w:rFonts w:ascii="Times New Roman" w:hAnsi="Times New Roman" w:cs="Times New Roman"/>
          <w:sz w:val="28"/>
          <w:szCs w:val="28"/>
        </w:rPr>
        <w:t>.</w:t>
      </w:r>
    </w:p>
    <w:p w14:paraId="3AE847BF" w14:textId="53FFD94A" w:rsidR="00625E3A" w:rsidRPr="00A7324B" w:rsidRDefault="00103034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 xml:space="preserve">Процесс повторяется </w:t>
      </w:r>
      <w:r w:rsidR="00C73F01" w:rsidRPr="00A7324B">
        <w:rPr>
          <w:rFonts w:ascii="Times New Roman" w:hAnsi="Times New Roman" w:cs="Times New Roman"/>
          <w:sz w:val="28"/>
          <w:szCs w:val="28"/>
        </w:rPr>
        <w:t>дважды, используя каждый раз снимок полученный на предыдущем шаге</w:t>
      </w:r>
      <w:r w:rsidRPr="00A7324B">
        <w:rPr>
          <w:rFonts w:ascii="Times New Roman" w:hAnsi="Times New Roman" w:cs="Times New Roman"/>
          <w:sz w:val="28"/>
          <w:szCs w:val="28"/>
        </w:rPr>
        <w:t>. Таким образом в результате работы получается 3 снимка сети.</w:t>
      </w:r>
    </w:p>
    <w:p w14:paraId="37C4D56E" w14:textId="77777777" w:rsidR="00C73F01" w:rsidRPr="00A7324B" w:rsidRDefault="00103034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ab/>
        <w:t>Подробнее про симуляцию сетевой динамики.</w:t>
      </w:r>
      <w:r w:rsidR="00C73F01" w:rsidRPr="00A7324B">
        <w:rPr>
          <w:rFonts w:ascii="Times New Roman" w:hAnsi="Times New Roman" w:cs="Times New Roman"/>
          <w:sz w:val="28"/>
          <w:szCs w:val="28"/>
        </w:rPr>
        <w:t xml:space="preserve"> </w:t>
      </w:r>
      <w:r w:rsidRPr="00A7324B">
        <w:rPr>
          <w:rFonts w:ascii="Times New Roman" w:hAnsi="Times New Roman" w:cs="Times New Roman"/>
          <w:sz w:val="28"/>
          <w:szCs w:val="28"/>
        </w:rPr>
        <w:t>Положим</w:t>
      </w:r>
    </w:p>
    <w:p w14:paraId="7C15450C" w14:textId="6425766A" w:rsidR="00625E3A" w:rsidRPr="00A7324B" w:rsidRDefault="00A11BA9">
      <w:pPr>
        <w:pStyle w:val="BodyText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0,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973CE5" w:rsidRPr="00A7324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103034" w:rsidRPr="00A7324B">
        <w:rPr>
          <w:rFonts w:ascii="Times New Roman" w:hAnsi="Times New Roman" w:cs="Times New Roman"/>
          <w:sz w:val="28"/>
          <w:szCs w:val="28"/>
        </w:rPr>
        <w:t xml:space="preserve">задаётся пользователем, вектор параметров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β</m:t>
        </m:r>
      </m:oMath>
      <w:r w:rsidR="00103034" w:rsidRPr="00A7324B">
        <w:rPr>
          <w:rFonts w:ascii="Times New Roman" w:hAnsi="Times New Roman" w:cs="Times New Roman"/>
          <w:sz w:val="28"/>
          <w:szCs w:val="28"/>
        </w:rPr>
        <w:t xml:space="preserve"> при эффектах зада</w:t>
      </w:r>
      <w:r w:rsidR="00973CE5" w:rsidRPr="00A7324B">
        <w:rPr>
          <w:rFonts w:ascii="Times New Roman" w:hAnsi="Times New Roman" w:cs="Times New Roman"/>
          <w:sz w:val="28"/>
          <w:szCs w:val="28"/>
        </w:rPr>
        <w:t>ё</w:t>
      </w:r>
      <w:r w:rsidR="00103034" w:rsidRPr="00A7324B">
        <w:rPr>
          <w:rFonts w:ascii="Times New Roman" w:hAnsi="Times New Roman" w:cs="Times New Roman"/>
          <w:sz w:val="28"/>
          <w:szCs w:val="28"/>
        </w:rPr>
        <w:t xml:space="preserve">тся пользователем. Генерируем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en-US"/>
          </w:rPr>
          <m:t>t</m:t>
        </m:r>
      </m:oMath>
      <w:r w:rsidR="00103034" w:rsidRPr="00A7324B">
        <w:rPr>
          <w:rFonts w:ascii="Times New Roman" w:hAnsi="Times New Roman" w:cs="Times New Roman"/>
          <w:sz w:val="28"/>
          <w:szCs w:val="28"/>
        </w:rPr>
        <w:t xml:space="preserve"> экспоненциально, с параметром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λ</m:t>
        </m:r>
      </m:oMath>
      <w:r w:rsidR="00103034" w:rsidRPr="00A7324B">
        <w:rPr>
          <w:rFonts w:ascii="Times New Roman" w:hAnsi="Times New Roman" w:cs="Times New Roman"/>
          <w:sz w:val="28"/>
          <w:szCs w:val="28"/>
        </w:rPr>
        <w:t xml:space="preserve">. Пока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103034" w:rsidRPr="00A7324B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103034" w:rsidRPr="00A7324B">
        <w:rPr>
          <w:rFonts w:ascii="Times New Roman" w:hAnsi="Times New Roman" w:cs="Times New Roman"/>
          <w:sz w:val="28"/>
          <w:szCs w:val="28"/>
        </w:rPr>
        <w:t xml:space="preserve"> используя распределение акторов</w:t>
      </w:r>
      <w:r w:rsidR="00BA415C" w:rsidRPr="00A7324B">
        <w:rPr>
          <w:rFonts w:ascii="Times New Roman" w:hAnsi="Times New Roman" w:cs="Times New Roman"/>
          <w:sz w:val="28"/>
          <w:szCs w:val="28"/>
        </w:rPr>
        <w:t xml:space="preserve"> </w:t>
      </w:r>
      <w:r w:rsidR="00103034" w:rsidRPr="00A7324B">
        <w:rPr>
          <w:rFonts w:ascii="Times New Roman" w:hAnsi="Times New Roman" w:cs="Times New Roman"/>
          <w:sz w:val="28"/>
          <w:szCs w:val="28"/>
        </w:rPr>
        <w:t xml:space="preserve"> выбирается актор принимающий решение о изменении сети в момент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973CE5" w:rsidRPr="00A7324B">
        <w:rPr>
          <w:rFonts w:ascii="Times New Roman" w:hAnsi="Times New Roman" w:cs="Times New Roman"/>
          <w:sz w:val="28"/>
          <w:szCs w:val="28"/>
        </w:rPr>
        <w:t xml:space="preserve"> </w:t>
      </w:r>
      <w:r w:rsidR="00103034" w:rsidRPr="00A7324B">
        <w:rPr>
          <w:rFonts w:ascii="Times New Roman" w:hAnsi="Times New Roman" w:cs="Times New Roman"/>
          <w:sz w:val="28"/>
          <w:szCs w:val="28"/>
        </w:rPr>
        <w:t xml:space="preserve">. Есл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en-US"/>
              </w:rPr>
              <m:t>t</m:t>
            </m:r>
            <m:ctrlPr>
              <w:rPr>
                <w:rFonts w:ascii="Cambria Math" w:hAnsi="Cambria Math" w:cs="Times New Roman"/>
                <w:i/>
                <w:sz w:val="28"/>
                <w:szCs w:val="28"/>
                <w:lang w:val="en-US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973CE5" w:rsidRPr="00A7324B">
        <w:rPr>
          <w:rFonts w:ascii="Times New Roman" w:hAnsi="Times New Roman" w:cs="Times New Roman"/>
          <w:sz w:val="28"/>
          <w:szCs w:val="28"/>
        </w:rPr>
        <w:t xml:space="preserve"> </w:t>
      </w:r>
      <w:r w:rsidR="00103034" w:rsidRPr="00A7324B">
        <w:rPr>
          <w:rFonts w:ascii="Times New Roman" w:hAnsi="Times New Roman" w:cs="Times New Roman"/>
          <w:sz w:val="28"/>
          <w:szCs w:val="28"/>
        </w:rPr>
        <w:t xml:space="preserve">меньше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103034" w:rsidRPr="00A7324B">
        <w:rPr>
          <w:rFonts w:ascii="Times New Roman" w:hAnsi="Times New Roman" w:cs="Times New Roman"/>
          <w:sz w:val="28"/>
          <w:szCs w:val="28"/>
        </w:rPr>
        <w:t xml:space="preserve"> то генерируются все возможные состояния сети, в которые можно перейти из текущего состояния. Выбранный актор (актор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="00103034" w:rsidRPr="00A7324B">
        <w:rPr>
          <w:rFonts w:ascii="Times New Roman" w:hAnsi="Times New Roman" w:cs="Times New Roman"/>
          <w:sz w:val="28"/>
          <w:szCs w:val="28"/>
        </w:rPr>
        <w:t xml:space="preserve"> ) используя распределение вероятностей</w:t>
      </w:r>
      <w:r w:rsidR="00BA415C" w:rsidRPr="00A7324B">
        <w:rPr>
          <w:rFonts w:ascii="Times New Roman" w:hAnsi="Times New Roman" w:cs="Times New Roman"/>
          <w:sz w:val="28"/>
          <w:szCs w:val="28"/>
        </w:rPr>
        <w:t xml:space="preserve"> переходов во</w:t>
      </w:r>
      <w:r w:rsidR="00103034" w:rsidRPr="00A7324B">
        <w:rPr>
          <w:rFonts w:ascii="Times New Roman" w:hAnsi="Times New Roman" w:cs="Times New Roman"/>
          <w:sz w:val="28"/>
          <w:szCs w:val="28"/>
        </w:rPr>
        <w:t xml:space="preserve"> все возможны</w:t>
      </w:r>
      <w:r w:rsidR="00BA415C" w:rsidRPr="00A7324B">
        <w:rPr>
          <w:rFonts w:ascii="Times New Roman" w:hAnsi="Times New Roman" w:cs="Times New Roman"/>
          <w:sz w:val="28"/>
          <w:szCs w:val="28"/>
        </w:rPr>
        <w:t>е</w:t>
      </w:r>
      <w:r w:rsidR="00103034" w:rsidRPr="00A7324B">
        <w:rPr>
          <w:rFonts w:ascii="Times New Roman" w:hAnsi="Times New Roman" w:cs="Times New Roman"/>
          <w:sz w:val="28"/>
          <w:szCs w:val="28"/>
        </w:rPr>
        <w:t xml:space="preserve"> вариант</w:t>
      </w:r>
      <w:r w:rsidR="00BA415C" w:rsidRPr="00A7324B">
        <w:rPr>
          <w:rFonts w:ascii="Times New Roman" w:hAnsi="Times New Roman" w:cs="Times New Roman"/>
          <w:sz w:val="28"/>
          <w:szCs w:val="28"/>
        </w:rPr>
        <w:t>ы</w:t>
      </w:r>
      <w:r w:rsidR="00103034" w:rsidRPr="00A7324B">
        <w:rPr>
          <w:rFonts w:ascii="Times New Roman" w:hAnsi="Times New Roman" w:cs="Times New Roman"/>
          <w:sz w:val="28"/>
          <w:szCs w:val="28"/>
        </w:rPr>
        <w:t xml:space="preserve"> новой сети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103034" w:rsidRPr="00A7324B">
        <w:rPr>
          <w:rFonts w:ascii="Times New Roman" w:hAnsi="Times New Roman" w:cs="Times New Roman"/>
          <w:sz w:val="28"/>
          <w:szCs w:val="28"/>
        </w:rPr>
        <w:t xml:space="preserve"> </w:t>
      </w:r>
      <w:r w:rsidR="00BA415C" w:rsidRPr="00A7324B">
        <w:rPr>
          <w:rFonts w:ascii="Times New Roman" w:hAnsi="Times New Roman" w:cs="Times New Roman"/>
          <w:sz w:val="28"/>
          <w:szCs w:val="28"/>
        </w:rPr>
        <w:t xml:space="preserve"> </w:t>
      </w:r>
      <w:r w:rsidR="00103034" w:rsidRPr="00A7324B">
        <w:rPr>
          <w:rFonts w:ascii="Times New Roman" w:hAnsi="Times New Roman" w:cs="Times New Roman"/>
          <w:sz w:val="28"/>
          <w:szCs w:val="28"/>
        </w:rPr>
        <w:t xml:space="preserve">принимает решение о изменении сети. Процесс заканчивается когда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</w:rPr>
          <m:t>t&gt;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103034" w:rsidRPr="00A7324B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5706D552" w14:textId="17B660A0" w:rsidR="00625E3A" w:rsidRPr="00A7324B" w:rsidRDefault="00103034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ab/>
        <w:t xml:space="preserve">Для симуляции принятия решения строится вектор полезностей для каждого актора, при зафиксированном </w:t>
      </w:r>
      <w:proofErr w:type="spellStart"/>
      <w:r w:rsidR="00AE04ED" w:rsidRPr="00A7324B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A7324B">
        <w:rPr>
          <w:rFonts w:ascii="Times New Roman" w:hAnsi="Times New Roman" w:cs="Times New Roman"/>
          <w:sz w:val="28"/>
          <w:szCs w:val="28"/>
        </w:rPr>
        <w:t xml:space="preserve"> акторе. Каждый элемент этого вектора отражает полезность изменения сети из текущего значения в следующее (минишаг). Считается функция полезности для каждого возможного изменения, где конкретный вид функции полезности задан </w:t>
      </w:r>
      <w:r w:rsidR="00AE04ED" w:rsidRPr="00A7324B">
        <w:rPr>
          <w:rFonts w:ascii="Times New Roman" w:hAnsi="Times New Roman" w:cs="Times New Roman"/>
          <w:sz w:val="28"/>
          <w:szCs w:val="28"/>
        </w:rPr>
        <w:t>формулой (29)</w:t>
      </w:r>
      <w:r w:rsidRPr="00A7324B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</w:p>
    <w:p w14:paraId="0A89C869" w14:textId="0937D675" w:rsidR="008657E9" w:rsidRPr="00A7324B" w:rsidRDefault="008657E9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lastRenderedPageBreak/>
        <w:t>Стоит вставить эту блок схему, только офрмленную строго?</w:t>
      </w:r>
      <w:r w:rsidRPr="00A7324B">
        <w:rPr>
          <w:rFonts w:ascii="Times New Roman" w:hAnsi="Times New Roman" w:cs="Times New Roman"/>
          <w:b/>
          <w:bCs/>
          <w:sz w:val="28"/>
          <w:szCs w:val="28"/>
        </w:rPr>
        <w:drawing>
          <wp:inline distT="0" distB="0" distL="0" distR="0" wp14:anchorId="53536952" wp14:editId="330CB2E5">
            <wp:extent cx="5940425" cy="5177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17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502AB" w14:textId="5ED04D43" w:rsidR="008657E9" w:rsidRPr="00A7324B" w:rsidRDefault="00A343F2" w:rsidP="00A7324B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  <w:r w:rsidRPr="00A7324B">
        <w:rPr>
          <w:rFonts w:ascii="Times New Roman" w:hAnsi="Times New Roman" w:cs="Times New Roman"/>
          <w:b/>
          <w:bCs/>
          <w:sz w:val="28"/>
          <w:szCs w:val="28"/>
        </w:rPr>
        <w:t>Оценка работы имитационной модели</w:t>
      </w:r>
    </w:p>
    <w:p w14:paraId="1E4C977D" w14:textId="549ADA9A" w:rsidR="00A343F2" w:rsidRPr="00A7324B" w:rsidRDefault="00E4105D" w:rsidP="00A343F2">
      <w:pPr>
        <w:pStyle w:val="BodyText"/>
        <w:ind w:firstLine="708"/>
        <w:rPr>
          <w:rFonts w:ascii="Times New Roman" w:eastAsiaTheme="minorEastAsia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 xml:space="preserve">Для оценки корректности работы </w:t>
      </w:r>
      <w:r w:rsidR="00A343F2" w:rsidRPr="00A7324B">
        <w:rPr>
          <w:rFonts w:ascii="Times New Roman" w:hAnsi="Times New Roman" w:cs="Times New Roman"/>
          <w:sz w:val="28"/>
          <w:szCs w:val="28"/>
        </w:rPr>
        <w:t xml:space="preserve"> имитационн</w:t>
      </w:r>
      <w:r w:rsidRPr="00A7324B">
        <w:rPr>
          <w:rFonts w:ascii="Times New Roman" w:hAnsi="Times New Roman" w:cs="Times New Roman"/>
          <w:sz w:val="28"/>
          <w:szCs w:val="28"/>
        </w:rPr>
        <w:t xml:space="preserve">ой </w:t>
      </w:r>
      <w:r w:rsidR="00A343F2" w:rsidRPr="00A7324B">
        <w:rPr>
          <w:rFonts w:ascii="Times New Roman" w:hAnsi="Times New Roman" w:cs="Times New Roman"/>
          <w:sz w:val="28"/>
          <w:szCs w:val="28"/>
        </w:rPr>
        <w:t>модел</w:t>
      </w:r>
      <w:r w:rsidRPr="00A7324B">
        <w:rPr>
          <w:rFonts w:ascii="Times New Roman" w:hAnsi="Times New Roman" w:cs="Times New Roman"/>
          <w:sz w:val="28"/>
          <w:szCs w:val="28"/>
        </w:rPr>
        <w:t>и</w:t>
      </w:r>
      <w:r w:rsidR="00A343F2" w:rsidRPr="00A7324B">
        <w:rPr>
          <w:rFonts w:ascii="Times New Roman" w:hAnsi="Times New Roman" w:cs="Times New Roman"/>
          <w:sz w:val="28"/>
          <w:szCs w:val="28"/>
        </w:rPr>
        <w:t xml:space="preserve"> необходимо передать полученные сни</w:t>
      </w:r>
      <w:r w:rsidR="006539A3" w:rsidRPr="00A7324B">
        <w:rPr>
          <w:rFonts w:ascii="Times New Roman" w:hAnsi="Times New Roman" w:cs="Times New Roman"/>
          <w:sz w:val="28"/>
          <w:szCs w:val="28"/>
        </w:rPr>
        <w:t>м</w:t>
      </w:r>
      <w:r w:rsidR="00A343F2" w:rsidRPr="00A7324B">
        <w:rPr>
          <w:rFonts w:ascii="Times New Roman" w:hAnsi="Times New Roman" w:cs="Times New Roman"/>
          <w:sz w:val="28"/>
          <w:szCs w:val="28"/>
        </w:rPr>
        <w:t xml:space="preserve">ки сети в пакет </w:t>
      </w:r>
      <w:proofErr w:type="spellStart"/>
      <w:r w:rsidR="00A343F2" w:rsidRPr="00A7324B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="00A343F2" w:rsidRPr="00A7324B">
        <w:rPr>
          <w:rFonts w:ascii="Times New Roman" w:hAnsi="Times New Roman" w:cs="Times New Roman"/>
          <w:sz w:val="28"/>
          <w:szCs w:val="28"/>
        </w:rPr>
        <w:t>, описав</w:t>
      </w:r>
      <w:r w:rsidR="006539A3" w:rsidRPr="00A7324B">
        <w:rPr>
          <w:rFonts w:ascii="Times New Roman" w:hAnsi="Times New Roman" w:cs="Times New Roman"/>
          <w:sz w:val="28"/>
          <w:szCs w:val="28"/>
        </w:rPr>
        <w:t xml:space="preserve"> </w:t>
      </w:r>
      <w:r w:rsidRPr="00A7324B">
        <w:rPr>
          <w:rFonts w:ascii="Times New Roman" w:hAnsi="Times New Roman" w:cs="Times New Roman"/>
          <w:sz w:val="28"/>
          <w:szCs w:val="28"/>
        </w:rPr>
        <w:t xml:space="preserve">модель. Далее коэффицент сходимости должен быть ниже </w:t>
      </w:r>
      <m:oMath>
        <m:r>
          <w:rPr>
            <w:rFonts w:ascii="Cambria Math" w:hAnsi="Cambria Math" w:cs="Times New Roman"/>
            <w:sz w:val="28"/>
            <w:szCs w:val="28"/>
          </w:rPr>
          <m:t>0,05</m:t>
        </m:r>
      </m:oMath>
      <w:r w:rsidRPr="00A7324B">
        <w:rPr>
          <w:rFonts w:ascii="Times New Roman" w:eastAsiaTheme="minorEastAsia" w:hAnsi="Times New Roman" w:cs="Times New Roman"/>
          <w:sz w:val="28"/>
          <w:szCs w:val="28"/>
        </w:rPr>
        <w:t xml:space="preserve"> [7],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бсолютное значение </w:t>
      </w:r>
      <w:r w:rsidRPr="00A7324B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  <w:r w:rsidRPr="00A7324B">
        <w:rPr>
          <w:rFonts w:ascii="Times New Roman" w:hAnsi="Times New Roman" w:cs="Times New Roman"/>
          <w:sz w:val="28"/>
          <w:szCs w:val="28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</w:rPr>
          <m:t>0,1</m:t>
        </m:r>
      </m:oMath>
      <w:r w:rsidR="00A56C8F" w:rsidRPr="00A7324B">
        <w:rPr>
          <w:rFonts w:ascii="Times New Roman" w:eastAsiaTheme="minorEastAsia" w:hAnsi="Times New Roman" w:cs="Times New Roman"/>
          <w:sz w:val="28"/>
          <w:szCs w:val="28"/>
        </w:rPr>
        <w:t xml:space="preserve">, а так же оценка значения параметра должна находиться в диапозоне </w:t>
      </w:r>
      <m:oMath>
        <m:d>
          <m:d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Оценка-СКО;Оценка+СКО</m:t>
            </m:r>
          </m:e>
        </m:d>
      </m:oMath>
      <w:r w:rsidR="00A56C8F" w:rsidRPr="00A7324B">
        <w:rPr>
          <w:rFonts w:ascii="Times New Roman" w:eastAsiaTheme="minorEastAsia" w:hAnsi="Times New Roman" w:cs="Times New Roman"/>
          <w:sz w:val="28"/>
          <w:szCs w:val="28"/>
        </w:rPr>
        <w:t xml:space="preserve">, где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СКО</m:t>
        </m:r>
      </m:oMath>
      <w:r w:rsidR="00A56C8F" w:rsidRPr="00A7324B">
        <w:rPr>
          <w:rFonts w:ascii="Times New Roman" w:eastAsiaTheme="minorEastAsia" w:hAnsi="Times New Roman" w:cs="Times New Roman"/>
          <w:sz w:val="28"/>
          <w:szCs w:val="28"/>
        </w:rPr>
        <w:t xml:space="preserve"> – среднеквадратическое отклонение.</w:t>
      </w:r>
    </w:p>
    <w:p w14:paraId="3A4043D9" w14:textId="511AEEAA" w:rsidR="00A56C8F" w:rsidRPr="00A7324B" w:rsidRDefault="00A56C8F" w:rsidP="00A343F2">
      <w:pPr>
        <w:pStyle w:val="BodyText"/>
        <w:ind w:firstLine="708"/>
        <w:rPr>
          <w:rFonts w:ascii="Times New Roman" w:hAnsi="Times New Roman" w:cs="Times New Roman"/>
          <w:i/>
          <w:iCs/>
          <w:sz w:val="28"/>
          <w:szCs w:val="28"/>
        </w:rPr>
      </w:pPr>
      <w:r w:rsidRPr="00A7324B">
        <w:rPr>
          <w:rFonts w:ascii="Times New Roman" w:eastAsiaTheme="minorEastAsia" w:hAnsi="Times New Roman" w:cs="Times New Roman"/>
          <w:sz w:val="28"/>
          <w:szCs w:val="28"/>
        </w:rPr>
        <w:t xml:space="preserve">Был построен алгоритм, запускающий имитационную модель, передающий результат работы в пакет </w:t>
      </w:r>
      <w:proofErr w:type="spellStart"/>
      <w:r w:rsidRPr="00A7324B">
        <w:rPr>
          <w:rFonts w:ascii="Times New Roman" w:eastAsiaTheme="minorEastAsia" w:hAnsi="Times New Roman" w:cs="Times New Roman"/>
          <w:sz w:val="28"/>
          <w:szCs w:val="28"/>
          <w:lang w:val="en-US"/>
        </w:rPr>
        <w:t>RSiena</w:t>
      </w:r>
      <w:proofErr w:type="spellEnd"/>
      <w:r w:rsidRPr="00A7324B">
        <w:rPr>
          <w:rFonts w:ascii="Times New Roman" w:eastAsiaTheme="minorEastAsia" w:hAnsi="Times New Roman" w:cs="Times New Roman"/>
          <w:sz w:val="28"/>
          <w:szCs w:val="28"/>
        </w:rPr>
        <w:t xml:space="preserve"> и со</w:t>
      </w:r>
      <w:r w:rsidR="00EB63CE" w:rsidRPr="00A7324B">
        <w:rPr>
          <w:rFonts w:ascii="Times New Roman" w:eastAsiaTheme="minorEastAsia" w:hAnsi="Times New Roman" w:cs="Times New Roman"/>
          <w:sz w:val="28"/>
          <w:szCs w:val="28"/>
        </w:rPr>
        <w:t>х</w:t>
      </w:r>
      <w:r w:rsidRPr="00A7324B">
        <w:rPr>
          <w:rFonts w:ascii="Times New Roman" w:eastAsiaTheme="minorEastAsia" w:hAnsi="Times New Roman" w:cs="Times New Roman"/>
          <w:sz w:val="28"/>
          <w:szCs w:val="28"/>
        </w:rPr>
        <w:t>раняющий результат оценки параметров,</w:t>
      </w:r>
      <w:r w:rsidR="00F15D72" w:rsidRPr="00A7324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</w:rPr>
          <m:t>СКО</m:t>
        </m:r>
      </m:oMath>
      <w:r w:rsidRPr="00A7324B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15D72" w:rsidRPr="00A7324B">
        <w:rPr>
          <w:rFonts w:ascii="Times New Roman" w:eastAsiaTheme="minorEastAsia" w:hAnsi="Times New Roman" w:cs="Times New Roman"/>
          <w:sz w:val="28"/>
          <w:szCs w:val="28"/>
        </w:rPr>
        <w:t xml:space="preserve">каждого парамтера, коэффицент сходимости модели, и </w:t>
      </w:r>
      <w:r w:rsidR="00F15D72" w:rsidRPr="00A7324B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</w:p>
    <w:p w14:paraId="769180D5" w14:textId="77777777" w:rsidR="00EB63CE" w:rsidRPr="00A7324B" w:rsidRDefault="00EB63CE" w:rsidP="00A343F2">
      <w:pPr>
        <w:pStyle w:val="BodyText"/>
        <w:ind w:firstLine="708"/>
        <w:rPr>
          <w:rFonts w:ascii="Times New Roman" w:hAnsi="Times New Roman" w:cs="Times New Roman"/>
          <w:i/>
          <w:iCs/>
          <w:sz w:val="28"/>
          <w:szCs w:val="28"/>
        </w:rPr>
      </w:pPr>
    </w:p>
    <w:p w14:paraId="66D48BCD" w14:textId="50075383" w:rsidR="0097798C" w:rsidRPr="00A7324B" w:rsidRDefault="0097798C" w:rsidP="00A343F2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  <w:highlight w:val="yellow"/>
        </w:rPr>
        <w:t>Тут будут оформлены графики сходимости, а также</w:t>
      </w:r>
      <w:r w:rsidR="00EB63CE" w:rsidRPr="00A7324B">
        <w:rPr>
          <w:rFonts w:ascii="Times New Roman" w:hAnsi="Times New Roman" w:cs="Times New Roman"/>
          <w:sz w:val="28"/>
          <w:szCs w:val="28"/>
          <w:highlight w:val="yellow"/>
        </w:rPr>
        <w:t xml:space="preserve"> </w:t>
      </w:r>
      <w:r w:rsidR="00EB63CE" w:rsidRPr="00A7324B">
        <w:rPr>
          <w:rFonts w:ascii="Times New Roman" w:hAnsi="Times New Roman" w:cs="Times New Roman"/>
          <w:sz w:val="28"/>
          <w:szCs w:val="28"/>
          <w:highlight w:val="yellow"/>
        </w:rPr>
        <w:t>ядерная</w:t>
      </w:r>
      <w:r w:rsidRPr="00A7324B">
        <w:rPr>
          <w:rFonts w:ascii="Times New Roman" w:hAnsi="Times New Roman" w:cs="Times New Roman"/>
          <w:sz w:val="28"/>
          <w:szCs w:val="28"/>
          <w:highlight w:val="yellow"/>
        </w:rPr>
        <w:t xml:space="preserve"> плотность распределения оценок.</w:t>
      </w:r>
      <w:r w:rsidRPr="00A7324B">
        <w:rPr>
          <w:rFonts w:ascii="Times New Roman" w:hAnsi="Times New Roman" w:cs="Times New Roman"/>
          <w:sz w:val="28"/>
          <w:szCs w:val="28"/>
        </w:rPr>
        <w:t xml:space="preserve"> Необходимо внести правки в работу модели. </w:t>
      </w:r>
    </w:p>
    <w:p w14:paraId="172C35CF" w14:textId="06789974" w:rsidR="00CA534D" w:rsidRPr="00A7324B" w:rsidRDefault="00CA534D" w:rsidP="00A343F2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lastRenderedPageBreak/>
        <w:t>Пример оформления графиков</w:t>
      </w:r>
      <w:r w:rsidR="00EB63CE" w:rsidRPr="00A7324B">
        <w:rPr>
          <w:rFonts w:ascii="Times New Roman" w:hAnsi="Times New Roman" w:cs="Times New Roman"/>
          <w:sz w:val="28"/>
          <w:szCs w:val="28"/>
        </w:rPr>
        <w:t>. Они будут иные, когда внесу правки. Подписи тоже будут открректированы.</w:t>
      </w:r>
    </w:p>
    <w:p w14:paraId="5508FC6B" w14:textId="01C74E38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61961A7E" wp14:editId="56832FA2">
            <wp:extent cx="3839111" cy="3705742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370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96FC7" w14:textId="77777777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Рис 1 Оцененная и заданная ползователем интенсивности</w:t>
      </w:r>
    </w:p>
    <w:p w14:paraId="1502B34F" w14:textId="77777777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</w:p>
    <w:p w14:paraId="15D59C33" w14:textId="77777777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7F662BD5" wp14:editId="0DAC7D3F">
            <wp:extent cx="3820058" cy="3772426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3772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8C591" w14:textId="77777777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Рис 2 Ядерная оценка плотности</w:t>
      </w:r>
    </w:p>
    <w:p w14:paraId="3EA2935D" w14:textId="77777777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</w:p>
    <w:p w14:paraId="6B611C53" w14:textId="77777777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23F78E1D" wp14:editId="6B13B112">
            <wp:extent cx="3810532" cy="3820058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2E7F6" w14:textId="77777777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>Рис 3 Оценка параметра эффекта количество транзитивных троек.</w:t>
      </w:r>
    </w:p>
    <w:p w14:paraId="05492DA4" w14:textId="77777777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drawing>
          <wp:inline distT="0" distB="0" distL="0" distR="0" wp14:anchorId="5135F329" wp14:editId="1DBE5BC4">
            <wp:extent cx="3639058" cy="375337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639058" cy="3753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07131" w14:textId="16595962" w:rsidR="00CA534D" w:rsidRPr="00A7324B" w:rsidRDefault="00CA534D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A7324B">
        <w:rPr>
          <w:rFonts w:ascii="Times New Roman" w:hAnsi="Times New Roman" w:cs="Times New Roman"/>
          <w:sz w:val="28"/>
          <w:szCs w:val="28"/>
        </w:rPr>
        <w:t xml:space="preserve">Рис 4 Ядреная оценка плотности </w:t>
      </w:r>
      <w:r w:rsidR="00EB63CE" w:rsidRPr="00A7324B">
        <w:rPr>
          <w:rFonts w:ascii="Times New Roman" w:hAnsi="Times New Roman" w:cs="Times New Roman"/>
          <w:sz w:val="28"/>
          <w:szCs w:val="28"/>
        </w:rPr>
        <w:t>оцнок</w:t>
      </w:r>
      <w:r w:rsidRPr="00A7324B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7CC6C02B" w14:textId="6FC71AF8" w:rsidR="00EB63CE" w:rsidRPr="00A7324B" w:rsidRDefault="00EB63CE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</w:p>
    <w:p w14:paraId="446284EB" w14:textId="77777777" w:rsidR="00EB63CE" w:rsidRPr="00A7324B" w:rsidRDefault="00EB63CE" w:rsidP="00CA534D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</w:p>
    <w:p w14:paraId="4AF5AF2B" w14:textId="21B8AF69" w:rsidR="0097798C" w:rsidRPr="00A7324B" w:rsidRDefault="0097798C" w:rsidP="00A7324B">
      <w:pPr>
        <w:pStyle w:val="Heading"/>
        <w:rPr>
          <w:rFonts w:ascii="Times New Roman" w:hAnsi="Times New Roman" w:cs="Times New Roman"/>
          <w:b/>
          <w:bCs/>
        </w:rPr>
      </w:pPr>
      <w:r w:rsidRPr="00A7324B">
        <w:rPr>
          <w:rFonts w:ascii="Times New Roman" w:hAnsi="Times New Roman" w:cs="Times New Roman"/>
          <w:b/>
          <w:bCs/>
        </w:rPr>
        <w:lastRenderedPageBreak/>
        <w:t>Заключение</w:t>
      </w:r>
    </w:p>
    <w:p w14:paraId="452E0ED5" w14:textId="61BB8CA7" w:rsidR="00CA534D" w:rsidRPr="00A7324B" w:rsidRDefault="00CA534D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730FBFF3" w14:textId="13C7D00F" w:rsidR="00CA534D" w:rsidRPr="00A7324B" w:rsidRDefault="00CA534D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73857AFB" w14:textId="0DCFBCBD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75886012" w14:textId="5E4D73FF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5C67ECE7" w14:textId="455B5AF9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5CBDEAD5" w14:textId="1C76B080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105DD234" w14:textId="47009617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7C8AD7E7" w14:textId="0DA073A2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5F80BDCE" w14:textId="77F3E8B5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633365EE" w14:textId="414835E9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0A4909C2" w14:textId="27151295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6E76A0F6" w14:textId="0B1F4512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49A96BC6" w14:textId="050CB044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52D2E39D" w14:textId="5B61DA58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54023836" w14:textId="1A4014FD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2771E9EE" w14:textId="7410B1A5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3F7C0D97" w14:textId="2296A2A7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07EAB0D8" w14:textId="072A05FC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72345A4D" w14:textId="332B84EF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27979F6A" w14:textId="6F314705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507E870C" w14:textId="442113BC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43FEDAB4" w14:textId="3FEF2367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542E0880" w14:textId="24774332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0E599D2C" w14:textId="6786DE5C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3C0D5BB2" w14:textId="153A13CB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7016082B" w14:textId="5E3307FC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66C631D3" w14:textId="34C1D715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0B651D05" w14:textId="6CDF26D6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47E1CD36" w14:textId="56C1C286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62507F38" w14:textId="77777777" w:rsidR="00A7324B" w:rsidRPr="00A7324B" w:rsidRDefault="00A7324B" w:rsidP="00A343F2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</w:p>
    <w:p w14:paraId="3C327D49" w14:textId="3BD18C6D" w:rsidR="00625E3A" w:rsidRPr="00A7324B" w:rsidRDefault="00103034" w:rsidP="00A7324B">
      <w:pPr>
        <w:pStyle w:val="Heading"/>
        <w:rPr>
          <w:rFonts w:ascii="Times New Roman" w:hAnsi="Times New Roman" w:cs="Times New Roman"/>
          <w:b/>
          <w:bCs/>
        </w:rPr>
      </w:pPr>
      <w:bookmarkStart w:id="16" w:name="_Toc166506847"/>
      <w:bookmarkEnd w:id="7"/>
      <w:r w:rsidRPr="00A7324B">
        <w:rPr>
          <w:rFonts w:ascii="Times New Roman" w:hAnsi="Times New Roman" w:cs="Times New Roman"/>
          <w:b/>
          <w:bCs/>
        </w:rPr>
        <w:lastRenderedPageBreak/>
        <w:t>Список литературы</w:t>
      </w:r>
      <w:bookmarkStart w:id="17" w:name="список-литературы"/>
      <w:bookmarkEnd w:id="8"/>
      <w:bookmarkEnd w:id="16"/>
    </w:p>
    <w:p w14:paraId="2DE66621" w14:textId="7AE8C4B2" w:rsidR="00532345" w:rsidRPr="00A7324B" w:rsidRDefault="00532345" w:rsidP="00532345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DA4B474" w14:textId="77777777" w:rsidR="00532345" w:rsidRPr="00A7324B" w:rsidRDefault="00532345" w:rsidP="00532345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000D1832" w14:textId="77777777" w:rsidR="00532345" w:rsidRPr="00A7324B" w:rsidRDefault="00103034" w:rsidP="00723D9D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ierre-Alexandre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 // The Annals of Regional Science. - 2014. - №53. -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</w:t>
      </w:r>
      <w:proofErr w:type="gram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452 .</w:t>
      </w:r>
      <w:proofErr w:type="gramEnd"/>
    </w:p>
    <w:p w14:paraId="68D57D5D" w14:textId="77777777" w:rsidR="00532345" w:rsidRPr="00A7324B" w:rsidRDefault="00103034" w:rsidP="00604BE8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1BA68DBB" w14:textId="77777777" w:rsidR="00532345" w:rsidRPr="00A7324B" w:rsidRDefault="00103034" w:rsidP="00943D16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A.B., &amp; Pickup, M. (2016). Stochastic Actor-Oriented Models for Network Dynamics.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3336FE05" w14:textId="77777777" w:rsidR="00532345" w:rsidRPr="00A7324B" w:rsidRDefault="00103034" w:rsidP="00A960BB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3399231D" w14:textId="77777777" w:rsidR="00532345" w:rsidRPr="00A7324B" w:rsidRDefault="00103034" w:rsidP="001B5A9E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- University of Oxford URL: </w:t>
      </w:r>
      <w:hyperlink r:id="rId25" w:tgtFrame="https://www.stats.ox.ac.uk/~snijders/siena/Siena_algorithms.pdf">
        <w:r w:rsidRPr="00A7324B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7C5C6789" w14:textId="77777777" w:rsidR="00532345" w:rsidRPr="00A7324B" w:rsidRDefault="00103034" w:rsidP="00FB310E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26" w:tgtFrame="https://www.stats.ox.ac.uk/~snijders/siena/RSiena_Manual.pdf">
        <w:r w:rsidRPr="00A7324B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572428DA" w14:textId="7EE805EA" w:rsidR="00625E3A" w:rsidRPr="00A7324B" w:rsidRDefault="00103034" w:rsidP="00532345">
      <w:pPr>
        <w:pStyle w:val="ListParagraph"/>
        <w:numPr>
          <w:ilvl w:val="0"/>
          <w:numId w:val="15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A7324B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  <w:bookmarkEnd w:id="17"/>
    </w:p>
    <w:sectPr w:rsidR="00625E3A" w:rsidRPr="00A7324B">
      <w:pgSz w:w="11906" w:h="16838"/>
      <w:pgMar w:top="1134" w:right="850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Noto Sans Devanagari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57C78"/>
    <w:multiLevelType w:val="multilevel"/>
    <w:tmpl w:val="B262D2A0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352D2FF7"/>
    <w:multiLevelType w:val="multilevel"/>
    <w:tmpl w:val="5FE2DD50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3" w15:restartNumberingAfterBreak="0">
    <w:nsid w:val="3CD043F1"/>
    <w:multiLevelType w:val="multilevel"/>
    <w:tmpl w:val="5FE2DD50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4" w15:restartNumberingAfterBreak="0">
    <w:nsid w:val="45051ADB"/>
    <w:multiLevelType w:val="multilevel"/>
    <w:tmpl w:val="0419001D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5" w15:restartNumberingAfterBreak="0">
    <w:nsid w:val="4C342E80"/>
    <w:multiLevelType w:val="hybridMultilevel"/>
    <w:tmpl w:val="7BD64CAC"/>
    <w:lvl w:ilvl="0" w:tplc="6A12CF2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6" w15:restartNumberingAfterBreak="0">
    <w:nsid w:val="60491787"/>
    <w:multiLevelType w:val="multilevel"/>
    <w:tmpl w:val="5FE2DD50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7" w15:restartNumberingAfterBreak="0">
    <w:nsid w:val="6A8425FD"/>
    <w:multiLevelType w:val="multilevel"/>
    <w:tmpl w:val="3E0CCA3A"/>
    <w:lvl w:ilvl="0">
      <w:start w:val="1"/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 w15:restartNumberingAfterBreak="0">
    <w:nsid w:val="6C2E7DCB"/>
    <w:multiLevelType w:val="multilevel"/>
    <w:tmpl w:val="5E3C79AC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9" w15:restartNumberingAfterBreak="0">
    <w:nsid w:val="6ECF57FA"/>
    <w:multiLevelType w:val="multilevel"/>
    <w:tmpl w:val="AD646270"/>
    <w:lvl w:ilvl="0">
      <w:start w:val="1"/>
      <w:numFmt w:val="decimal"/>
      <w:lvlText w:val="%1"/>
      <w:lvlJc w:val="left"/>
      <w:pPr>
        <w:tabs>
          <w:tab w:val="num" w:pos="0"/>
        </w:tabs>
        <w:ind w:left="600" w:hanging="600"/>
      </w:pPr>
    </w:lvl>
    <w:lvl w:ilvl="1">
      <w:start w:val="2"/>
      <w:numFmt w:val="decimal"/>
      <w:lvlText w:val="%1.%2"/>
      <w:lvlJc w:val="left"/>
      <w:pPr>
        <w:tabs>
          <w:tab w:val="num" w:pos="0"/>
        </w:tabs>
        <w:ind w:left="952" w:hanging="600"/>
      </w:pPr>
    </w:lvl>
    <w:lvl w:ilvl="2">
      <w:start w:val="4"/>
      <w:numFmt w:val="decimal"/>
      <w:lvlText w:val="%1.%2.%3"/>
      <w:lvlJc w:val="left"/>
      <w:pPr>
        <w:tabs>
          <w:tab w:val="num" w:pos="0"/>
        </w:tabs>
        <w:ind w:left="1424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2136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488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0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552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264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4976" w:hanging="2160"/>
      </w:pPr>
    </w:lvl>
  </w:abstractNum>
  <w:abstractNum w:abstractNumId="10" w15:restartNumberingAfterBreak="0">
    <w:nsid w:val="6F137E91"/>
    <w:multiLevelType w:val="multilevel"/>
    <w:tmpl w:val="5FE2DD50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11" w15:restartNumberingAfterBreak="0">
    <w:nsid w:val="6FD228DB"/>
    <w:multiLevelType w:val="multilevel"/>
    <w:tmpl w:val="2806E3B4"/>
    <w:lvl w:ilvl="0">
      <w:start w:val="1"/>
      <w:numFmt w:val="bullet"/>
      <w:lvlText w:val=""/>
      <w:lvlJc w:val="left"/>
      <w:pPr>
        <w:tabs>
          <w:tab w:val="num" w:pos="0"/>
        </w:tabs>
        <w:ind w:left="1069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9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9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9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9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9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62405F1"/>
    <w:multiLevelType w:val="multilevel"/>
    <w:tmpl w:val="26D2CF0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78DE3849"/>
    <w:multiLevelType w:val="multilevel"/>
    <w:tmpl w:val="E9028750"/>
    <w:lvl w:ilvl="0">
      <w:start w:val="12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4"/>
  </w:num>
  <w:num w:numId="5">
    <w:abstractNumId w:val="13"/>
  </w:num>
  <w:num w:numId="6">
    <w:abstractNumId w:val="3"/>
  </w:num>
  <w:num w:numId="7">
    <w:abstractNumId w:val="9"/>
  </w:num>
  <w:num w:numId="8">
    <w:abstractNumId w:val="11"/>
  </w:num>
  <w:num w:numId="9">
    <w:abstractNumId w:val="12"/>
  </w:num>
  <w:num w:numId="10">
    <w:abstractNumId w:val="8"/>
    <w:lvlOverride w:ilvl="0">
      <w:startOverride w:val="1"/>
    </w:lvlOverride>
  </w:num>
  <w:num w:numId="11">
    <w:abstractNumId w:val="1"/>
  </w:num>
  <w:num w:numId="12">
    <w:abstractNumId w:val="5"/>
  </w:num>
  <w:num w:numId="13">
    <w:abstractNumId w:val="6"/>
  </w:num>
  <w:num w:numId="14">
    <w:abstractNumId w:val="10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autoHyphenation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25E3A"/>
    <w:rsid w:val="00084E87"/>
    <w:rsid w:val="000B3469"/>
    <w:rsid w:val="00103034"/>
    <w:rsid w:val="0021193B"/>
    <w:rsid w:val="002330FD"/>
    <w:rsid w:val="00262C3F"/>
    <w:rsid w:val="002B2923"/>
    <w:rsid w:val="004A3977"/>
    <w:rsid w:val="00532345"/>
    <w:rsid w:val="00625E3A"/>
    <w:rsid w:val="00652596"/>
    <w:rsid w:val="006539A3"/>
    <w:rsid w:val="00666094"/>
    <w:rsid w:val="0073035E"/>
    <w:rsid w:val="00777FE2"/>
    <w:rsid w:val="008657E9"/>
    <w:rsid w:val="00892702"/>
    <w:rsid w:val="00973CE5"/>
    <w:rsid w:val="0097798C"/>
    <w:rsid w:val="00977F06"/>
    <w:rsid w:val="009F262F"/>
    <w:rsid w:val="00A11BA9"/>
    <w:rsid w:val="00A168C6"/>
    <w:rsid w:val="00A343F2"/>
    <w:rsid w:val="00A56C8F"/>
    <w:rsid w:val="00A7324B"/>
    <w:rsid w:val="00AE04ED"/>
    <w:rsid w:val="00AE1445"/>
    <w:rsid w:val="00B15848"/>
    <w:rsid w:val="00B26764"/>
    <w:rsid w:val="00BA415C"/>
    <w:rsid w:val="00BF1EDF"/>
    <w:rsid w:val="00C73F01"/>
    <w:rsid w:val="00CA534D"/>
    <w:rsid w:val="00D15364"/>
    <w:rsid w:val="00E4105D"/>
    <w:rsid w:val="00E82E2C"/>
    <w:rsid w:val="00EB63CE"/>
    <w:rsid w:val="00F15D72"/>
    <w:rsid w:val="00F3008F"/>
    <w:rsid w:val="00F92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13"/>
    <o:shapelayout v:ext="edit">
      <o:idmap v:ext="edit" data="1"/>
    </o:shapelayout>
  </w:shapeDefaults>
  <w:decimalSymbol w:val=","/>
  <w:listSeparator w:val=";"/>
  <w14:docId w14:val="6499FB43"/>
  <w15:docId w15:val="{A7D30822-1E22-4003-ADBC-C6CE74B12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034"/>
    <w:pPr>
      <w:spacing w:after="160" w:line="259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C0543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7B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1D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C0543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C0543E"/>
    <w:rPr>
      <w:color w:val="4472C4" w:themeColor="accent1"/>
    </w:rPr>
  </w:style>
  <w:style w:type="character" w:customStyle="1" w:styleId="BodyTextChar">
    <w:name w:val="Body Text Char"/>
    <w:basedOn w:val="DefaultParagraphFont"/>
    <w:link w:val="BodyText"/>
    <w:qFormat/>
    <w:rsid w:val="00C0543E"/>
  </w:style>
  <w:style w:type="character" w:customStyle="1" w:styleId="Heading2Char">
    <w:name w:val="Heading 2 Char"/>
    <w:basedOn w:val="DefaultParagraphFont"/>
    <w:link w:val="Heading2"/>
    <w:uiPriority w:val="9"/>
    <w:qFormat/>
    <w:rsid w:val="00DA22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FootnoteTextChar">
    <w:name w:val="Footnote Text Char"/>
    <w:link w:val="FootnoteText"/>
    <w:uiPriority w:val="99"/>
    <w:qFormat/>
    <w:rsid w:val="00DA2262"/>
    <w:rPr>
      <w:sz w:val="18"/>
    </w:rPr>
  </w:style>
  <w:style w:type="character" w:customStyle="1" w:styleId="FootnoteTextChar1">
    <w:name w:val="Footnote Text Char1"/>
    <w:basedOn w:val="DefaultParagraphFont"/>
    <w:uiPriority w:val="99"/>
    <w:semiHidden/>
    <w:qFormat/>
    <w:rsid w:val="00DA2262"/>
    <w:rPr>
      <w:sz w:val="20"/>
      <w:szCs w:val="20"/>
    </w:rPr>
  </w:style>
  <w:style w:type="character" w:customStyle="1" w:styleId="FootnoteCharacters">
    <w:name w:val="Footnote Characters"/>
    <w:basedOn w:val="DefaultParagraphFont"/>
    <w:qFormat/>
    <w:rsid w:val="00DA2262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DA2262"/>
  </w:style>
  <w:style w:type="character" w:customStyle="1" w:styleId="FooterChar">
    <w:name w:val="Footer Char"/>
    <w:basedOn w:val="DefaultParagraphFont"/>
    <w:link w:val="Footer"/>
    <w:uiPriority w:val="99"/>
    <w:qFormat/>
    <w:rsid w:val="00DA2262"/>
  </w:style>
  <w:style w:type="character" w:customStyle="1" w:styleId="Heading3Char">
    <w:name w:val="Heading 3 Char"/>
    <w:basedOn w:val="DefaultParagraphFont"/>
    <w:link w:val="Heading3"/>
    <w:uiPriority w:val="9"/>
    <w:qFormat/>
    <w:rsid w:val="00077B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B1D5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qFormat/>
    <w:rsid w:val="002475ED"/>
    <w:rPr>
      <w:color w:val="80808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C0543E"/>
    <w:pPr>
      <w:spacing w:after="12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styleId="ListParagraph">
    <w:name w:val="List Paragraph"/>
    <w:basedOn w:val="Normal"/>
    <w:qFormat/>
    <w:rsid w:val="00C0543E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A2262"/>
    <w:pPr>
      <w:spacing w:before="180" w:after="180" w:line="240" w:lineRule="auto"/>
    </w:pPr>
    <w:rPr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DA2262"/>
    <w:pPr>
      <w:spacing w:after="200" w:line="240" w:lineRule="auto"/>
    </w:pPr>
    <w:rPr>
      <w:sz w:val="18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rsid w:val="00181E31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181E3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181E3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81E31"/>
    <w:pPr>
      <w:spacing w:after="100"/>
      <w:ind w:left="440"/>
    </w:pPr>
    <w:rPr>
      <w:rFonts w:eastAsiaTheme="minorEastAsia" w:cs="Times New Roman"/>
      <w:lang w:val="en-US"/>
    </w:rPr>
  </w:style>
  <w:style w:type="table" w:styleId="TableGrid">
    <w:name w:val="Table Grid"/>
    <w:basedOn w:val="TableNormal"/>
    <w:rsid w:val="00077B18"/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74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hyperlink" Target="https://www.stats.ox.ac.uk/~snijders/siena/RSiena_Manual.pdf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oleObject" Target="embeddings/oleObject1.bin"/><Relationship Id="rId12" Type="http://schemas.openxmlformats.org/officeDocument/2006/relationships/image" Target="media/image4.png"/><Relationship Id="rId17" Type="http://schemas.openxmlformats.org/officeDocument/2006/relationships/oleObject" Target="embeddings/oleObject6.bin"/><Relationship Id="rId25" Type="http://schemas.openxmlformats.org/officeDocument/2006/relationships/hyperlink" Target="https://www.stats.ox.ac.uk/~snijders/siena/Siena_algorithms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6.wmf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oleObject" Target="embeddings/oleObject3.bin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oleObject" Target="embeddings/oleObject7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BC511-BE8D-4A62-ADED-0CADA235D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3</TotalTime>
  <Pages>22</Pages>
  <Words>4499</Words>
  <Characters>25647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dc:description/>
  <cp:lastModifiedBy>Сергей</cp:lastModifiedBy>
  <cp:revision>35</cp:revision>
  <dcterms:created xsi:type="dcterms:W3CDTF">2024-05-11T18:28:00Z</dcterms:created>
  <dcterms:modified xsi:type="dcterms:W3CDTF">2024-05-15T17:57:00Z</dcterms:modified>
  <dc:language>en-US</dc:language>
</cp:coreProperties>
</file>